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C46852" w14:textId="27FE8052" w:rsidR="00F418D2" w:rsidRPr="00FC79C2" w:rsidRDefault="002C2D2E" w:rsidP="00A56414">
      <w:pPr>
        <w:shd w:val="clear" w:color="auto" w:fill="000000" w:themeFill="text1"/>
        <w:spacing w:after="0"/>
        <w:ind w:left="-630" w:right="-630"/>
        <w:jc w:val="right"/>
        <w:rPr>
          <w:highlight w:val="black"/>
          <w:u w:val="single"/>
        </w:rPr>
      </w:pPr>
      <w:r w:rsidRPr="00FC79C2">
        <w:rPr>
          <w:noProof/>
          <w:sz w:val="24"/>
          <w:szCs w:val="24"/>
          <w:highlight w:val="black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F37E4E" wp14:editId="0F7B9D1B">
                <wp:simplePos x="0" y="0"/>
                <wp:positionH relativeFrom="margin">
                  <wp:posOffset>-419099</wp:posOffset>
                </wp:positionH>
                <wp:positionV relativeFrom="paragraph">
                  <wp:posOffset>182880</wp:posOffset>
                </wp:positionV>
                <wp:extent cx="6610350" cy="28575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0350" cy="2857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3ABC66" w14:textId="4E2F005C" w:rsidR="000579E6" w:rsidRPr="00C70EC7" w:rsidRDefault="006D661B" w:rsidP="00951919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 Black" w:hAnsi="Arial Black"/>
                                <w:outline/>
                                <w:color w:val="000000"/>
                                <w:sz w:val="36"/>
                                <w:szCs w:val="36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     </w:t>
                            </w:r>
                            <w:r w:rsidR="000579E6" w:rsidRPr="00C70EC7">
                              <w:rPr>
                                <w:rFonts w:ascii="Arial Black" w:hAnsi="Arial Black"/>
                                <w:outline/>
                                <w:color w:val="000000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WE ACCEPT AGES BIRTH - 3YRS &amp; PREGNANT TEENS/WOMEN</w:t>
                            </w:r>
                          </w:p>
                          <w:p w14:paraId="1B5A62E8" w14:textId="77777777" w:rsidR="00A56414" w:rsidRDefault="00A56414" w:rsidP="00A5641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F37E4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3pt;margin-top:14.4pt;width:520.5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" fillcolor="black [3213]" stroked="f">
                <v:textbox>
                  <w:txbxContent>
                    <w:p w14:paraId="4F3ABC66" w14:textId="4E2F005C" w:rsidR="000579E6" w:rsidRPr="00C70EC7" w:rsidRDefault="006D661B" w:rsidP="00951919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 Black" w:hAnsi="Arial Black"/>
                          <w:outline/>
                          <w:color w:val="000000"/>
                          <w:sz w:val="36"/>
                          <w:szCs w:val="36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     </w:t>
                      </w:r>
                      <w:r w:rsidR="000579E6" w:rsidRPr="00C70EC7">
                        <w:rPr>
                          <w:rFonts w:ascii="Arial Black" w:hAnsi="Arial Black"/>
                          <w:outline/>
                          <w:color w:val="000000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WE ACCEPT AGES BIRTH - 3YRS &amp; PREGNANT TEENS/WOMEN</w:t>
                      </w:r>
                    </w:p>
                    <w:p w14:paraId="1B5A62E8" w14:textId="77777777" w:rsidR="00A56414" w:rsidRDefault="00A56414" w:rsidP="00A56414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8E0472" w14:textId="03BBF2F6" w:rsidR="006D661B" w:rsidRPr="00FC79C2" w:rsidRDefault="002C2D2E" w:rsidP="006D661B">
      <w:pPr>
        <w:shd w:val="clear" w:color="auto" w:fill="000000" w:themeFill="text1"/>
        <w:spacing w:after="0"/>
        <w:ind w:right="-630"/>
        <w:jc w:val="right"/>
        <w:rPr>
          <w:rFonts w:ascii="Arial Black" w:hAnsi="Arial Black"/>
        </w:rPr>
      </w:pPr>
      <w:r w:rsidRPr="00FC79C2">
        <w:rPr>
          <w:rFonts w:ascii="Arial Black" w:hAnsi="Arial Black"/>
          <w:noProof/>
          <w:color w:val="FFFF00"/>
          <w:highlight w:val="blac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290EF4" wp14:editId="1A166E41">
                <wp:simplePos x="0" y="0"/>
                <wp:positionH relativeFrom="margin">
                  <wp:posOffset>-419099</wp:posOffset>
                </wp:positionH>
                <wp:positionV relativeFrom="paragraph">
                  <wp:posOffset>234315</wp:posOffset>
                </wp:positionV>
                <wp:extent cx="2354580" cy="695325"/>
                <wp:effectExtent l="0" t="0" r="26670" b="2857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4580" cy="69532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8D812B" w14:textId="77777777" w:rsidR="000579E6" w:rsidRPr="000C5507" w:rsidRDefault="000579E6" w:rsidP="000579E6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color w:val="FFFF00"/>
                                <w:sz w:val="16"/>
                              </w:rPr>
                            </w:pPr>
                            <w:r w:rsidRPr="000C5507">
                              <w:rPr>
                                <w:rFonts w:ascii="Arial Black" w:hAnsi="Arial Black"/>
                                <w:outline/>
                                <w:color w:val="FFFF00"/>
                                <w:sz w:val="44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TO APPLY:</w:t>
                            </w:r>
                          </w:p>
                          <w:p w14:paraId="18A12DB5" w14:textId="77777777" w:rsidR="00A56414" w:rsidRPr="00951919" w:rsidRDefault="00A56414" w:rsidP="00A50ACF">
                            <w:pPr>
                              <w:rPr>
                                <w:sz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290EF4" id="_x0000_s1027" type="#_x0000_t202" style="position:absolute;left:0;text-align:left;margin-left:-33pt;margin-top:18.45pt;width:185.4pt;height:54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" fillcolor="black [3213]">
                <v:textbox>
                  <w:txbxContent>
                    <w:p w14:paraId="5D8D812B" w14:textId="77777777" w:rsidR="000579E6" w:rsidRPr="000C5507" w:rsidRDefault="000579E6" w:rsidP="000579E6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color w:val="FFFF00"/>
                          <w:sz w:val="16"/>
                        </w:rPr>
                      </w:pPr>
                      <w:r w:rsidRPr="000C5507">
                        <w:rPr>
                          <w:rFonts w:ascii="Arial Black" w:hAnsi="Arial Black"/>
                          <w:outline/>
                          <w:color w:val="FFFF00"/>
                          <w:sz w:val="44"/>
                          <w:szCs w:val="72"/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TO APPLY:</w:t>
                      </w:r>
                    </w:p>
                    <w:p w14:paraId="18A12DB5" w14:textId="77777777" w:rsidR="00A56414" w:rsidRPr="00951919" w:rsidRDefault="00A56414" w:rsidP="00A50ACF">
                      <w:pPr>
                        <w:rPr>
                          <w:sz w:val="1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9D2C0E9" w14:textId="37E267FC" w:rsidR="00B463C9" w:rsidRPr="00FC79C2" w:rsidRDefault="006D661B" w:rsidP="006D661B">
      <w:pPr>
        <w:shd w:val="clear" w:color="auto" w:fill="000000" w:themeFill="text1"/>
        <w:spacing w:after="0"/>
        <w:ind w:right="-630"/>
        <w:jc w:val="right"/>
        <w:rPr>
          <w:rFonts w:ascii="Arial Black" w:hAnsi="Arial Black"/>
          <w:highlight w:val="black"/>
        </w:rPr>
      </w:pPr>
      <w:r w:rsidRPr="00FC79C2">
        <w:rPr>
          <w:rFonts w:ascii="Arial Black" w:hAnsi="Arial Black"/>
          <w:highlight w:val="black"/>
        </w:rPr>
        <w:t xml:space="preserve">By </w:t>
      </w:r>
      <w:r w:rsidR="008B3958" w:rsidRPr="00FC79C2">
        <w:rPr>
          <w:rFonts w:ascii="Arial Black" w:hAnsi="Arial Black"/>
          <w:highlight w:val="black"/>
        </w:rPr>
        <w:t xml:space="preserve">Appointment </w:t>
      </w:r>
      <w:r w:rsidRPr="00FC79C2">
        <w:rPr>
          <w:rFonts w:ascii="Arial Black" w:hAnsi="Arial Black"/>
          <w:highlight w:val="black"/>
        </w:rPr>
        <w:t>Only</w:t>
      </w:r>
    </w:p>
    <w:p w14:paraId="253FB68A" w14:textId="0180EFAC" w:rsidR="00E821C1" w:rsidRPr="00FC79C2" w:rsidRDefault="00E821C1" w:rsidP="00A56414">
      <w:pPr>
        <w:shd w:val="clear" w:color="auto" w:fill="000000" w:themeFill="text1"/>
        <w:spacing w:after="0"/>
        <w:ind w:left="-630" w:right="-630"/>
        <w:jc w:val="right"/>
        <w:rPr>
          <w:rFonts w:ascii="Arial Black" w:hAnsi="Arial Black"/>
          <w:highlight w:val="black"/>
        </w:rPr>
      </w:pPr>
      <w:r w:rsidRPr="00FC79C2">
        <w:rPr>
          <w:rFonts w:ascii="Arial Black" w:hAnsi="Arial Black"/>
          <w:highlight w:val="black"/>
        </w:rPr>
        <w:t>Pre-applications available for pick up</w:t>
      </w:r>
      <w:r w:rsidR="006D661B" w:rsidRPr="00FC79C2">
        <w:rPr>
          <w:rFonts w:ascii="Arial Black" w:hAnsi="Arial Black"/>
          <w:highlight w:val="black"/>
        </w:rPr>
        <w:t xml:space="preserve"> daily</w:t>
      </w:r>
    </w:p>
    <w:p w14:paraId="184A8468" w14:textId="77777777" w:rsidR="0022791D" w:rsidRPr="00FC79C2" w:rsidRDefault="0022791D" w:rsidP="00F418D2">
      <w:pPr>
        <w:shd w:val="clear" w:color="auto" w:fill="000000" w:themeFill="text1"/>
        <w:spacing w:after="0"/>
        <w:ind w:left="-630" w:right="-630"/>
        <w:jc w:val="right"/>
        <w:rPr>
          <w:rFonts w:ascii="Arial Black" w:hAnsi="Arial Black"/>
          <w:sz w:val="28"/>
          <w:szCs w:val="28"/>
          <w:highlight w:val="black"/>
        </w:rPr>
      </w:pPr>
      <w:r w:rsidRPr="00FC79C2">
        <w:rPr>
          <w:rFonts w:ascii="Arial Black" w:hAnsi="Arial Black"/>
          <w:sz w:val="28"/>
          <w:szCs w:val="28"/>
          <w:highlight w:val="black"/>
        </w:rPr>
        <w:t>MUST RESIDE IN HARRISON COUNTY</w:t>
      </w:r>
    </w:p>
    <w:p w14:paraId="7DC64D10" w14:textId="77777777" w:rsidR="004B5886" w:rsidRPr="004B5886" w:rsidRDefault="004B5886" w:rsidP="004B5886">
      <w:pPr>
        <w:pStyle w:val="Header"/>
        <w:jc w:val="right"/>
        <w:rPr>
          <w:b/>
        </w:rPr>
      </w:pPr>
      <w:r w:rsidRPr="002C2D2E">
        <w:rPr>
          <w:b/>
          <w:highlight w:val="yellow"/>
        </w:rPr>
        <w:t>INCOMPLETE</w:t>
      </w:r>
      <w:r w:rsidRPr="00E85F04">
        <w:rPr>
          <w:b/>
          <w:highlight w:val="yellow"/>
        </w:rPr>
        <w:t xml:space="preserve"> APPLICATIONS NOT ACCEPTED</w:t>
      </w:r>
    </w:p>
    <w:p w14:paraId="3B87635C" w14:textId="6C7CA45F" w:rsidR="006122D8" w:rsidRPr="00924641" w:rsidRDefault="006122D8" w:rsidP="007A463E">
      <w:pPr>
        <w:shd w:val="clear" w:color="auto" w:fill="000000" w:themeFill="text1"/>
        <w:spacing w:after="0"/>
        <w:ind w:left="-630" w:right="-630"/>
        <w:jc w:val="center"/>
        <w:rPr>
          <w:sz w:val="28"/>
          <w:szCs w:val="28"/>
        </w:rPr>
      </w:pPr>
      <w:r w:rsidRPr="004B5886">
        <w:rPr>
          <w:sz w:val="28"/>
          <w:szCs w:val="28"/>
        </w:rPr>
        <w:t xml:space="preserve">If you have </w:t>
      </w:r>
      <w:r w:rsidRPr="00924641">
        <w:rPr>
          <w:sz w:val="28"/>
          <w:szCs w:val="28"/>
        </w:rPr>
        <w:t>any further questions, please contact a Family</w:t>
      </w:r>
      <w:r w:rsidR="007A463E" w:rsidRPr="00924641">
        <w:rPr>
          <w:sz w:val="28"/>
          <w:szCs w:val="28"/>
        </w:rPr>
        <w:t xml:space="preserve"> </w:t>
      </w:r>
      <w:r w:rsidRPr="00924641">
        <w:rPr>
          <w:sz w:val="28"/>
          <w:szCs w:val="28"/>
        </w:rPr>
        <w:t xml:space="preserve">Health Service </w:t>
      </w:r>
      <w:r w:rsidR="007A463E" w:rsidRPr="00924641">
        <w:rPr>
          <w:sz w:val="28"/>
          <w:szCs w:val="28"/>
        </w:rPr>
        <w:t>Specialist</w:t>
      </w:r>
      <w:r w:rsidRPr="00924641">
        <w:rPr>
          <w:sz w:val="28"/>
          <w:szCs w:val="28"/>
        </w:rPr>
        <w:t>:</w:t>
      </w:r>
    </w:p>
    <w:p w14:paraId="34F69BC0" w14:textId="77777777" w:rsidR="009356AA" w:rsidRDefault="003D6763" w:rsidP="006122D8">
      <w:pPr>
        <w:shd w:val="clear" w:color="auto" w:fill="000000" w:themeFill="text1"/>
        <w:spacing w:after="0" w:line="240" w:lineRule="auto"/>
        <w:ind w:left="-630" w:right="-630"/>
        <w:jc w:val="center"/>
        <w:rPr>
          <w:color w:val="FFFF00"/>
          <w:sz w:val="28"/>
          <w:szCs w:val="28"/>
        </w:rPr>
      </w:pPr>
      <w:r w:rsidRPr="00924641">
        <w:rPr>
          <w:color w:val="FFFF00"/>
          <w:sz w:val="28"/>
          <w:szCs w:val="28"/>
        </w:rPr>
        <w:t xml:space="preserve">Katina Spaulding </w:t>
      </w:r>
      <w:r w:rsidR="00924641" w:rsidRPr="00924641">
        <w:rPr>
          <w:color w:val="FFFF00"/>
          <w:sz w:val="28"/>
          <w:szCs w:val="28"/>
        </w:rPr>
        <w:t xml:space="preserve">– Office: </w:t>
      </w:r>
      <w:r w:rsidRPr="00924641">
        <w:rPr>
          <w:color w:val="FFFF00"/>
          <w:sz w:val="28"/>
          <w:szCs w:val="28"/>
        </w:rPr>
        <w:t>228-436-0881</w:t>
      </w:r>
      <w:r w:rsidR="00924641" w:rsidRPr="00924641">
        <w:rPr>
          <w:color w:val="FFFF00"/>
          <w:sz w:val="28"/>
          <w:szCs w:val="28"/>
        </w:rPr>
        <w:t xml:space="preserve"> (406 Davis Street</w:t>
      </w:r>
      <w:r w:rsidR="00E628E3">
        <w:rPr>
          <w:color w:val="FFFF00"/>
          <w:sz w:val="28"/>
          <w:szCs w:val="28"/>
        </w:rPr>
        <w:t>, Biloxi</w:t>
      </w:r>
      <w:r w:rsidR="00924641" w:rsidRPr="00924641">
        <w:rPr>
          <w:color w:val="FFFF00"/>
          <w:sz w:val="28"/>
          <w:szCs w:val="28"/>
        </w:rPr>
        <w:t>)</w:t>
      </w:r>
      <w:r w:rsidR="00E628E3">
        <w:rPr>
          <w:color w:val="FFFF00"/>
          <w:sz w:val="28"/>
          <w:szCs w:val="28"/>
        </w:rPr>
        <w:t xml:space="preserve"> </w:t>
      </w:r>
      <w:r w:rsidR="00E628E3" w:rsidRPr="009356AA">
        <w:rPr>
          <w:i/>
          <w:iCs/>
          <w:color w:val="FFFF00"/>
          <w:sz w:val="28"/>
          <w:szCs w:val="28"/>
        </w:rPr>
        <w:t>or</w:t>
      </w:r>
      <w:r w:rsidR="00E628E3">
        <w:rPr>
          <w:color w:val="FFFF00"/>
          <w:sz w:val="28"/>
          <w:szCs w:val="28"/>
        </w:rPr>
        <w:t xml:space="preserve"> </w:t>
      </w:r>
    </w:p>
    <w:p w14:paraId="7836F88A" w14:textId="050F3F28" w:rsidR="004B5886" w:rsidRDefault="00924641" w:rsidP="006122D8">
      <w:pPr>
        <w:shd w:val="clear" w:color="auto" w:fill="000000" w:themeFill="text1"/>
        <w:spacing w:after="0" w:line="240" w:lineRule="auto"/>
        <w:ind w:left="-630" w:right="-630"/>
        <w:jc w:val="center"/>
        <w:rPr>
          <w:color w:val="FFFF00"/>
          <w:sz w:val="28"/>
          <w:szCs w:val="28"/>
        </w:rPr>
      </w:pPr>
      <w:r w:rsidRPr="00924641">
        <w:rPr>
          <w:color w:val="FFFF00"/>
          <w:sz w:val="28"/>
          <w:szCs w:val="28"/>
        </w:rPr>
        <w:t>228-436-0633 (345 Nichols Drive</w:t>
      </w:r>
      <w:r w:rsidR="00E628E3">
        <w:rPr>
          <w:color w:val="FFFF00"/>
          <w:sz w:val="28"/>
          <w:szCs w:val="28"/>
        </w:rPr>
        <w:t xml:space="preserve">, </w:t>
      </w:r>
      <w:proofErr w:type="gramStart"/>
      <w:r w:rsidR="00E628E3">
        <w:rPr>
          <w:color w:val="FFFF00"/>
          <w:sz w:val="28"/>
          <w:szCs w:val="28"/>
        </w:rPr>
        <w:t>Biloxi</w:t>
      </w:r>
      <w:r w:rsidRPr="00924641">
        <w:rPr>
          <w:color w:val="FFFF00"/>
          <w:sz w:val="28"/>
          <w:szCs w:val="28"/>
        </w:rPr>
        <w:t>)</w:t>
      </w:r>
      <w:r w:rsidR="00E628E3">
        <w:rPr>
          <w:color w:val="FFFF00"/>
          <w:sz w:val="28"/>
          <w:szCs w:val="28"/>
        </w:rPr>
        <w:t xml:space="preserve"> </w:t>
      </w:r>
      <w:r w:rsidRPr="00924641">
        <w:rPr>
          <w:color w:val="FFFF00"/>
          <w:sz w:val="28"/>
          <w:szCs w:val="28"/>
        </w:rPr>
        <w:t xml:space="preserve">  </w:t>
      </w:r>
      <w:proofErr w:type="gramEnd"/>
      <w:r w:rsidRPr="00924641">
        <w:rPr>
          <w:color w:val="FFFF00"/>
          <w:sz w:val="28"/>
          <w:szCs w:val="28"/>
        </w:rPr>
        <w:t xml:space="preserve">  Cell: </w:t>
      </w:r>
      <w:r w:rsidR="00F646E6" w:rsidRPr="00924641">
        <w:rPr>
          <w:color w:val="FFFF00"/>
          <w:sz w:val="28"/>
          <w:szCs w:val="28"/>
        </w:rPr>
        <w:t xml:space="preserve">228-297-5076 </w:t>
      </w:r>
    </w:p>
    <w:p w14:paraId="6911906F" w14:textId="72B13F9A" w:rsidR="00E628E3" w:rsidRPr="00924641" w:rsidRDefault="00E628E3" w:rsidP="00E628E3">
      <w:pPr>
        <w:shd w:val="clear" w:color="auto" w:fill="000000" w:themeFill="text1"/>
        <w:spacing w:after="0" w:line="240" w:lineRule="auto"/>
        <w:ind w:left="-630" w:right="-630"/>
        <w:jc w:val="center"/>
        <w:rPr>
          <w:color w:val="FFFF00"/>
          <w:sz w:val="28"/>
          <w:szCs w:val="28"/>
        </w:rPr>
      </w:pPr>
      <w:r>
        <w:rPr>
          <w:color w:val="FFFF00"/>
          <w:sz w:val="28"/>
          <w:szCs w:val="28"/>
        </w:rPr>
        <w:t xml:space="preserve">Linda Lyons Center – Office: 228-277-1010 (13523 </w:t>
      </w:r>
      <w:proofErr w:type="spellStart"/>
      <w:r>
        <w:rPr>
          <w:color w:val="FFFF00"/>
          <w:sz w:val="28"/>
          <w:szCs w:val="28"/>
        </w:rPr>
        <w:t>Dedeaux</w:t>
      </w:r>
      <w:proofErr w:type="spellEnd"/>
      <w:r>
        <w:rPr>
          <w:color w:val="FFFF00"/>
          <w:sz w:val="28"/>
          <w:szCs w:val="28"/>
        </w:rPr>
        <w:t xml:space="preserve"> Road, Gulfport)</w:t>
      </w:r>
    </w:p>
    <w:p w14:paraId="6FE9CC54" w14:textId="77777777" w:rsidR="003754D0" w:rsidRPr="00DC196C" w:rsidRDefault="00690A3A" w:rsidP="00E2458C">
      <w:pPr>
        <w:spacing w:after="0"/>
        <w:ind w:left="-630"/>
        <w:rPr>
          <w:rFonts w:ascii="Arial Black" w:hAnsi="Arial Black"/>
          <w:sz w:val="25"/>
          <w:szCs w:val="25"/>
        </w:rPr>
      </w:pPr>
      <w:r w:rsidRPr="00924641">
        <w:rPr>
          <w:rFonts w:ascii="Arial Black" w:hAnsi="Arial Black"/>
          <w:sz w:val="25"/>
          <w:szCs w:val="25"/>
          <w:u w:val="single"/>
        </w:rPr>
        <w:t>IF YOU ARE PREGNANT YOU WILL NEED:</w:t>
      </w:r>
      <w:r w:rsidR="00516D51" w:rsidRPr="00DC196C">
        <w:rPr>
          <w:rFonts w:ascii="Arial Black" w:hAnsi="Arial Black"/>
          <w:sz w:val="25"/>
          <w:szCs w:val="25"/>
          <w:u w:val="single"/>
        </w:rPr>
        <w:t xml:space="preserve"> </w:t>
      </w:r>
    </w:p>
    <w:p w14:paraId="775098A4" w14:textId="77777777" w:rsidR="00690A3A" w:rsidRPr="00DC196C" w:rsidRDefault="00690A3A" w:rsidP="00341C9A">
      <w:pPr>
        <w:spacing w:after="0" w:line="240" w:lineRule="auto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="009A6106" w:rsidRPr="00DC196C">
        <w:rPr>
          <w:sz w:val="21"/>
          <w:szCs w:val="21"/>
        </w:rPr>
        <w:t xml:space="preserve"> </w:t>
      </w:r>
      <w:r w:rsidRPr="00DC196C">
        <w:rPr>
          <w:sz w:val="21"/>
          <w:szCs w:val="21"/>
        </w:rPr>
        <w:t xml:space="preserve">Birth Certificate </w:t>
      </w:r>
    </w:p>
    <w:p w14:paraId="69FCBB98" w14:textId="77777777" w:rsidR="00690A3A" w:rsidRPr="00DC196C" w:rsidRDefault="00690A3A" w:rsidP="00341C9A">
      <w:pPr>
        <w:spacing w:after="0" w:line="240" w:lineRule="auto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="009A6106" w:rsidRPr="00DC196C">
        <w:rPr>
          <w:sz w:val="21"/>
          <w:szCs w:val="21"/>
        </w:rPr>
        <w:t xml:space="preserve"> </w:t>
      </w:r>
      <w:r w:rsidRPr="00DC196C">
        <w:rPr>
          <w:sz w:val="21"/>
          <w:szCs w:val="21"/>
        </w:rPr>
        <w:t>Driver’s License or Valid I.D.</w:t>
      </w:r>
    </w:p>
    <w:p w14:paraId="1FB5A557" w14:textId="77777777" w:rsidR="00690A3A" w:rsidRPr="00DC196C" w:rsidRDefault="00690A3A" w:rsidP="00341C9A">
      <w:pPr>
        <w:spacing w:after="0" w:line="240" w:lineRule="auto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="009A6106" w:rsidRPr="00DC196C">
        <w:rPr>
          <w:sz w:val="21"/>
          <w:szCs w:val="21"/>
        </w:rPr>
        <w:t xml:space="preserve"> </w:t>
      </w:r>
      <w:r w:rsidRPr="00DC196C">
        <w:rPr>
          <w:sz w:val="21"/>
          <w:szCs w:val="21"/>
        </w:rPr>
        <w:t xml:space="preserve">Social security </w:t>
      </w:r>
    </w:p>
    <w:p w14:paraId="1694BC65" w14:textId="77777777" w:rsidR="00690A3A" w:rsidRPr="00DC196C" w:rsidRDefault="00690A3A" w:rsidP="00341C9A">
      <w:pPr>
        <w:spacing w:after="0" w:line="240" w:lineRule="auto"/>
        <w:ind w:left="-630" w:right="-630"/>
        <w:rPr>
          <w:i/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="009A6106" w:rsidRPr="00DC196C">
        <w:rPr>
          <w:sz w:val="21"/>
          <w:szCs w:val="21"/>
        </w:rPr>
        <w:t xml:space="preserve"> </w:t>
      </w:r>
      <w:r w:rsidRPr="00DC196C">
        <w:rPr>
          <w:sz w:val="21"/>
          <w:szCs w:val="21"/>
        </w:rPr>
        <w:t xml:space="preserve">Immunization records (121 Form) </w:t>
      </w:r>
      <w:r w:rsidR="00C63D2E" w:rsidRPr="00DC196C">
        <w:rPr>
          <w:b/>
          <w:sz w:val="21"/>
          <w:szCs w:val="21"/>
          <w:shd w:val="clear" w:color="auto" w:fill="000000" w:themeFill="text1"/>
        </w:rPr>
        <w:t xml:space="preserve">(Yellow card </w:t>
      </w:r>
      <w:r w:rsidR="00C63D2E" w:rsidRPr="00DC196C">
        <w:rPr>
          <w:b/>
          <w:sz w:val="21"/>
          <w:szCs w:val="21"/>
          <w:u w:val="single"/>
          <w:shd w:val="clear" w:color="auto" w:fill="000000" w:themeFill="text1"/>
        </w:rPr>
        <w:t>NOT</w:t>
      </w:r>
      <w:r w:rsidR="00C63D2E" w:rsidRPr="00DC196C">
        <w:rPr>
          <w:b/>
          <w:sz w:val="21"/>
          <w:szCs w:val="21"/>
          <w:shd w:val="clear" w:color="auto" w:fill="000000" w:themeFill="text1"/>
        </w:rPr>
        <w:t xml:space="preserve"> accepted)</w:t>
      </w:r>
    </w:p>
    <w:p w14:paraId="630C3499" w14:textId="77777777" w:rsidR="00690A3A" w:rsidRPr="00DC196C" w:rsidRDefault="00690A3A" w:rsidP="00341C9A">
      <w:pPr>
        <w:spacing w:after="0" w:line="240" w:lineRule="auto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Pr="00DC196C">
        <w:rPr>
          <w:sz w:val="21"/>
          <w:szCs w:val="21"/>
        </w:rPr>
        <w:t xml:space="preserve"> Dental Screen</w:t>
      </w:r>
      <w:r w:rsidR="00846A7C" w:rsidRPr="00DC196C">
        <w:rPr>
          <w:sz w:val="21"/>
          <w:szCs w:val="21"/>
        </w:rPr>
        <w:t xml:space="preserve"> </w:t>
      </w:r>
      <w:r w:rsidR="00846A7C" w:rsidRPr="00DC196C">
        <w:rPr>
          <w:b/>
          <w:sz w:val="21"/>
          <w:szCs w:val="21"/>
        </w:rPr>
        <w:t>(MCH FORM)</w:t>
      </w:r>
    </w:p>
    <w:p w14:paraId="7B7D5633" w14:textId="75498700" w:rsidR="005B0ABE" w:rsidRPr="00DC196C" w:rsidRDefault="00690A3A" w:rsidP="000038F3">
      <w:pPr>
        <w:spacing w:after="0" w:line="240" w:lineRule="auto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="009A6106" w:rsidRPr="00DC196C">
        <w:rPr>
          <w:sz w:val="21"/>
          <w:szCs w:val="21"/>
        </w:rPr>
        <w:t xml:space="preserve"> </w:t>
      </w:r>
      <w:r w:rsidRPr="00DC196C">
        <w:rPr>
          <w:sz w:val="21"/>
          <w:szCs w:val="21"/>
        </w:rPr>
        <w:t>Private Insurance / Medicaid/Medicare</w:t>
      </w:r>
    </w:p>
    <w:p w14:paraId="5C53E0BD" w14:textId="77777777" w:rsidR="00516D51" w:rsidRPr="00DC196C" w:rsidRDefault="00846A7C" w:rsidP="00846A7C">
      <w:pPr>
        <w:spacing w:after="0" w:line="240" w:lineRule="auto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Pr="00DC196C">
        <w:rPr>
          <w:sz w:val="21"/>
          <w:szCs w:val="21"/>
        </w:rPr>
        <w:t xml:space="preserve"> </w:t>
      </w:r>
      <w:r w:rsidR="00954876" w:rsidRPr="00DC196C">
        <w:rPr>
          <w:sz w:val="21"/>
          <w:szCs w:val="21"/>
        </w:rPr>
        <w:t>Proof</w:t>
      </w:r>
      <w:r w:rsidRPr="00DC196C">
        <w:rPr>
          <w:sz w:val="21"/>
          <w:szCs w:val="21"/>
        </w:rPr>
        <w:t xml:space="preserve"> </w:t>
      </w:r>
      <w:r w:rsidR="00690A3A" w:rsidRPr="00DC196C">
        <w:rPr>
          <w:sz w:val="21"/>
          <w:szCs w:val="21"/>
        </w:rPr>
        <w:t>of Employment</w:t>
      </w:r>
      <w:r w:rsidRPr="00DC196C">
        <w:rPr>
          <w:sz w:val="21"/>
          <w:szCs w:val="21"/>
        </w:rPr>
        <w:t xml:space="preserve"> for all working parents</w:t>
      </w:r>
      <w:r w:rsidR="00516D51" w:rsidRPr="00DC196C">
        <w:rPr>
          <w:sz w:val="21"/>
          <w:szCs w:val="21"/>
        </w:rPr>
        <w:t xml:space="preserve"> </w:t>
      </w:r>
      <w:r w:rsidR="00516D51" w:rsidRPr="00DC196C">
        <w:rPr>
          <w:b/>
          <w:sz w:val="21"/>
          <w:szCs w:val="21"/>
          <w:shd w:val="clear" w:color="auto" w:fill="000000" w:themeFill="text1"/>
        </w:rPr>
        <w:t>(</w:t>
      </w:r>
      <w:r w:rsidR="00516D51" w:rsidRPr="00DC196C">
        <w:rPr>
          <w:b/>
          <w:sz w:val="21"/>
          <w:szCs w:val="21"/>
          <w:u w:val="single"/>
          <w:shd w:val="clear" w:color="auto" w:fill="000000" w:themeFill="text1"/>
        </w:rPr>
        <w:t>All that apply</w:t>
      </w:r>
      <w:r w:rsidR="00516D51" w:rsidRPr="00DC196C">
        <w:rPr>
          <w:b/>
          <w:sz w:val="21"/>
          <w:szCs w:val="21"/>
          <w:shd w:val="clear" w:color="auto" w:fill="000000" w:themeFill="text1"/>
        </w:rPr>
        <w:t>)</w:t>
      </w:r>
      <w:r w:rsidR="00690A3A" w:rsidRPr="00DC196C">
        <w:rPr>
          <w:sz w:val="21"/>
          <w:szCs w:val="21"/>
          <w:shd w:val="clear" w:color="auto" w:fill="000000" w:themeFill="text1"/>
        </w:rPr>
        <w:t>:</w:t>
      </w:r>
      <w:r w:rsidR="00690A3A" w:rsidRPr="00DC196C">
        <w:rPr>
          <w:sz w:val="21"/>
          <w:szCs w:val="21"/>
        </w:rPr>
        <w:t xml:space="preserve"> </w:t>
      </w:r>
      <w:r w:rsidR="00C63D2E" w:rsidRPr="00DC196C">
        <w:rPr>
          <w:sz w:val="21"/>
          <w:szCs w:val="21"/>
        </w:rPr>
        <w:sym w:font="Wingdings" w:char="F071"/>
      </w:r>
      <w:r w:rsidRPr="00DC196C">
        <w:rPr>
          <w:sz w:val="21"/>
          <w:szCs w:val="21"/>
        </w:rPr>
        <w:t>Letter</w:t>
      </w:r>
      <w:r w:rsidR="00690A3A" w:rsidRPr="00DC196C">
        <w:rPr>
          <w:sz w:val="21"/>
          <w:szCs w:val="21"/>
        </w:rPr>
        <w:t xml:space="preserve"> from </w:t>
      </w:r>
      <w:r w:rsidRPr="00DC196C">
        <w:rPr>
          <w:sz w:val="21"/>
          <w:szCs w:val="21"/>
        </w:rPr>
        <w:t xml:space="preserve">new </w:t>
      </w:r>
      <w:r w:rsidR="00690A3A" w:rsidRPr="00DC196C">
        <w:rPr>
          <w:sz w:val="21"/>
          <w:szCs w:val="21"/>
        </w:rPr>
        <w:t>employ</w:t>
      </w:r>
      <w:r w:rsidR="00341C9A" w:rsidRPr="00DC196C">
        <w:rPr>
          <w:sz w:val="21"/>
          <w:szCs w:val="21"/>
        </w:rPr>
        <w:t xml:space="preserve">er, </w:t>
      </w:r>
      <w:r w:rsidR="00C63D2E" w:rsidRPr="00DC196C">
        <w:rPr>
          <w:sz w:val="21"/>
          <w:szCs w:val="21"/>
        </w:rPr>
        <w:sym w:font="Wingdings" w:char="F071"/>
      </w:r>
      <w:r w:rsidR="00954876" w:rsidRPr="00DC196C">
        <w:rPr>
          <w:sz w:val="21"/>
          <w:szCs w:val="21"/>
        </w:rPr>
        <w:t>W</w:t>
      </w:r>
      <w:r w:rsidR="00341C9A" w:rsidRPr="00DC196C">
        <w:rPr>
          <w:sz w:val="21"/>
          <w:szCs w:val="21"/>
        </w:rPr>
        <w:t>-2</w:t>
      </w:r>
      <w:r w:rsidRPr="00DC196C">
        <w:rPr>
          <w:sz w:val="21"/>
          <w:szCs w:val="21"/>
        </w:rPr>
        <w:t xml:space="preserve"> /</w:t>
      </w:r>
      <w:r w:rsidR="00690A3A" w:rsidRPr="00DC196C">
        <w:rPr>
          <w:sz w:val="21"/>
          <w:szCs w:val="21"/>
        </w:rPr>
        <w:t>1040</w:t>
      </w:r>
      <w:r w:rsidR="00341C9A" w:rsidRPr="00DC196C">
        <w:rPr>
          <w:sz w:val="21"/>
          <w:szCs w:val="21"/>
        </w:rPr>
        <w:t>,</w:t>
      </w:r>
      <w:r w:rsidR="00690A3A" w:rsidRPr="00DC196C">
        <w:rPr>
          <w:sz w:val="21"/>
          <w:szCs w:val="21"/>
        </w:rPr>
        <w:t xml:space="preserve"> </w:t>
      </w:r>
    </w:p>
    <w:p w14:paraId="18E19053" w14:textId="77777777" w:rsidR="00690A3A" w:rsidRPr="00DC196C" w:rsidRDefault="00516D51" w:rsidP="00341C9A">
      <w:pPr>
        <w:spacing w:after="0" w:line="240" w:lineRule="auto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t xml:space="preserve">      </w:t>
      </w:r>
      <w:r w:rsidR="00690A3A" w:rsidRPr="00DC196C">
        <w:rPr>
          <w:sz w:val="21"/>
          <w:szCs w:val="21"/>
        </w:rPr>
        <w:t>d</w:t>
      </w:r>
      <w:r w:rsidRPr="00DC196C">
        <w:rPr>
          <w:sz w:val="21"/>
          <w:szCs w:val="21"/>
        </w:rPr>
        <w:t xml:space="preserve">ocumentation </w:t>
      </w:r>
      <w:r w:rsidR="000E3649" w:rsidRPr="00DC196C">
        <w:rPr>
          <w:sz w:val="21"/>
          <w:szCs w:val="21"/>
        </w:rPr>
        <w:t>showing receipt</w:t>
      </w:r>
      <w:r w:rsidR="00690A3A" w:rsidRPr="00DC196C">
        <w:rPr>
          <w:sz w:val="21"/>
          <w:szCs w:val="21"/>
        </w:rPr>
        <w:t xml:space="preserve"> of public assistance (</w:t>
      </w:r>
      <w:r w:rsidR="00C63D2E" w:rsidRPr="00DC196C">
        <w:rPr>
          <w:sz w:val="21"/>
          <w:szCs w:val="21"/>
        </w:rPr>
        <w:sym w:font="Wingdings" w:char="F071"/>
      </w:r>
      <w:r w:rsidR="00341C9A" w:rsidRPr="00DC196C">
        <w:rPr>
          <w:sz w:val="21"/>
          <w:szCs w:val="21"/>
        </w:rPr>
        <w:t xml:space="preserve">WIC Receipt, </w:t>
      </w:r>
      <w:r w:rsidR="00C63D2E" w:rsidRPr="00DC196C">
        <w:rPr>
          <w:sz w:val="21"/>
          <w:szCs w:val="21"/>
        </w:rPr>
        <w:sym w:font="Wingdings" w:char="F071"/>
      </w:r>
      <w:r w:rsidR="00341C9A" w:rsidRPr="00DC196C">
        <w:rPr>
          <w:sz w:val="21"/>
          <w:szCs w:val="21"/>
        </w:rPr>
        <w:t xml:space="preserve">Food Stamp </w:t>
      </w:r>
      <w:r w:rsidR="00690A3A" w:rsidRPr="00DC196C">
        <w:rPr>
          <w:sz w:val="21"/>
          <w:szCs w:val="21"/>
        </w:rPr>
        <w:t xml:space="preserve">Letter, </w:t>
      </w:r>
      <w:r w:rsidR="00C63D2E" w:rsidRPr="00DC196C">
        <w:rPr>
          <w:sz w:val="21"/>
          <w:szCs w:val="21"/>
        </w:rPr>
        <w:sym w:font="Wingdings" w:char="F071"/>
      </w:r>
      <w:r w:rsidR="00690A3A" w:rsidRPr="00DC196C">
        <w:rPr>
          <w:sz w:val="21"/>
          <w:szCs w:val="21"/>
        </w:rPr>
        <w:t>Child Support Letter)</w:t>
      </w:r>
    </w:p>
    <w:p w14:paraId="206A7594" w14:textId="61E30FE6" w:rsidR="008B3958" w:rsidRPr="00DC196C" w:rsidRDefault="008B3958" w:rsidP="008B3958">
      <w:pPr>
        <w:spacing w:after="0" w:line="240" w:lineRule="auto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Pr="00DC196C">
        <w:rPr>
          <w:sz w:val="21"/>
          <w:szCs w:val="21"/>
        </w:rPr>
        <w:t xml:space="preserve"> TANF / SSI Documentation</w:t>
      </w:r>
    </w:p>
    <w:p w14:paraId="5EE5C36B" w14:textId="5B252003" w:rsidR="000038F3" w:rsidRPr="00DC196C" w:rsidRDefault="000038F3" w:rsidP="000038F3">
      <w:pPr>
        <w:pStyle w:val="ListParagraph"/>
        <w:numPr>
          <w:ilvl w:val="0"/>
          <w:numId w:val="8"/>
        </w:numPr>
        <w:spacing w:after="0"/>
        <w:ind w:right="-630"/>
        <w:rPr>
          <w:b/>
          <w:sz w:val="21"/>
          <w:szCs w:val="21"/>
        </w:rPr>
      </w:pPr>
      <w:r w:rsidRPr="00DC196C">
        <w:rPr>
          <w:bCs/>
          <w:sz w:val="21"/>
          <w:szCs w:val="21"/>
        </w:rPr>
        <w:t>Proof of</w:t>
      </w:r>
      <w:r w:rsidRPr="00DC196C">
        <w:rPr>
          <w:b/>
          <w:sz w:val="21"/>
          <w:szCs w:val="21"/>
        </w:rPr>
        <w:t xml:space="preserve"> </w:t>
      </w:r>
      <w:r w:rsidRPr="00DC196C">
        <w:rPr>
          <w:bCs/>
          <w:sz w:val="21"/>
          <w:szCs w:val="21"/>
        </w:rPr>
        <w:t xml:space="preserve">residency </w:t>
      </w:r>
      <w:r w:rsidRPr="00DC196C">
        <w:rPr>
          <w:b/>
          <w:sz w:val="21"/>
          <w:szCs w:val="21"/>
        </w:rPr>
        <w:t>(Harrison County)</w:t>
      </w:r>
    </w:p>
    <w:p w14:paraId="14643B0A" w14:textId="6439AB9F" w:rsidR="000038F3" w:rsidRPr="00DC196C" w:rsidRDefault="00690A3A" w:rsidP="000038F3">
      <w:pPr>
        <w:spacing w:after="0" w:line="240" w:lineRule="auto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="009A6106" w:rsidRPr="00DC196C">
        <w:rPr>
          <w:sz w:val="21"/>
          <w:szCs w:val="21"/>
        </w:rPr>
        <w:t xml:space="preserve"> </w:t>
      </w:r>
      <w:r w:rsidRPr="00DC196C">
        <w:rPr>
          <w:sz w:val="21"/>
          <w:szCs w:val="21"/>
        </w:rPr>
        <w:t xml:space="preserve">Proof of </w:t>
      </w:r>
      <w:r w:rsidRPr="00DC196C">
        <w:rPr>
          <w:b/>
          <w:sz w:val="21"/>
          <w:szCs w:val="21"/>
          <w:u w:val="single"/>
        </w:rPr>
        <w:t>current</w:t>
      </w:r>
      <w:r w:rsidRPr="00DC196C">
        <w:rPr>
          <w:sz w:val="21"/>
          <w:szCs w:val="21"/>
        </w:rPr>
        <w:t xml:space="preserve"> enrollment in school (adult classes, college etc.)</w:t>
      </w:r>
    </w:p>
    <w:p w14:paraId="7E0CF470" w14:textId="77777777" w:rsidR="00690A3A" w:rsidRPr="00DC196C" w:rsidRDefault="00690A3A" w:rsidP="00341C9A">
      <w:pPr>
        <w:spacing w:after="0" w:line="240" w:lineRule="auto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="009A6106" w:rsidRPr="00DC196C">
        <w:rPr>
          <w:sz w:val="21"/>
          <w:szCs w:val="21"/>
        </w:rPr>
        <w:t xml:space="preserve"> </w:t>
      </w:r>
      <w:r w:rsidRPr="00DC196C">
        <w:rPr>
          <w:sz w:val="21"/>
          <w:szCs w:val="21"/>
        </w:rPr>
        <w:t>Proof of pregnancy – if enrolling as a pregnant mom</w:t>
      </w:r>
    </w:p>
    <w:p w14:paraId="520A6B04" w14:textId="77777777" w:rsidR="00846A7C" w:rsidRPr="00DC196C" w:rsidRDefault="00846A7C" w:rsidP="00846A7C">
      <w:pPr>
        <w:spacing w:after="0" w:line="240" w:lineRule="auto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Pr="00DC196C">
        <w:rPr>
          <w:sz w:val="21"/>
          <w:szCs w:val="21"/>
        </w:rPr>
        <w:t xml:space="preserve"> Prenatal Form </w:t>
      </w:r>
      <w:r w:rsidRPr="00DC196C">
        <w:rPr>
          <w:i/>
          <w:sz w:val="21"/>
          <w:szCs w:val="21"/>
        </w:rPr>
        <w:t>(</w:t>
      </w:r>
      <w:r w:rsidRPr="00DC196C">
        <w:rPr>
          <w:b/>
          <w:i/>
          <w:sz w:val="21"/>
          <w:szCs w:val="21"/>
        </w:rPr>
        <w:t>MCH FORM</w:t>
      </w:r>
      <w:r w:rsidRPr="00DC196C">
        <w:rPr>
          <w:i/>
          <w:sz w:val="21"/>
          <w:szCs w:val="21"/>
        </w:rPr>
        <w:t xml:space="preserve"> or prenatal history printout from doctor accepted)</w:t>
      </w:r>
    </w:p>
    <w:p w14:paraId="74B85BE1" w14:textId="77777777" w:rsidR="00F418D2" w:rsidRPr="00DC196C" w:rsidRDefault="00CA4BF7" w:rsidP="00A50ACF">
      <w:pPr>
        <w:spacing w:after="0" w:line="240" w:lineRule="auto"/>
        <w:ind w:left="-630" w:right="-630"/>
        <w:rPr>
          <w:sz w:val="21"/>
          <w:szCs w:val="21"/>
        </w:rPr>
      </w:pPr>
      <w:r w:rsidRPr="00DC196C">
        <w:rPr>
          <w:rFonts w:ascii="Arial" w:hAnsi="Arial" w:cs="Arial"/>
          <w:b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09ECDF3" wp14:editId="074FA60B">
                <wp:simplePos x="0" y="0"/>
                <wp:positionH relativeFrom="page">
                  <wp:align>right</wp:align>
                </wp:positionH>
                <wp:positionV relativeFrom="paragraph">
                  <wp:posOffset>36548</wp:posOffset>
                </wp:positionV>
                <wp:extent cx="6257925" cy="355163"/>
                <wp:effectExtent l="0" t="1270" r="8255" b="825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6257925" cy="35516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8763DE" w14:textId="77777777" w:rsidR="00CA4BF7" w:rsidRDefault="00CA4BF7" w:rsidP="00CA4BF7">
                            <w:pPr>
                              <w:pStyle w:val="ListParagraph"/>
                              <w:shd w:val="clear" w:color="auto" w:fill="FFFFFF" w:themeFill="background1"/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C63D2E"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INCOMPLETE APPLICATIONS WILL NOT BE ACCEP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(SEE BOTH CHECKLISTS)</w:t>
                            </w:r>
                          </w:p>
                          <w:p w14:paraId="010F242D" w14:textId="77777777" w:rsidR="00CA4BF7" w:rsidRDefault="00CA4BF7" w:rsidP="00CA4BF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9ECDF3" id="_x0000_s1028" type="#_x0000_t202" style="position:absolute;left:0;text-align:left;margin-left:441.55pt;margin-top:2.9pt;width:492.75pt;height:27.95pt;rotation:-90;z-index:25170534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" stroked="f">
                <v:textbox>
                  <w:txbxContent>
                    <w:p w14:paraId="4C8763DE" w14:textId="77777777" w:rsidR="00CA4BF7" w:rsidRDefault="00CA4BF7" w:rsidP="00CA4BF7">
                      <w:pPr>
                        <w:pStyle w:val="ListParagraph"/>
                        <w:shd w:val="clear" w:color="auto" w:fill="FFFFFF" w:themeFill="background1"/>
                        <w:spacing w:after="0" w:line="240" w:lineRule="auto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C63D2E"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  <w:u w:val="single"/>
                        </w:rPr>
                        <w:t>INCOMPLETE APPLICATIONS WILL NOT BE ACCEPTED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(SEE BOTH CHECKLISTS)</w:t>
                      </w:r>
                    </w:p>
                    <w:p w14:paraId="010F242D" w14:textId="77777777" w:rsidR="00CA4BF7" w:rsidRDefault="00CA4BF7" w:rsidP="00CA4BF7"/>
                  </w:txbxContent>
                </v:textbox>
                <w10:wrap anchorx="page"/>
              </v:shape>
            </w:pict>
          </mc:Fallback>
        </mc:AlternateContent>
      </w:r>
      <w:r w:rsidR="00A50ACF" w:rsidRPr="00DC196C">
        <w:rPr>
          <w:sz w:val="21"/>
          <w:szCs w:val="21"/>
        </w:rPr>
        <w:sym w:font="Wingdings" w:char="F071"/>
      </w:r>
      <w:r w:rsidR="00A50ACF" w:rsidRPr="00DC196C">
        <w:rPr>
          <w:sz w:val="21"/>
          <w:szCs w:val="21"/>
        </w:rPr>
        <w:t xml:space="preserve"> </w:t>
      </w:r>
      <w:r w:rsidR="008B3958" w:rsidRPr="00DC196C">
        <w:rPr>
          <w:sz w:val="21"/>
          <w:szCs w:val="21"/>
        </w:rPr>
        <w:t>High Risk Documentation</w:t>
      </w:r>
    </w:p>
    <w:p w14:paraId="5FA9C85D" w14:textId="77777777" w:rsidR="0002685A" w:rsidRPr="00DC196C" w:rsidRDefault="0002685A" w:rsidP="0002685A">
      <w:pPr>
        <w:spacing w:after="0" w:line="240" w:lineRule="auto"/>
        <w:ind w:left="-630" w:right="-630"/>
        <w:rPr>
          <w:b/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Pr="00DC196C">
        <w:rPr>
          <w:sz w:val="21"/>
          <w:szCs w:val="21"/>
        </w:rPr>
        <w:t xml:space="preserve"> </w:t>
      </w:r>
      <w:r w:rsidRPr="00DC196C">
        <w:rPr>
          <w:b/>
          <w:sz w:val="21"/>
          <w:szCs w:val="21"/>
        </w:rPr>
        <w:t>If Unemployed</w:t>
      </w:r>
      <w:r w:rsidRPr="00DC196C">
        <w:rPr>
          <w:sz w:val="21"/>
          <w:szCs w:val="21"/>
        </w:rPr>
        <w:t xml:space="preserve"> – No Income Form - Notarized (</w:t>
      </w:r>
      <w:r w:rsidRPr="00DC196C">
        <w:rPr>
          <w:b/>
          <w:sz w:val="21"/>
          <w:szCs w:val="21"/>
        </w:rPr>
        <w:t>Pg. 5)</w:t>
      </w:r>
      <w:r w:rsidRPr="00DC196C">
        <w:rPr>
          <w:noProof/>
          <w:sz w:val="21"/>
          <w:szCs w:val="21"/>
        </w:rPr>
        <w:t xml:space="preserve"> </w:t>
      </w:r>
      <w:r w:rsidRPr="00DC196C">
        <w:rPr>
          <w:sz w:val="21"/>
          <w:szCs w:val="21"/>
        </w:rPr>
        <w:sym w:font="Wingdings" w:char="F071"/>
      </w:r>
      <w:r w:rsidRPr="00DC196C">
        <w:rPr>
          <w:sz w:val="21"/>
          <w:szCs w:val="21"/>
        </w:rPr>
        <w:t xml:space="preserve"> </w:t>
      </w:r>
      <w:r w:rsidRPr="00DC196C">
        <w:rPr>
          <w:b/>
          <w:sz w:val="21"/>
          <w:szCs w:val="21"/>
        </w:rPr>
        <w:t>If Homeless</w:t>
      </w:r>
      <w:r w:rsidRPr="00DC196C">
        <w:rPr>
          <w:sz w:val="21"/>
          <w:szCs w:val="21"/>
        </w:rPr>
        <w:t>– Homeless Form - Notarized (</w:t>
      </w:r>
      <w:r w:rsidRPr="00DC196C">
        <w:rPr>
          <w:b/>
          <w:sz w:val="21"/>
          <w:szCs w:val="21"/>
        </w:rPr>
        <w:t>Pg. 6)</w:t>
      </w:r>
    </w:p>
    <w:p w14:paraId="0F787AEB" w14:textId="77777777" w:rsidR="003721F9" w:rsidRPr="00DC196C" w:rsidRDefault="003721F9" w:rsidP="003721F9">
      <w:pPr>
        <w:spacing w:after="0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Pr="00DC196C">
        <w:rPr>
          <w:sz w:val="21"/>
          <w:szCs w:val="21"/>
        </w:rPr>
        <w:t xml:space="preserve"> Proof of </w:t>
      </w:r>
      <w:r w:rsidRPr="00DC196C">
        <w:rPr>
          <w:b/>
          <w:sz w:val="21"/>
          <w:szCs w:val="21"/>
          <w:u w:val="single"/>
        </w:rPr>
        <w:t>current</w:t>
      </w:r>
      <w:r w:rsidRPr="00DC196C">
        <w:rPr>
          <w:sz w:val="21"/>
          <w:szCs w:val="21"/>
        </w:rPr>
        <w:t xml:space="preserve"> enrollment in school (adult classes, college etc.)</w:t>
      </w:r>
    </w:p>
    <w:p w14:paraId="1C1048C3" w14:textId="77777777" w:rsidR="00690A3A" w:rsidRPr="00DC196C" w:rsidRDefault="00690A3A" w:rsidP="00690A3A">
      <w:pPr>
        <w:spacing w:after="0"/>
        <w:ind w:left="-630"/>
        <w:rPr>
          <w:rFonts w:ascii="Arial Black" w:hAnsi="Arial Black"/>
          <w:sz w:val="25"/>
          <w:szCs w:val="25"/>
        </w:rPr>
      </w:pPr>
      <w:r w:rsidRPr="00DC196C">
        <w:rPr>
          <w:rFonts w:ascii="Arial Black" w:hAnsi="Arial Black"/>
          <w:sz w:val="25"/>
          <w:szCs w:val="25"/>
          <w:u w:val="single"/>
        </w:rPr>
        <w:t xml:space="preserve">FOR BABIES 2 MONTHS </w:t>
      </w:r>
      <w:r w:rsidR="00853977" w:rsidRPr="00DC196C">
        <w:rPr>
          <w:rFonts w:ascii="Arial Black" w:hAnsi="Arial Black"/>
          <w:sz w:val="25"/>
          <w:szCs w:val="25"/>
          <w:u w:val="single"/>
        </w:rPr>
        <w:t>–</w:t>
      </w:r>
      <w:r w:rsidRPr="00DC196C">
        <w:rPr>
          <w:rFonts w:ascii="Arial Black" w:hAnsi="Arial Black"/>
          <w:sz w:val="25"/>
          <w:szCs w:val="25"/>
          <w:u w:val="single"/>
        </w:rPr>
        <w:t xml:space="preserve"> 3</w:t>
      </w:r>
      <w:r w:rsidR="00853977" w:rsidRPr="00DC196C">
        <w:rPr>
          <w:rFonts w:ascii="Arial Black" w:hAnsi="Arial Black"/>
          <w:sz w:val="25"/>
          <w:szCs w:val="25"/>
          <w:u w:val="single"/>
        </w:rPr>
        <w:t>6 MONTHS</w:t>
      </w:r>
      <w:r w:rsidRPr="00DC196C">
        <w:rPr>
          <w:rFonts w:ascii="Arial Black" w:hAnsi="Arial Black"/>
          <w:sz w:val="25"/>
          <w:szCs w:val="25"/>
          <w:u w:val="single"/>
        </w:rPr>
        <w:t xml:space="preserve"> YOU WILL NEED:</w:t>
      </w:r>
    </w:p>
    <w:p w14:paraId="37C42DF1" w14:textId="77777777" w:rsidR="009A6106" w:rsidRPr="00DC196C" w:rsidRDefault="00690A3A" w:rsidP="00341C9A">
      <w:pPr>
        <w:spacing w:after="0"/>
        <w:ind w:left="-630" w:right="-630"/>
        <w:rPr>
          <w:sz w:val="21"/>
          <w:szCs w:val="21"/>
        </w:rPr>
      </w:pPr>
      <w:r w:rsidRPr="009A6106">
        <w:rPr>
          <w:sz w:val="24"/>
          <w:szCs w:val="24"/>
        </w:rPr>
        <w:sym w:font="Wingdings" w:char="F071"/>
      </w:r>
      <w:r w:rsidR="009A6106">
        <w:rPr>
          <w:sz w:val="24"/>
          <w:szCs w:val="24"/>
        </w:rPr>
        <w:t xml:space="preserve"> </w:t>
      </w:r>
      <w:r w:rsidR="00B3596E" w:rsidRPr="00DC196C">
        <w:rPr>
          <w:sz w:val="21"/>
          <w:szCs w:val="21"/>
        </w:rPr>
        <w:t>Birth Certificate or Certificate of Baptismal (with seal) for all children enrolling into program</w:t>
      </w:r>
      <w:r w:rsidR="00532C86" w:rsidRPr="00DC196C">
        <w:rPr>
          <w:sz w:val="21"/>
          <w:szCs w:val="21"/>
        </w:rPr>
        <w:t xml:space="preserve"> (If birth certificate is </w:t>
      </w:r>
    </w:p>
    <w:p w14:paraId="7C234CDD" w14:textId="77777777" w:rsidR="00CC0AD6" w:rsidRPr="00DC196C" w:rsidRDefault="009A6106" w:rsidP="00341C9A">
      <w:pPr>
        <w:spacing w:after="0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t xml:space="preserve">      </w:t>
      </w:r>
      <w:r w:rsidR="00532C86" w:rsidRPr="00DC196C">
        <w:rPr>
          <w:sz w:val="21"/>
          <w:szCs w:val="21"/>
        </w:rPr>
        <w:t>not yet available, must present something verifying date of birth, hospital letter etc.)</w:t>
      </w:r>
    </w:p>
    <w:p w14:paraId="7148C413" w14:textId="77777777" w:rsidR="00CC0AD6" w:rsidRPr="00DC196C" w:rsidRDefault="00690A3A" w:rsidP="00341C9A">
      <w:pPr>
        <w:spacing w:after="0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="009A6106" w:rsidRPr="00DC196C">
        <w:rPr>
          <w:sz w:val="21"/>
          <w:szCs w:val="21"/>
        </w:rPr>
        <w:t xml:space="preserve"> Driver’s License or Valid I.D.</w:t>
      </w:r>
    </w:p>
    <w:p w14:paraId="0F970E9B" w14:textId="77777777" w:rsidR="003754D0" w:rsidRPr="00DC196C" w:rsidRDefault="00690A3A" w:rsidP="00341C9A">
      <w:pPr>
        <w:spacing w:after="0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="00CC0AD6" w:rsidRPr="00DC196C">
        <w:rPr>
          <w:sz w:val="21"/>
          <w:szCs w:val="21"/>
        </w:rPr>
        <w:t xml:space="preserve"> If not birth parent, proof of guardianship.</w:t>
      </w:r>
    </w:p>
    <w:p w14:paraId="311813F8" w14:textId="77777777" w:rsidR="00C86698" w:rsidRPr="00DC196C" w:rsidRDefault="00690A3A" w:rsidP="00341C9A">
      <w:pPr>
        <w:spacing w:after="0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="009A6106" w:rsidRPr="00DC196C">
        <w:rPr>
          <w:sz w:val="21"/>
          <w:szCs w:val="21"/>
        </w:rPr>
        <w:t xml:space="preserve"> </w:t>
      </w:r>
      <w:r w:rsidR="00B3596E" w:rsidRPr="00DC196C">
        <w:rPr>
          <w:sz w:val="21"/>
          <w:szCs w:val="21"/>
        </w:rPr>
        <w:t xml:space="preserve">Social </w:t>
      </w:r>
      <w:r w:rsidR="004B5886" w:rsidRPr="00DC196C">
        <w:rPr>
          <w:sz w:val="21"/>
          <w:szCs w:val="21"/>
        </w:rPr>
        <w:t>security per child</w:t>
      </w:r>
    </w:p>
    <w:p w14:paraId="03C2EBC3" w14:textId="77777777" w:rsidR="00C86698" w:rsidRPr="00DC196C" w:rsidRDefault="00690A3A" w:rsidP="00341C9A">
      <w:pPr>
        <w:spacing w:after="0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="009A6106" w:rsidRPr="00DC196C">
        <w:rPr>
          <w:sz w:val="21"/>
          <w:szCs w:val="21"/>
        </w:rPr>
        <w:t xml:space="preserve"> </w:t>
      </w:r>
      <w:r w:rsidR="00C86698" w:rsidRPr="00DC196C">
        <w:rPr>
          <w:sz w:val="21"/>
          <w:szCs w:val="21"/>
        </w:rPr>
        <w:t>Documentation of Child Disability</w:t>
      </w:r>
      <w:r w:rsidR="000F1DE6" w:rsidRPr="00DC196C">
        <w:rPr>
          <w:sz w:val="21"/>
          <w:szCs w:val="21"/>
        </w:rPr>
        <w:t xml:space="preserve"> / Medical Diagnosis</w:t>
      </w:r>
      <w:r w:rsidR="00C86698" w:rsidRPr="00DC196C">
        <w:rPr>
          <w:sz w:val="21"/>
          <w:szCs w:val="21"/>
        </w:rPr>
        <w:t xml:space="preserve"> (IFSP, </w:t>
      </w:r>
      <w:r w:rsidR="004B5886" w:rsidRPr="00DC196C">
        <w:rPr>
          <w:sz w:val="21"/>
          <w:szCs w:val="21"/>
        </w:rPr>
        <w:t>Proof of referral</w:t>
      </w:r>
      <w:r w:rsidR="00C86698" w:rsidRPr="00DC196C">
        <w:rPr>
          <w:sz w:val="21"/>
          <w:szCs w:val="21"/>
        </w:rPr>
        <w:t xml:space="preserve">, diagnosis etc.) </w:t>
      </w:r>
    </w:p>
    <w:p w14:paraId="67DB4312" w14:textId="77777777" w:rsidR="001713AA" w:rsidRPr="00DC196C" w:rsidRDefault="00690A3A" w:rsidP="00341C9A">
      <w:pPr>
        <w:spacing w:after="0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="009A6106" w:rsidRPr="00DC196C">
        <w:rPr>
          <w:sz w:val="21"/>
          <w:szCs w:val="21"/>
        </w:rPr>
        <w:t xml:space="preserve"> </w:t>
      </w:r>
      <w:r w:rsidR="00B3596E" w:rsidRPr="00DC196C">
        <w:rPr>
          <w:sz w:val="21"/>
          <w:szCs w:val="21"/>
        </w:rPr>
        <w:t xml:space="preserve">Immunization records (121 Form) for all children enrolling into program. </w:t>
      </w:r>
      <w:r w:rsidR="00341C9A" w:rsidRPr="00DC196C">
        <w:rPr>
          <w:b/>
          <w:sz w:val="21"/>
          <w:szCs w:val="21"/>
          <w:shd w:val="clear" w:color="auto" w:fill="000000" w:themeFill="text1"/>
        </w:rPr>
        <w:t xml:space="preserve">(Yellow </w:t>
      </w:r>
      <w:r w:rsidR="00B3596E" w:rsidRPr="00DC196C">
        <w:rPr>
          <w:b/>
          <w:sz w:val="21"/>
          <w:szCs w:val="21"/>
          <w:shd w:val="clear" w:color="auto" w:fill="000000" w:themeFill="text1"/>
        </w:rPr>
        <w:t xml:space="preserve">card </w:t>
      </w:r>
      <w:r w:rsidR="00341C9A" w:rsidRPr="00DC196C">
        <w:rPr>
          <w:b/>
          <w:sz w:val="21"/>
          <w:szCs w:val="21"/>
          <w:u w:val="single"/>
          <w:shd w:val="clear" w:color="auto" w:fill="000000" w:themeFill="text1"/>
        </w:rPr>
        <w:t>NOT</w:t>
      </w:r>
      <w:r w:rsidR="009A6106" w:rsidRPr="00DC196C">
        <w:rPr>
          <w:b/>
          <w:sz w:val="21"/>
          <w:szCs w:val="21"/>
          <w:shd w:val="clear" w:color="auto" w:fill="000000" w:themeFill="text1"/>
        </w:rPr>
        <w:t xml:space="preserve"> </w:t>
      </w:r>
      <w:r w:rsidR="00B3596E" w:rsidRPr="00DC196C">
        <w:rPr>
          <w:b/>
          <w:sz w:val="21"/>
          <w:szCs w:val="21"/>
          <w:shd w:val="clear" w:color="auto" w:fill="000000" w:themeFill="text1"/>
        </w:rPr>
        <w:t>accepted)</w:t>
      </w:r>
    </w:p>
    <w:p w14:paraId="61A90252" w14:textId="0941E3FC" w:rsidR="003754D0" w:rsidRPr="00DC196C" w:rsidRDefault="00690A3A" w:rsidP="00341C9A">
      <w:pPr>
        <w:spacing w:after="0"/>
        <w:ind w:left="-630" w:right="-630"/>
        <w:rPr>
          <w:b/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="009A6106" w:rsidRPr="00DC196C">
        <w:rPr>
          <w:sz w:val="21"/>
          <w:szCs w:val="21"/>
        </w:rPr>
        <w:t xml:space="preserve"> Dental Screen</w:t>
      </w:r>
      <w:r w:rsidR="004B5886" w:rsidRPr="00DC196C">
        <w:rPr>
          <w:sz w:val="21"/>
          <w:szCs w:val="21"/>
        </w:rPr>
        <w:t xml:space="preserve"> </w:t>
      </w:r>
      <w:r w:rsidR="00846A7C" w:rsidRPr="00DC196C">
        <w:rPr>
          <w:b/>
          <w:sz w:val="21"/>
          <w:szCs w:val="21"/>
        </w:rPr>
        <w:t xml:space="preserve">- </w:t>
      </w:r>
      <w:r w:rsidR="00846A7C" w:rsidRPr="00DC196C">
        <w:rPr>
          <w:sz w:val="21"/>
          <w:szCs w:val="21"/>
        </w:rPr>
        <w:t>12+ Months</w:t>
      </w:r>
      <w:r w:rsidR="00846A7C" w:rsidRPr="00DC196C">
        <w:rPr>
          <w:b/>
          <w:sz w:val="21"/>
          <w:szCs w:val="21"/>
        </w:rPr>
        <w:t xml:space="preserve"> (MCH FORM)</w:t>
      </w:r>
    </w:p>
    <w:p w14:paraId="3FD3EDB9" w14:textId="7425A556" w:rsidR="005B0ABE" w:rsidRPr="00DC196C" w:rsidRDefault="005B0ABE" w:rsidP="005B0ABE">
      <w:pPr>
        <w:pStyle w:val="ListParagraph"/>
        <w:numPr>
          <w:ilvl w:val="0"/>
          <w:numId w:val="8"/>
        </w:numPr>
        <w:spacing w:after="0"/>
        <w:ind w:right="-630"/>
        <w:rPr>
          <w:b/>
          <w:sz w:val="21"/>
          <w:szCs w:val="21"/>
        </w:rPr>
      </w:pPr>
      <w:bookmarkStart w:id="0" w:name="_Hlk21374691"/>
      <w:r w:rsidRPr="00DC196C">
        <w:rPr>
          <w:bCs/>
          <w:sz w:val="21"/>
          <w:szCs w:val="21"/>
        </w:rPr>
        <w:t>Proof of</w:t>
      </w:r>
      <w:r w:rsidRPr="00DC196C">
        <w:rPr>
          <w:b/>
          <w:sz w:val="21"/>
          <w:szCs w:val="21"/>
        </w:rPr>
        <w:t xml:space="preserve"> </w:t>
      </w:r>
      <w:r w:rsidRPr="00DC196C">
        <w:rPr>
          <w:bCs/>
          <w:sz w:val="21"/>
          <w:szCs w:val="21"/>
        </w:rPr>
        <w:t xml:space="preserve">residency </w:t>
      </w:r>
      <w:r w:rsidRPr="00DC196C">
        <w:rPr>
          <w:b/>
          <w:sz w:val="21"/>
          <w:szCs w:val="21"/>
        </w:rPr>
        <w:t>(Harrison County)</w:t>
      </w:r>
    </w:p>
    <w:p w14:paraId="6344B8DE" w14:textId="502A71E5" w:rsidR="006D661B" w:rsidRPr="00DC196C" w:rsidRDefault="006D661B" w:rsidP="005B0ABE">
      <w:pPr>
        <w:pStyle w:val="ListParagraph"/>
        <w:numPr>
          <w:ilvl w:val="0"/>
          <w:numId w:val="8"/>
        </w:numPr>
        <w:spacing w:after="0"/>
        <w:ind w:right="-630"/>
        <w:rPr>
          <w:b/>
          <w:sz w:val="21"/>
          <w:szCs w:val="21"/>
        </w:rPr>
      </w:pPr>
      <w:r w:rsidRPr="00DC196C">
        <w:rPr>
          <w:bCs/>
          <w:sz w:val="21"/>
          <w:szCs w:val="21"/>
        </w:rPr>
        <w:t>EP</w:t>
      </w:r>
      <w:r w:rsidR="00DC196C" w:rsidRPr="00DC196C">
        <w:rPr>
          <w:bCs/>
          <w:sz w:val="21"/>
          <w:szCs w:val="21"/>
        </w:rPr>
        <w:t xml:space="preserve">STD Baby Well Check-2 Months-36 Months </w:t>
      </w:r>
      <w:r w:rsidR="00DC196C" w:rsidRPr="00DC196C">
        <w:rPr>
          <w:b/>
          <w:sz w:val="21"/>
          <w:szCs w:val="21"/>
        </w:rPr>
        <w:t>(MCH FORM)</w:t>
      </w:r>
    </w:p>
    <w:bookmarkEnd w:id="0"/>
    <w:p w14:paraId="2BCAFC80" w14:textId="77777777" w:rsidR="003754D0" w:rsidRPr="00DC196C" w:rsidRDefault="00690A3A" w:rsidP="00341C9A">
      <w:pPr>
        <w:spacing w:after="0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="009A6106" w:rsidRPr="00DC196C">
        <w:rPr>
          <w:sz w:val="21"/>
          <w:szCs w:val="21"/>
        </w:rPr>
        <w:t xml:space="preserve"> </w:t>
      </w:r>
      <w:r w:rsidR="00B3596E" w:rsidRPr="00DC196C">
        <w:rPr>
          <w:sz w:val="21"/>
          <w:szCs w:val="21"/>
        </w:rPr>
        <w:t xml:space="preserve">Private Insurance / Medicaid/Medicare care </w:t>
      </w:r>
      <w:r w:rsidR="00341C9A" w:rsidRPr="00DC196C">
        <w:rPr>
          <w:sz w:val="21"/>
          <w:szCs w:val="21"/>
        </w:rPr>
        <w:t xml:space="preserve">for all children enrolling into </w:t>
      </w:r>
      <w:r w:rsidR="003754D0" w:rsidRPr="00DC196C">
        <w:rPr>
          <w:sz w:val="21"/>
          <w:szCs w:val="21"/>
        </w:rPr>
        <w:t>P</w:t>
      </w:r>
      <w:r w:rsidR="00B3596E" w:rsidRPr="00DC196C">
        <w:rPr>
          <w:sz w:val="21"/>
          <w:szCs w:val="21"/>
        </w:rPr>
        <w:t>rogram</w:t>
      </w:r>
    </w:p>
    <w:p w14:paraId="254585E1" w14:textId="77777777" w:rsidR="00C63D2E" w:rsidRPr="00DC196C" w:rsidRDefault="009A6106" w:rsidP="00C63D2E">
      <w:pPr>
        <w:spacing w:after="0" w:line="240" w:lineRule="auto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Pr="00DC196C">
        <w:rPr>
          <w:sz w:val="21"/>
          <w:szCs w:val="21"/>
        </w:rPr>
        <w:t xml:space="preserve"> </w:t>
      </w:r>
      <w:r w:rsidR="00954876" w:rsidRPr="00DC196C">
        <w:rPr>
          <w:sz w:val="21"/>
          <w:szCs w:val="21"/>
        </w:rPr>
        <w:t>Proof</w:t>
      </w:r>
      <w:r w:rsidR="00C63D2E" w:rsidRPr="00DC196C">
        <w:rPr>
          <w:sz w:val="21"/>
          <w:szCs w:val="21"/>
        </w:rPr>
        <w:t xml:space="preserve"> of Employment for all working parents </w:t>
      </w:r>
      <w:r w:rsidR="00C63D2E" w:rsidRPr="00DC196C">
        <w:rPr>
          <w:b/>
          <w:sz w:val="21"/>
          <w:szCs w:val="21"/>
          <w:shd w:val="clear" w:color="auto" w:fill="000000" w:themeFill="text1"/>
        </w:rPr>
        <w:t>(</w:t>
      </w:r>
      <w:r w:rsidR="00C63D2E" w:rsidRPr="00DC196C">
        <w:rPr>
          <w:b/>
          <w:sz w:val="21"/>
          <w:szCs w:val="21"/>
          <w:u w:val="single"/>
          <w:shd w:val="clear" w:color="auto" w:fill="000000" w:themeFill="text1"/>
        </w:rPr>
        <w:t>All that apply</w:t>
      </w:r>
      <w:r w:rsidR="00C63D2E" w:rsidRPr="00DC196C">
        <w:rPr>
          <w:b/>
          <w:sz w:val="21"/>
          <w:szCs w:val="21"/>
          <w:shd w:val="clear" w:color="auto" w:fill="000000" w:themeFill="text1"/>
        </w:rPr>
        <w:t>)</w:t>
      </w:r>
      <w:r w:rsidR="00C63D2E" w:rsidRPr="00DC196C">
        <w:rPr>
          <w:sz w:val="21"/>
          <w:szCs w:val="21"/>
          <w:shd w:val="clear" w:color="auto" w:fill="000000" w:themeFill="text1"/>
        </w:rPr>
        <w:t>:</w:t>
      </w:r>
      <w:r w:rsidR="00C63D2E" w:rsidRPr="00DC196C">
        <w:rPr>
          <w:sz w:val="21"/>
          <w:szCs w:val="21"/>
        </w:rPr>
        <w:t xml:space="preserve"> </w:t>
      </w:r>
      <w:r w:rsidR="00C63D2E" w:rsidRPr="00DC196C">
        <w:rPr>
          <w:sz w:val="21"/>
          <w:szCs w:val="21"/>
        </w:rPr>
        <w:sym w:font="Wingdings" w:char="F071"/>
      </w:r>
      <w:r w:rsidR="00C63D2E" w:rsidRPr="00DC196C">
        <w:rPr>
          <w:sz w:val="21"/>
          <w:szCs w:val="21"/>
        </w:rPr>
        <w:t xml:space="preserve">Letter from new employer, </w:t>
      </w:r>
      <w:r w:rsidR="00C63D2E" w:rsidRPr="00DC196C">
        <w:rPr>
          <w:sz w:val="21"/>
          <w:szCs w:val="21"/>
        </w:rPr>
        <w:sym w:font="Wingdings" w:char="F071"/>
      </w:r>
      <w:r w:rsidR="00954876" w:rsidRPr="00DC196C">
        <w:rPr>
          <w:sz w:val="21"/>
          <w:szCs w:val="21"/>
        </w:rPr>
        <w:t>W</w:t>
      </w:r>
      <w:r w:rsidR="00C63D2E" w:rsidRPr="00DC196C">
        <w:rPr>
          <w:sz w:val="21"/>
          <w:szCs w:val="21"/>
        </w:rPr>
        <w:t xml:space="preserve">-2 /1040, </w:t>
      </w:r>
    </w:p>
    <w:p w14:paraId="772DD83C" w14:textId="77777777" w:rsidR="00C63D2E" w:rsidRPr="00DC196C" w:rsidRDefault="00C63D2E" w:rsidP="00C63D2E">
      <w:pPr>
        <w:spacing w:after="0" w:line="240" w:lineRule="auto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t xml:space="preserve">      documentation </w:t>
      </w:r>
      <w:r w:rsidR="000E3649" w:rsidRPr="00DC196C">
        <w:rPr>
          <w:sz w:val="21"/>
          <w:szCs w:val="21"/>
        </w:rPr>
        <w:t>showing receipt</w:t>
      </w:r>
      <w:r w:rsidRPr="00DC196C">
        <w:rPr>
          <w:sz w:val="21"/>
          <w:szCs w:val="21"/>
        </w:rPr>
        <w:t xml:space="preserve"> of public assistance (</w:t>
      </w:r>
      <w:r w:rsidRPr="00DC196C">
        <w:rPr>
          <w:sz w:val="21"/>
          <w:szCs w:val="21"/>
        </w:rPr>
        <w:sym w:font="Wingdings" w:char="F071"/>
      </w:r>
      <w:r w:rsidRPr="00DC196C">
        <w:rPr>
          <w:sz w:val="21"/>
          <w:szCs w:val="21"/>
        </w:rPr>
        <w:t xml:space="preserve">WIC Receipt, </w:t>
      </w:r>
      <w:r w:rsidRPr="00DC196C">
        <w:rPr>
          <w:sz w:val="21"/>
          <w:szCs w:val="21"/>
        </w:rPr>
        <w:sym w:font="Wingdings" w:char="F071"/>
      </w:r>
      <w:r w:rsidRPr="00DC196C">
        <w:rPr>
          <w:sz w:val="21"/>
          <w:szCs w:val="21"/>
        </w:rPr>
        <w:t xml:space="preserve">Food Stamp Letter, </w:t>
      </w:r>
      <w:r w:rsidRPr="00DC196C">
        <w:rPr>
          <w:sz w:val="21"/>
          <w:szCs w:val="21"/>
        </w:rPr>
        <w:sym w:font="Wingdings" w:char="F071"/>
      </w:r>
      <w:r w:rsidRPr="00DC196C">
        <w:rPr>
          <w:sz w:val="21"/>
          <w:szCs w:val="21"/>
        </w:rPr>
        <w:t>Child Support Letter)</w:t>
      </w:r>
    </w:p>
    <w:p w14:paraId="34CD6B49" w14:textId="7455FB14" w:rsidR="0002685A" w:rsidRPr="00DC196C" w:rsidRDefault="004B5886" w:rsidP="0002685A">
      <w:pPr>
        <w:spacing w:after="0" w:line="240" w:lineRule="auto"/>
        <w:ind w:left="-630" w:right="-630"/>
        <w:rPr>
          <w:b/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Pr="00DC196C">
        <w:rPr>
          <w:sz w:val="21"/>
          <w:szCs w:val="21"/>
        </w:rPr>
        <w:t xml:space="preserve"> </w:t>
      </w:r>
      <w:r w:rsidR="0002685A" w:rsidRPr="00DC196C">
        <w:rPr>
          <w:b/>
          <w:sz w:val="21"/>
          <w:szCs w:val="21"/>
        </w:rPr>
        <w:t>If U</w:t>
      </w:r>
      <w:r w:rsidRPr="00DC196C">
        <w:rPr>
          <w:b/>
          <w:sz w:val="21"/>
          <w:szCs w:val="21"/>
        </w:rPr>
        <w:t>nemployed</w:t>
      </w:r>
      <w:r w:rsidRPr="00DC196C">
        <w:rPr>
          <w:sz w:val="21"/>
          <w:szCs w:val="21"/>
        </w:rPr>
        <w:t xml:space="preserve"> – No Income Form - Notarized</w:t>
      </w:r>
      <w:r w:rsidR="00B30CF1" w:rsidRPr="00DC196C">
        <w:rPr>
          <w:noProof/>
          <w:sz w:val="21"/>
          <w:szCs w:val="21"/>
        </w:rPr>
        <w:t xml:space="preserve"> </w:t>
      </w:r>
      <w:r w:rsidR="0002685A" w:rsidRPr="00DC196C">
        <w:rPr>
          <w:sz w:val="21"/>
          <w:szCs w:val="21"/>
        </w:rPr>
        <w:sym w:font="Wingdings" w:char="F071"/>
      </w:r>
      <w:r w:rsidR="0002685A" w:rsidRPr="00DC196C">
        <w:rPr>
          <w:sz w:val="21"/>
          <w:szCs w:val="21"/>
        </w:rPr>
        <w:t xml:space="preserve"> </w:t>
      </w:r>
      <w:r w:rsidR="0002685A" w:rsidRPr="00DC196C">
        <w:rPr>
          <w:b/>
          <w:sz w:val="21"/>
          <w:szCs w:val="21"/>
        </w:rPr>
        <w:t>If Homeless</w:t>
      </w:r>
      <w:r w:rsidR="0002685A" w:rsidRPr="00DC196C">
        <w:rPr>
          <w:sz w:val="21"/>
          <w:szCs w:val="21"/>
        </w:rPr>
        <w:t xml:space="preserve">– Homeless Form - Notarized </w:t>
      </w:r>
    </w:p>
    <w:p w14:paraId="55340156" w14:textId="77777777" w:rsidR="00DC196C" w:rsidRPr="00DC196C" w:rsidRDefault="00A50ACF" w:rsidP="004B5886">
      <w:pPr>
        <w:spacing w:after="0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Pr="00DC196C">
        <w:rPr>
          <w:sz w:val="21"/>
          <w:szCs w:val="21"/>
        </w:rPr>
        <w:t xml:space="preserve"> TANF / SSI Documentation</w:t>
      </w:r>
    </w:p>
    <w:p w14:paraId="4799A22A" w14:textId="3F1410C2" w:rsidR="003754D0" w:rsidRPr="00DC196C" w:rsidRDefault="00DC196C" w:rsidP="004B5886">
      <w:pPr>
        <w:spacing w:after="0"/>
        <w:ind w:left="-630" w:right="-630"/>
        <w:rPr>
          <w:sz w:val="21"/>
          <w:szCs w:val="21"/>
        </w:rPr>
      </w:pPr>
      <w:r w:rsidRPr="00DC196C">
        <w:rPr>
          <w:sz w:val="21"/>
          <w:szCs w:val="21"/>
        </w:rPr>
        <w:sym w:font="Wingdings" w:char="F071"/>
      </w:r>
      <w:r w:rsidRPr="00DC196C">
        <w:rPr>
          <w:sz w:val="21"/>
          <w:szCs w:val="21"/>
        </w:rPr>
        <w:t xml:space="preserve"> Proof of </w:t>
      </w:r>
      <w:r w:rsidRPr="00DC196C">
        <w:rPr>
          <w:b/>
          <w:sz w:val="21"/>
          <w:szCs w:val="21"/>
          <w:u w:val="single"/>
        </w:rPr>
        <w:t>current</w:t>
      </w:r>
      <w:r w:rsidRPr="00DC196C">
        <w:rPr>
          <w:sz w:val="21"/>
          <w:szCs w:val="21"/>
        </w:rPr>
        <w:t xml:space="preserve"> enrollment in school (adult classes, college etc.)</w:t>
      </w:r>
      <w:r w:rsidR="001F6816" w:rsidRPr="00DC196C">
        <w:rPr>
          <w:sz w:val="21"/>
          <w:szCs w:val="21"/>
        </w:rPr>
        <w:tab/>
      </w:r>
    </w:p>
    <w:p w14:paraId="4CBFBC9B" w14:textId="01720079" w:rsidR="0019226B" w:rsidRPr="00DC196C" w:rsidRDefault="00DC196C" w:rsidP="00DC196C">
      <w:pPr>
        <w:spacing w:after="0"/>
        <w:ind w:left="-630" w:right="-630"/>
        <w:rPr>
          <w:sz w:val="21"/>
          <w:szCs w:val="21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5A1A168" wp14:editId="474D1365">
                <wp:simplePos x="0" y="0"/>
                <wp:positionH relativeFrom="margin">
                  <wp:posOffset>1492250</wp:posOffset>
                </wp:positionH>
                <wp:positionV relativeFrom="paragraph">
                  <wp:posOffset>720090</wp:posOffset>
                </wp:positionV>
                <wp:extent cx="2955925" cy="695325"/>
                <wp:effectExtent l="0" t="0" r="0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5925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4B5C797" w14:textId="77777777" w:rsidR="000E55ED" w:rsidRPr="00577512" w:rsidRDefault="000E55ED" w:rsidP="000E55ED">
                            <w:pPr>
                              <w:jc w:val="center"/>
                              <w:rPr>
                                <w:b/>
                                <w:caps/>
                                <w:sz w:val="36"/>
                                <w:szCs w:val="36"/>
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<w14:textOutline w14:w="9004" w14:cap="flat" w14:cmpd="sng" w14:algn="ctr">
                                  <w14:solidFill>
                                    <w14:schemeClr w14:val="accent4">
                                      <w14:shade w14:val="50000"/>
                                      <w14:satMod w14:val="12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77512">
                              <w:rPr>
                                <w:b/>
                                <w:caps/>
                                <w:sz w:val="36"/>
                                <w:szCs w:val="36"/>
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<w14:textOutline w14:w="9004" w14:cap="flat" w14:cmpd="sng" w14:algn="ctr">
                                  <w14:solidFill>
                                    <w14:schemeClr w14:val="accent4">
                                      <w14:shade w14:val="50000"/>
                                      <w14:satMod w14:val="12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Like Us…Share Us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A1A168" id="Text Box 1" o:spid="_x0000_s1029" type="#_x0000_t202" style="position:absolute;left:0;text-align:left;margin-left:117.5pt;margin-top:56.7pt;width:232.75pt;height:54.75pt;z-index:251719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" filled="f" stroked="f">
                <v:textbox>
                  <w:txbxContent>
                    <w:p w14:paraId="34B5C797" w14:textId="77777777" w:rsidR="000E55ED" w:rsidRPr="00577512" w:rsidRDefault="000E55ED" w:rsidP="000E55ED">
                      <w:pPr>
                        <w:jc w:val="center"/>
                        <w:rPr>
                          <w:b/>
                          <w:caps/>
                          <w:sz w:val="36"/>
                          <w:szCs w:val="36"/>
                          <w14:reflection w14:blurRad="12700" w14:stA="28000" w14:stPos="0" w14:endA="0" w14:endPos="45000" w14:dist="1003" w14:dir="5400000" w14:fadeDir="5400000" w14:sx="100000" w14:sy="-100000" w14:kx="0" w14:ky="0" w14:algn="bl"/>
                          <w14:textOutline w14:w="9004" w14:cap="flat" w14:cmpd="sng" w14:algn="ctr">
                            <w14:solidFill>
                              <w14:schemeClr w14:val="accent4">
                                <w14:shade w14:val="50000"/>
                                <w14:satMod w14:val="12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77512">
                        <w:rPr>
                          <w:b/>
                          <w:caps/>
                          <w:sz w:val="36"/>
                          <w:szCs w:val="36"/>
                          <w14:reflection w14:blurRad="12700" w14:stA="28000" w14:stPos="0" w14:endA="0" w14:endPos="45000" w14:dist="1003" w14:dir="5400000" w14:fadeDir="5400000" w14:sx="100000" w14:sy="-100000" w14:kx="0" w14:ky="0" w14:algn="bl"/>
                          <w14:textOutline w14:w="9004" w14:cap="flat" w14:cmpd="sng" w14:algn="ctr">
                            <w14:solidFill>
                              <w14:schemeClr w14:val="accent4">
                                <w14:shade w14:val="50000"/>
                                <w14:satMod w14:val="12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Like Us…Share Us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72C70">
        <w:rPr>
          <w:rFonts w:ascii="Arial Black" w:hAnsi="Arial Black" w:cs="Arial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8239" behindDoc="0" locked="0" layoutInCell="1" allowOverlap="1" wp14:anchorId="1664DEBD" wp14:editId="55375574">
                <wp:simplePos x="0" y="0"/>
                <wp:positionH relativeFrom="margin">
                  <wp:posOffset>-234950</wp:posOffset>
                </wp:positionH>
                <wp:positionV relativeFrom="paragraph">
                  <wp:posOffset>0</wp:posOffset>
                </wp:positionV>
                <wp:extent cx="6467475" cy="66675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7475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46D549" w14:textId="77777777" w:rsidR="003353A2" w:rsidRPr="00872C70" w:rsidRDefault="003353A2" w:rsidP="003353A2">
                            <w:pPr>
                              <w:rPr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72C70">
                              <w:rPr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o receive updates about open slots on our waitlist, text “@</w:t>
                            </w:r>
                            <w:proofErr w:type="spellStart"/>
                            <w:r w:rsidRPr="00872C70">
                              <w:rPr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chwait</w:t>
                            </w:r>
                            <w:proofErr w:type="spellEnd"/>
                            <w:r w:rsidRPr="00872C70">
                              <w:rPr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” to “81010”</w:t>
                            </w:r>
                            <w:r w:rsidRPr="00872C70">
                              <w:rPr>
                                <w:noProof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3E8AB5AE" wp14:editId="6A68AD00">
                                  <wp:extent cx="342900" cy="342900"/>
                                  <wp:effectExtent l="0" t="0" r="0" b="0"/>
                                  <wp:docPr id="26" name="Picture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6" name="cell-phone-emoticon-1[1].jp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12">
                                                    <a14:imgEffect>
                                                      <a14:saturation sat="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42900" cy="3429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64DEBD" id="_x0000_s1030" type="#_x0000_t202" style="position:absolute;left:0;text-align:left;margin-left:-18.5pt;margin-top:0;width:509.25pt;height:52.5pt;z-index: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" stroked="f">
                <v:textbox>
                  <w:txbxContent>
                    <w:p w14:paraId="4A46D549" w14:textId="77777777" w:rsidR="003353A2" w:rsidRPr="00872C70" w:rsidRDefault="003353A2" w:rsidP="003353A2">
                      <w:pPr>
                        <w:rPr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72C70">
                        <w:rPr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o receive updates about open slots on our waitlist, text “@</w:t>
                      </w:r>
                      <w:proofErr w:type="spellStart"/>
                      <w:r w:rsidRPr="00872C70">
                        <w:rPr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chwait</w:t>
                      </w:r>
                      <w:proofErr w:type="spellEnd"/>
                      <w:r w:rsidRPr="00872C70">
                        <w:rPr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” to “81010”</w:t>
                      </w:r>
                      <w:r w:rsidRPr="00872C70">
                        <w:rPr>
                          <w:noProof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3E8AB5AE" wp14:editId="6A68AD00">
                            <wp:extent cx="342900" cy="342900"/>
                            <wp:effectExtent l="0" t="0" r="0" b="0"/>
                            <wp:docPr id="26" name="Picture 2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6" name="cell-phone-emoticon-1[1].jpg"/>
                                    <pic:cNvPicPr/>
                                  </pic:nvPicPr>
                                  <pic:blipFill>
                                    <a:blip r:embed="rId13" cstate="print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14">
                                              <a14:imgEffect>
                                                <a14:saturation sat="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42900" cy="3429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17D0228" w14:textId="14FEBD7A" w:rsidR="000E55ED" w:rsidRDefault="00304997" w:rsidP="00E21AA1">
      <w:pPr>
        <w:shd w:val="clear" w:color="auto" w:fill="FFFFFF" w:themeFill="background1"/>
        <w:spacing w:after="0" w:line="240" w:lineRule="auto"/>
        <w:ind w:left="360"/>
        <w:jc w:val="center"/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A6ED2F1" wp14:editId="0584348F">
                <wp:simplePos x="0" y="0"/>
                <wp:positionH relativeFrom="margin">
                  <wp:posOffset>819150</wp:posOffset>
                </wp:positionH>
                <wp:positionV relativeFrom="paragraph">
                  <wp:posOffset>5933441</wp:posOffset>
                </wp:positionV>
                <wp:extent cx="4229100" cy="38735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9100" cy="387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A0C8688" w14:textId="77777777" w:rsidR="00580376" w:rsidRPr="00577512" w:rsidRDefault="00580376" w:rsidP="00580376">
                            <w:pPr>
                              <w:jc w:val="center"/>
                              <w:rPr>
                                <w:b/>
                                <w:caps/>
                                <w:sz w:val="36"/>
                                <w:szCs w:val="36"/>
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<w14:textOutline w14:w="9004" w14:cap="flat" w14:cmpd="sng" w14:algn="ctr">
                                  <w14:solidFill>
                                    <w14:schemeClr w14:val="accent4">
                                      <w14:shade w14:val="50000"/>
                                      <w14:satMod w14:val="12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aps/>
                                <w:sz w:val="36"/>
                                <w:szCs w:val="36"/>
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<w14:textOutline w14:w="9004" w14:cap="flat" w14:cmpd="sng" w14:algn="ctr">
                                  <w14:solidFill>
                                    <w14:schemeClr w14:val="accent4">
                                      <w14:shade w14:val="50000"/>
                                      <w14:satMod w14:val="12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www.moorecommunityhouse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6ED2F1" id="Text Box 14" o:spid="_x0000_s1031" type="#_x0000_t202" style="position:absolute;left:0;text-align:left;margin-left:64.5pt;margin-top:467.2pt;width:333pt;height:30.5pt;z-index:251723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" filled="f" stroked="f">
                <v:textbox>
                  <w:txbxContent>
                    <w:p w14:paraId="0A0C8688" w14:textId="77777777" w:rsidR="00580376" w:rsidRPr="00577512" w:rsidRDefault="00580376" w:rsidP="00580376">
                      <w:pPr>
                        <w:jc w:val="center"/>
                        <w:rPr>
                          <w:b/>
                          <w:caps/>
                          <w:sz w:val="36"/>
                          <w:szCs w:val="36"/>
                          <w14:reflection w14:blurRad="12700" w14:stA="28000" w14:stPos="0" w14:endA="0" w14:endPos="45000" w14:dist="1003" w14:dir="5400000" w14:fadeDir="5400000" w14:sx="100000" w14:sy="-100000" w14:kx="0" w14:ky="0" w14:algn="bl"/>
                          <w14:textOutline w14:w="9004" w14:cap="flat" w14:cmpd="sng" w14:algn="ctr">
                            <w14:solidFill>
                              <w14:schemeClr w14:val="accent4">
                                <w14:shade w14:val="50000"/>
                                <w14:satMod w14:val="12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aps/>
                          <w:sz w:val="36"/>
                          <w:szCs w:val="36"/>
                          <w14:reflection w14:blurRad="12700" w14:stA="28000" w14:stPos="0" w14:endA="0" w14:endPos="45000" w14:dist="1003" w14:dir="5400000" w14:fadeDir="5400000" w14:sx="100000" w14:sy="-100000" w14:kx="0" w14:ky="0" w14:algn="bl"/>
                          <w14:textOutline w14:w="9004" w14:cap="flat" w14:cmpd="sng" w14:algn="ctr">
                            <w14:solidFill>
                              <w14:schemeClr w14:val="accent4">
                                <w14:shade w14:val="50000"/>
                                <w14:satMod w14:val="12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www.moorecommunityhouse.or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80376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E6B9298" wp14:editId="747566BA">
                <wp:simplePos x="0" y="0"/>
                <wp:positionH relativeFrom="margin">
                  <wp:align>left</wp:align>
                </wp:positionH>
                <wp:positionV relativeFrom="paragraph">
                  <wp:posOffset>236855</wp:posOffset>
                </wp:positionV>
                <wp:extent cx="5981700" cy="74295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1700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231BEC1" w14:textId="77777777" w:rsidR="000E55ED" w:rsidRDefault="000E55ED" w:rsidP="000E55ED">
                            <w:pPr>
                              <w:jc w:val="center"/>
                              <w:rPr>
                                <w:rFonts w:ascii="Arial Black" w:hAnsi="Arial Blac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32"/>
                                <w:szCs w:val="32"/>
                              </w:rPr>
                              <w:t xml:space="preserve">BE THE FIRST TO KNOW SEE WHEN WE HAVE OPENINGS </w:t>
                            </w:r>
                            <w:r w:rsidRPr="00E0588F">
                              <w:rPr>
                                <w:rFonts w:ascii="Arial Black" w:hAnsi="Arial Black"/>
                                <w:sz w:val="32"/>
                                <w:szCs w:val="32"/>
                                <w:shd w:val="clear" w:color="auto" w:fill="000000" w:themeFill="text1"/>
                              </w:rPr>
                              <w:t>“LIKE”</w:t>
                            </w:r>
                            <w:r>
                              <w:rPr>
                                <w:rFonts w:ascii="Arial Black" w:hAnsi="Arial Black"/>
                                <w:sz w:val="32"/>
                                <w:szCs w:val="32"/>
                              </w:rPr>
                              <w:t xml:space="preserve"> US ON FACEBOOK!</w:t>
                            </w:r>
                          </w:p>
                          <w:p w14:paraId="496FA00B" w14:textId="77777777" w:rsidR="000E55ED" w:rsidRPr="000579E6" w:rsidRDefault="000E55ED" w:rsidP="000E55ED">
                            <w:pPr>
                              <w:jc w:val="center"/>
                              <w:rPr>
                                <w:b/>
                                <w:caps/>
                                <w:sz w:val="36"/>
                                <w:szCs w:val="36"/>
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<w14:textOutline w14:w="9004" w14:cap="flat" w14:cmpd="sng" w14:algn="ctr">
                                  <w14:solidFill>
                                    <w14:schemeClr w14:val="accent4">
                                      <w14:shade w14:val="50000"/>
                                      <w14:satMod w14:val="12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4">
                                          <w14:shade w14:val="20000"/>
                                          <w14:satMod w14:val="245000"/>
                                        </w14:schemeClr>
                                      </w14:gs>
                                      <w14:gs w14:pos="43000">
                                        <w14:schemeClr w14:val="accent4">
                                          <w14:satMod w14:val="255000"/>
                                        </w14:schemeClr>
                                      </w14:gs>
                                      <w14:gs w14:pos="48000">
                                        <w14:schemeClr w14:val="accent4">
                                          <w14:shade w14:val="85000"/>
                                          <w14:satMod w14:val="255000"/>
                                        </w14:schemeClr>
                                      </w14:gs>
                                      <w14:gs w14:pos="100000">
                                        <w14:schemeClr w14:val="accent4">
                                          <w14:shade w14:val="20000"/>
                                          <w14:satMod w14:val="24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6B9298" id="Text Box 24" o:spid="_x0000_s1032" type="#_x0000_t202" style="position:absolute;left:0;text-align:left;margin-left:0;margin-top:18.65pt;width:471pt;height:58.5pt;z-index:251721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" filled="f" stroked="f">
                <v:textbox>
                  <w:txbxContent>
                    <w:p w14:paraId="0231BEC1" w14:textId="77777777" w:rsidR="000E55ED" w:rsidRDefault="000E55ED" w:rsidP="000E55ED">
                      <w:pPr>
                        <w:jc w:val="center"/>
                        <w:rPr>
                          <w:rFonts w:ascii="Arial Black" w:hAnsi="Arial Black"/>
                          <w:sz w:val="32"/>
                          <w:szCs w:val="32"/>
                        </w:rPr>
                      </w:pPr>
                      <w:r>
                        <w:rPr>
                          <w:rFonts w:ascii="Arial Black" w:hAnsi="Arial Black"/>
                          <w:sz w:val="32"/>
                          <w:szCs w:val="32"/>
                        </w:rPr>
                        <w:t xml:space="preserve">BE THE FIRST TO KNOW SEE WHEN WE HAVE OPENINGS </w:t>
                      </w:r>
                      <w:r w:rsidRPr="00E0588F">
                        <w:rPr>
                          <w:rFonts w:ascii="Arial Black" w:hAnsi="Arial Black"/>
                          <w:sz w:val="32"/>
                          <w:szCs w:val="32"/>
                          <w:shd w:val="clear" w:color="auto" w:fill="000000" w:themeFill="text1"/>
                        </w:rPr>
                        <w:t>“LIKE”</w:t>
                      </w:r>
                      <w:r>
                        <w:rPr>
                          <w:rFonts w:ascii="Arial Black" w:hAnsi="Arial Black"/>
                          <w:sz w:val="32"/>
                          <w:szCs w:val="32"/>
                        </w:rPr>
                        <w:t xml:space="preserve"> US ON FACEBOOK!</w:t>
                      </w:r>
                    </w:p>
                    <w:p w14:paraId="496FA00B" w14:textId="77777777" w:rsidR="000E55ED" w:rsidRPr="000579E6" w:rsidRDefault="000E55ED" w:rsidP="000E55ED">
                      <w:pPr>
                        <w:jc w:val="center"/>
                        <w:rPr>
                          <w:b/>
                          <w:caps/>
                          <w:sz w:val="36"/>
                          <w:szCs w:val="36"/>
                          <w14:reflection w14:blurRad="12700" w14:stA="28000" w14:stPos="0" w14:endA="0" w14:endPos="45000" w14:dist="1003" w14:dir="5400000" w14:fadeDir="5400000" w14:sx="100000" w14:sy="-100000" w14:kx="0" w14:ky="0" w14:algn="bl"/>
                          <w14:textOutline w14:w="9004" w14:cap="flat" w14:cmpd="sng" w14:algn="ctr">
                            <w14:solidFill>
                              <w14:schemeClr w14:val="accent4">
                                <w14:shade w14:val="50000"/>
                                <w14:satMod w14:val="120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4">
                                    <w14:shade w14:val="20000"/>
                                    <w14:satMod w14:val="245000"/>
                                  </w14:schemeClr>
                                </w14:gs>
                                <w14:gs w14:pos="43000">
                                  <w14:schemeClr w14:val="accent4">
                                    <w14:satMod w14:val="255000"/>
                                  </w14:schemeClr>
                                </w14:gs>
                                <w14:gs w14:pos="48000">
                                  <w14:schemeClr w14:val="accent4">
                                    <w14:shade w14:val="85000"/>
                                    <w14:satMod w14:val="255000"/>
                                  </w14:schemeClr>
                                </w14:gs>
                                <w14:gs w14:pos="100000">
                                  <w14:schemeClr w14:val="accent4">
                                    <w14:shade w14:val="20000"/>
                                    <w14:satMod w14:val="24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80376">
        <w:rPr>
          <w:noProof/>
        </w:rPr>
        <mc:AlternateContent>
          <mc:Choice Requires="wpg">
            <w:drawing>
              <wp:anchor distT="0" distB="0" distL="114300" distR="114300" simplePos="0" relativeHeight="251717632" behindDoc="0" locked="0" layoutInCell="1" allowOverlap="1" wp14:anchorId="1CFAE68E" wp14:editId="606B8A8F">
                <wp:simplePos x="0" y="0"/>
                <wp:positionH relativeFrom="column">
                  <wp:posOffset>3543300</wp:posOffset>
                </wp:positionH>
                <wp:positionV relativeFrom="paragraph">
                  <wp:posOffset>2428240</wp:posOffset>
                </wp:positionV>
                <wp:extent cx="2486025" cy="3333750"/>
                <wp:effectExtent l="19050" t="0" r="104775" b="76200"/>
                <wp:wrapNone/>
                <wp:docPr id="31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86025" cy="3333750"/>
                          <a:chOff x="5945" y="7976"/>
                          <a:chExt cx="5129" cy="6492"/>
                        </a:xfrm>
                      </wpg:grpSpPr>
                      <pic:pic xmlns:pic="http://schemas.openxmlformats.org/drawingml/2006/picture">
                        <pic:nvPicPr>
                          <pic:cNvPr id="32" name="Picture 16" descr="Screenshot_2014-04-02-12-04-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45" y="10916"/>
                            <a:ext cx="5129" cy="3552"/>
                          </a:xfrm>
                          <a:prstGeom prst="flowChartDocument">
                            <a:avLst/>
                          </a:prstGeom>
                          <a:noFill/>
                          <a:ln w="12700" algn="in">
                            <a:solidFill>
                              <a:srgbClr val="7992B1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99190" dir="3011666" algn="ctr" rotWithShape="0">
                              <a:srgbClr val="0F243E">
                                <a:alpha val="50000"/>
                              </a:srgbClr>
                            </a:outerShdw>
                          </a:effectLst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3" name="AutoShape 17"/>
                        <wps:cNvSpPr>
                          <a:spLocks noChangeArrowheads="1"/>
                        </wps:cNvSpPr>
                        <wps:spPr bwMode="auto">
                          <a:xfrm rot="5400000">
                            <a:off x="9605" y="9917"/>
                            <a:ext cx="1538" cy="765"/>
                          </a:xfrm>
                          <a:prstGeom prst="rightArrow">
                            <a:avLst>
                              <a:gd name="adj1" fmla="val 50000"/>
                              <a:gd name="adj2" fmla="val 50261"/>
                            </a:avLst>
                          </a:prstGeom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ln w="38100" algn="in">
                            <a:solidFill>
                              <a:schemeClr val="lt1">
                                <a:lumMod val="9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8398" dir="3806097" algn="ctr" rotWithShape="0">
                              <a:schemeClr val="lt1">
                                <a:lumMod val="50000"/>
                                <a:lumOff val="0"/>
                                <a:alpha val="50000"/>
                              </a:schemeClr>
                            </a:outerShdw>
                          </a:effec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4" name="Picture 18" descr="MP900385753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70" y="7976"/>
                            <a:ext cx="1210" cy="16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in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EEECE1"/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29B49C" id="Group 30" o:spid="_x0000_s1026" style="position:absolute;margin-left:279pt;margin-top:191.2pt;width:195.75pt;height:262.5pt;z-index:251717632" coordorigin="5945,7976" coordsize="5129,649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6" o:spid="_x0000_s1027" type="#_x0000_t75" alt="Screenshot_2014-04-02-12-04-04" style="position:absolute;left:5945;top:10916;width:5129;height:35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" stroked="t" strokecolor="#7992b1" strokeweight="1pt" insetpen="t">
                  <v:imagedata r:id="rId17" o:title="Screenshot_2014-04-02-12-04-04" grayscale="t"/>
                  <v:shadow on="t" color="#0f243e" opacity=".5" offset="5pt,6p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utoShape 17" o:spid="_x0000_s1028" type="#_x0000_t13" style="position:absolute;left:9605;top:9917;width:1538;height:765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" fillcolor="black [3200]" strokecolor="#f2f2f2 [3041]" strokeweight="3pt" insetpen="t">
                  <v:shadow on="t" color="#7f7f7f [1601]" opacity=".5" offset="1pt"/>
                  <v:textbox inset="2.88pt,2.88pt,2.88pt,2.88pt"/>
                </v:shape>
                <v:shape id="Picture 18" o:spid="_x0000_s1029" type="#_x0000_t75" alt="MP900385753[1]" style="position:absolute;left:9770;top:7976;width:1210;height:16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" strokecolor="black [0]" insetpen="t">
                  <v:imagedata r:id="rId18" o:title="MP900385753[1]" grayscale="t"/>
                  <v:shadow color="#eeece1"/>
                </v:shape>
              </v:group>
            </w:pict>
          </mc:Fallback>
        </mc:AlternateContent>
      </w:r>
      <w:r w:rsidR="00580376">
        <w:rPr>
          <w:noProof/>
        </w:rPr>
        <mc:AlternateContent>
          <mc:Choice Requires="wpg">
            <w:drawing>
              <wp:anchor distT="0" distB="0" distL="114300" distR="114300" simplePos="0" relativeHeight="251716608" behindDoc="0" locked="0" layoutInCell="1" allowOverlap="1" wp14:anchorId="18AF79E7" wp14:editId="1EE44040">
                <wp:simplePos x="0" y="0"/>
                <wp:positionH relativeFrom="column">
                  <wp:posOffset>218440</wp:posOffset>
                </wp:positionH>
                <wp:positionV relativeFrom="paragraph">
                  <wp:posOffset>2752090</wp:posOffset>
                </wp:positionV>
                <wp:extent cx="2347595" cy="2828925"/>
                <wp:effectExtent l="19050" t="0" r="90805" b="85725"/>
                <wp:wrapNone/>
                <wp:docPr id="17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47595" cy="2828925"/>
                          <a:chOff x="1365" y="8321"/>
                          <a:chExt cx="4342" cy="6030"/>
                        </a:xfrm>
                      </wpg:grpSpPr>
                      <pic:pic xmlns:pic="http://schemas.openxmlformats.org/drawingml/2006/picture">
                        <pic:nvPicPr>
                          <pic:cNvPr id="18" name="Picture 12" descr="Screenshot_2014-04-02-15-18-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65" y="10784"/>
                            <a:ext cx="4342" cy="3567"/>
                          </a:xfrm>
                          <a:prstGeom prst="flowChartDocument">
                            <a:avLst/>
                          </a:prstGeom>
                          <a:noFill/>
                          <a:ln w="12700" algn="in">
                            <a:solidFill>
                              <a:srgbClr val="7992B1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99190" dir="3011666" algn="ctr" rotWithShape="0">
                              <a:srgbClr val="0F243E">
                                <a:alpha val="50000"/>
                              </a:srgbClr>
                            </a:outerShdw>
                          </a:effectLst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9" name="AutoShape 13"/>
                        <wps:cNvSpPr>
                          <a:spLocks noChangeArrowheads="1"/>
                        </wps:cNvSpPr>
                        <wps:spPr bwMode="auto">
                          <a:xfrm rot="5400000">
                            <a:off x="1680" y="10092"/>
                            <a:ext cx="1382" cy="691"/>
                          </a:xfrm>
                          <a:prstGeom prst="rightArrow">
                            <a:avLst>
                              <a:gd name="adj1" fmla="val 50000"/>
                              <a:gd name="adj2" fmla="val 50000"/>
                            </a:avLst>
                          </a:prstGeom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ln w="38100" algn="in">
                            <a:solidFill>
                              <a:schemeClr val="lt1">
                                <a:lumMod val="9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8398" dir="3806097" algn="ctr" rotWithShape="0">
                              <a:schemeClr val="lt1">
                                <a:lumMod val="50000"/>
                                <a:lumOff val="0"/>
                                <a:alpha val="50000"/>
                              </a:schemeClr>
                            </a:outerShdw>
                          </a:effec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" name="Picture 14" descr="dglxasset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3162" r="63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24" y="8321"/>
                            <a:ext cx="1162" cy="1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in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EEECE1"/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639D0A" id="Group 29" o:spid="_x0000_s1026" style="position:absolute;margin-left:17.2pt;margin-top:216.7pt;width:184.85pt;height:222.75pt;z-index:251716608" coordorigin="1365,8321" coordsize="4342,603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">
                <v:shape id="Picture 12" o:spid="_x0000_s1027" type="#_x0000_t75" alt="Screenshot_2014-04-02-15-18-10" style="position:absolute;left:1365;top:10784;width:4342;height:35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" stroked="t" strokecolor="#7992b1" strokeweight="1pt" insetpen="t">
                  <v:imagedata r:id="rId21" o:title="Screenshot_2014-04-02-15-18-10" grayscale="t"/>
                  <v:shadow on="t" color="#0f243e" opacity=".5" offset="5pt,6pt"/>
                </v:shape>
                <v:shape id="AutoShape 13" o:spid="_x0000_s1028" type="#_x0000_t13" style="position:absolute;left:1680;top:10092;width:1382;height:69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" fillcolor="black [3200]" strokecolor="#f2f2f2 [3041]" strokeweight="3pt" insetpen="t">
                  <v:shadow on="t" color="#7f7f7f [1601]" opacity=".5" offset="1pt"/>
                  <v:textbox inset="2.88pt,2.88pt,2.88pt,2.88pt"/>
                </v:shape>
                <v:shape id="Picture 14" o:spid="_x0000_s1029" type="#_x0000_t75" alt="dglxasset[1]" style="position:absolute;left:1724;top:8321;width:1162;height:16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" strokecolor="black [0]" insetpen="t">
                  <v:imagedata r:id="rId22" o:title="dglxasset[1]" cropleft="-2072f" cropright="4187f" grayscale="t"/>
                  <v:shadow color="#eeece1"/>
                </v:shape>
              </v:group>
            </w:pict>
          </mc:Fallback>
        </mc:AlternateContent>
      </w:r>
      <w:r w:rsidR="00580376">
        <w:rPr>
          <w:noProof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3581ACF8" wp14:editId="04781C7D">
                <wp:simplePos x="0" y="0"/>
                <wp:positionH relativeFrom="column">
                  <wp:posOffset>-238125</wp:posOffset>
                </wp:positionH>
                <wp:positionV relativeFrom="paragraph">
                  <wp:posOffset>1254125</wp:posOffset>
                </wp:positionV>
                <wp:extent cx="5330825" cy="3193415"/>
                <wp:effectExtent l="6350" t="6985" r="73025" b="95250"/>
                <wp:wrapNone/>
                <wp:docPr id="21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30825" cy="3193415"/>
                          <a:chOff x="10673" y="10712"/>
                          <a:chExt cx="522" cy="291"/>
                        </a:xfrm>
                      </wpg:grpSpPr>
                      <pic:pic xmlns:pic="http://schemas.openxmlformats.org/drawingml/2006/picture">
                        <pic:nvPicPr>
                          <pic:cNvPr id="22" name="Picture 8" descr="Screenshot_2014-04-02-10-02-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840" y="10712"/>
                            <a:ext cx="355" cy="292"/>
                          </a:xfrm>
                          <a:prstGeom prst="flowChartDocument">
                            <a:avLst/>
                          </a:prstGeom>
                          <a:noFill/>
                          <a:ln w="12700" algn="in">
                            <a:solidFill>
                              <a:srgbClr val="7992B1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99190" dir="3011666" algn="ctr" rotWithShape="0">
                              <a:srgbClr val="0F243E">
                                <a:alpha val="50000"/>
                              </a:srgbClr>
                            </a:outerShdw>
                          </a:effectLst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3" name="AutoShape 9"/>
                        <wps:cNvSpPr>
                          <a:spLocks noChangeArrowheads="1"/>
                        </wps:cNvSpPr>
                        <wps:spPr bwMode="auto">
                          <a:xfrm>
                            <a:off x="10748" y="10772"/>
                            <a:ext cx="92" cy="51"/>
                          </a:xfrm>
                          <a:prstGeom prst="rightArrow">
                            <a:avLst>
                              <a:gd name="adj1" fmla="val 50000"/>
                              <a:gd name="adj2" fmla="val 45098"/>
                            </a:avLst>
                          </a:prstGeom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ln w="38100" algn="in">
                            <a:solidFill>
                              <a:schemeClr val="lt1">
                                <a:lumMod val="9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8398" dir="3806097" algn="ctr" rotWithShape="0">
                              <a:schemeClr val="lt1">
                                <a:lumMod val="50000"/>
                                <a:lumOff val="0"/>
                                <a:alpha val="50000"/>
                              </a:schemeClr>
                            </a:outerShdw>
                          </a:effec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" name="Picture 10" descr="dglxasset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500" r="-5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673" y="10723"/>
                            <a:ext cx="78" cy="1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in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EEECE1"/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904F35" id="Group 7" o:spid="_x0000_s1026" style="position:absolute;margin-left:-18.75pt;margin-top:98.75pt;width:419.75pt;height:251.45pt;z-index:251715584" coordorigin="10673,10712" coordsize="522,2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">
                <v:shape id="Picture 8" o:spid="_x0000_s1027" type="#_x0000_t75" alt="Screenshot_2014-04-02-10-02-09" style="position:absolute;left:10840;top:10712;width:355;height: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" stroked="t" strokecolor="#7992b1" strokeweight="1pt" insetpen="t">
                  <v:imagedata r:id="rId25" o:title="Screenshot_2014-04-02-10-02-09" grayscale="t"/>
                  <v:shadow on="t" color="#0f243e" opacity=".5" offset="5pt,6pt"/>
                </v:shape>
                <v:shape id="AutoShape 9" o:spid="_x0000_s1028" type="#_x0000_t13" style="position:absolute;left:10748;top:10772;width:92;height: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" fillcolor="black [3200]" strokecolor="#f2f2f2 [3041]" strokeweight="3pt" insetpen="t">
                  <v:shadow on="t" color="#7f7f7f [1601]" opacity=".5" offset="1pt"/>
                  <v:textbox inset="2.88pt,2.88pt,2.88pt,2.88pt"/>
                </v:shape>
                <v:shape id="Picture 10" o:spid="_x0000_s1029" type="#_x0000_t75" alt="dglxasset[1]" style="position:absolute;left:10673;top:10723;width:78;height:1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" strokecolor="black [0]" insetpen="t">
                  <v:imagedata r:id="rId26" o:title="dglxasset[1]" cropleft="-328f" cropright="-328f" grayscale="t"/>
                  <v:shadow color="#eeece1"/>
                </v:shape>
              </v:group>
            </w:pict>
          </mc:Fallback>
        </mc:AlternateContent>
      </w:r>
      <w:r w:rsidR="000E55ED">
        <w:rPr>
          <w:rFonts w:ascii="Arial Black" w:hAnsi="Arial Black" w:cs="Arial"/>
          <w:sz w:val="28"/>
          <w:szCs w:val="28"/>
        </w:rPr>
        <w:br w:type="page"/>
      </w:r>
    </w:p>
    <w:tbl>
      <w:tblPr>
        <w:tblW w:w="10530" w:type="dxa"/>
        <w:tblInd w:w="-432" w:type="dxa"/>
        <w:tblLayout w:type="fixed"/>
        <w:tblLook w:val="0000" w:firstRow="0" w:lastRow="0" w:firstColumn="0" w:lastColumn="0" w:noHBand="0" w:noVBand="0"/>
      </w:tblPr>
      <w:tblGrid>
        <w:gridCol w:w="1080"/>
        <w:gridCol w:w="1710"/>
        <w:gridCol w:w="3240"/>
        <w:gridCol w:w="3960"/>
        <w:gridCol w:w="18"/>
        <w:gridCol w:w="522"/>
      </w:tblGrid>
      <w:tr w:rsidR="00794352" w:rsidRPr="007116E4" w14:paraId="2A0BA899" w14:textId="77777777" w:rsidTr="00033C21">
        <w:trPr>
          <w:gridAfter w:val="1"/>
          <w:wAfter w:w="522" w:type="dxa"/>
          <w:trHeight w:val="702"/>
        </w:trPr>
        <w:tc>
          <w:tcPr>
            <w:tcW w:w="10008" w:type="dxa"/>
            <w:gridSpan w:val="5"/>
          </w:tcPr>
          <w:p w14:paraId="1C55FE5B" w14:textId="338CD38C" w:rsidR="00794352" w:rsidRPr="00E97F18" w:rsidRDefault="000E55ED" w:rsidP="00221328">
            <w:pPr>
              <w:pStyle w:val="Heading3"/>
              <w:tabs>
                <w:tab w:val="left" w:pos="210"/>
                <w:tab w:val="center" w:pos="4680"/>
                <w:tab w:val="left" w:pos="5580"/>
              </w:tabs>
              <w:jc w:val="center"/>
            </w:pPr>
            <w:r w:rsidRPr="00507A48">
              <w:rPr>
                <w:rFonts w:ascii="Arial Black" w:hAnsi="Arial Black" w:cs="Arial"/>
                <w:sz w:val="28"/>
                <w:szCs w:val="28"/>
              </w:rPr>
              <w:lastRenderedPageBreak/>
              <w:br w:type="page"/>
            </w:r>
            <w:r w:rsidR="00794352">
              <w:rPr>
                <w:rFonts w:ascii="Arial" w:hAnsi="Arial" w:cs="Arial"/>
                <w:sz w:val="20"/>
                <w:szCs w:val="20"/>
              </w:rPr>
              <w:br w:type="page"/>
            </w:r>
            <w:r w:rsidR="00794352">
              <w:rPr>
                <w:rFonts w:ascii="Arial" w:hAnsi="Arial" w:cs="Arial"/>
                <w:sz w:val="20"/>
                <w:szCs w:val="20"/>
              </w:rPr>
              <w:br w:type="page"/>
            </w:r>
            <w:r w:rsidR="00794352">
              <w:t>NO INCOME STATUS VERIFICATION</w:t>
            </w:r>
            <w:r w:rsidR="00221328">
              <w:t xml:space="preserve"> (</w:t>
            </w:r>
            <w:r w:rsidR="00221328">
              <w:rPr>
                <w:i/>
                <w:sz w:val="24"/>
                <w:szCs w:val="24"/>
              </w:rPr>
              <w:t>One per parent)</w:t>
            </w:r>
          </w:p>
        </w:tc>
      </w:tr>
      <w:tr w:rsidR="00794352" w:rsidRPr="00951919" w14:paraId="3D0331D6" w14:textId="77777777" w:rsidTr="00033C21">
        <w:trPr>
          <w:gridAfter w:val="1"/>
          <w:wAfter w:w="522" w:type="dxa"/>
          <w:trHeight w:val="450"/>
        </w:trPr>
        <w:tc>
          <w:tcPr>
            <w:tcW w:w="10008" w:type="dxa"/>
            <w:gridSpan w:val="5"/>
          </w:tcPr>
          <w:p w14:paraId="1C4FD09F" w14:textId="77777777" w:rsidR="00794352" w:rsidRPr="00951919" w:rsidRDefault="00794352" w:rsidP="00033C21">
            <w:pPr>
              <w:rPr>
                <w:szCs w:val="24"/>
              </w:rPr>
            </w:pPr>
            <w:r w:rsidRPr="00951919">
              <w:rPr>
                <w:szCs w:val="24"/>
              </w:rPr>
              <w:t xml:space="preserve">This application is for:    </w:t>
            </w:r>
            <w:r w:rsidRPr="00951919">
              <w:rPr>
                <w:szCs w:val="24"/>
              </w:rPr>
              <w:sym w:font="Wingdings" w:char="F071"/>
            </w:r>
            <w:r w:rsidRPr="00951919">
              <w:rPr>
                <w:szCs w:val="24"/>
              </w:rPr>
              <w:t xml:space="preserve"> Myself (Pregnant Mothers) </w:t>
            </w:r>
            <w:r w:rsidRPr="00951919">
              <w:rPr>
                <w:szCs w:val="24"/>
              </w:rPr>
              <w:sym w:font="Wingdings" w:char="F071"/>
            </w:r>
            <w:r w:rsidRPr="00951919">
              <w:rPr>
                <w:szCs w:val="24"/>
              </w:rPr>
              <w:t xml:space="preserve"> My child (Please print child’s name below)                               </w:t>
            </w:r>
          </w:p>
        </w:tc>
      </w:tr>
      <w:tr w:rsidR="00794352" w:rsidRPr="00951919" w14:paraId="077E8FC7" w14:textId="77777777" w:rsidTr="00033C21">
        <w:trPr>
          <w:gridAfter w:val="2"/>
          <w:wAfter w:w="540" w:type="dxa"/>
        </w:trPr>
        <w:tc>
          <w:tcPr>
            <w:tcW w:w="2790" w:type="dxa"/>
            <w:gridSpan w:val="2"/>
          </w:tcPr>
          <w:p w14:paraId="3E9BC2EC" w14:textId="77777777" w:rsidR="00794352" w:rsidRPr="00951919" w:rsidRDefault="00794352" w:rsidP="00033C21">
            <w:pPr>
              <w:spacing w:after="0"/>
              <w:rPr>
                <w:szCs w:val="24"/>
              </w:rPr>
            </w:pPr>
            <w:r w:rsidRPr="00951919">
              <w:rPr>
                <w:szCs w:val="24"/>
              </w:rPr>
              <w:t xml:space="preserve">Applicant/Parent’s Name: </w:t>
            </w:r>
            <w:r w:rsidRPr="00951919">
              <w:rPr>
                <w:szCs w:val="24"/>
                <w:u w:val="single"/>
              </w:rPr>
              <w:t xml:space="preserve">                                                                             </w:t>
            </w:r>
          </w:p>
        </w:tc>
        <w:tc>
          <w:tcPr>
            <w:tcW w:w="7200" w:type="dxa"/>
            <w:gridSpan w:val="2"/>
            <w:tcBorders>
              <w:bottom w:val="single" w:sz="4" w:space="0" w:color="auto"/>
            </w:tcBorders>
          </w:tcPr>
          <w:p w14:paraId="7891ABF3" w14:textId="77777777" w:rsidR="00794352" w:rsidRPr="00951919" w:rsidRDefault="00794352" w:rsidP="00033C21">
            <w:pPr>
              <w:spacing w:after="0"/>
              <w:rPr>
                <w:szCs w:val="24"/>
              </w:rPr>
            </w:pPr>
          </w:p>
        </w:tc>
      </w:tr>
      <w:tr w:rsidR="00794352" w:rsidRPr="00951919" w14:paraId="6EBFBDEC" w14:textId="77777777" w:rsidTr="003D3B96">
        <w:trPr>
          <w:trHeight w:val="377"/>
        </w:trPr>
        <w:tc>
          <w:tcPr>
            <w:tcW w:w="2790" w:type="dxa"/>
            <w:gridSpan w:val="2"/>
          </w:tcPr>
          <w:p w14:paraId="1D5E7A92" w14:textId="77777777" w:rsidR="00794352" w:rsidRPr="00951919" w:rsidRDefault="00794352" w:rsidP="00033C21">
            <w:pPr>
              <w:rPr>
                <w:szCs w:val="24"/>
              </w:rPr>
            </w:pPr>
            <w:r w:rsidRPr="00951919">
              <w:rPr>
                <w:szCs w:val="24"/>
              </w:rPr>
              <w:t xml:space="preserve">Child’s Name: </w:t>
            </w:r>
            <w:r w:rsidRPr="00951919">
              <w:rPr>
                <w:szCs w:val="24"/>
                <w:u w:val="single"/>
              </w:rPr>
              <w:t xml:space="preserve">                                                                             </w:t>
            </w:r>
          </w:p>
        </w:tc>
        <w:tc>
          <w:tcPr>
            <w:tcW w:w="7740" w:type="dxa"/>
            <w:gridSpan w:val="4"/>
            <w:tcBorders>
              <w:bottom w:val="single" w:sz="4" w:space="0" w:color="auto"/>
            </w:tcBorders>
          </w:tcPr>
          <w:p w14:paraId="4C90EC22" w14:textId="77777777" w:rsidR="00794352" w:rsidRPr="00951919" w:rsidRDefault="00794352" w:rsidP="00033C21">
            <w:pPr>
              <w:rPr>
                <w:szCs w:val="24"/>
              </w:rPr>
            </w:pPr>
          </w:p>
        </w:tc>
      </w:tr>
      <w:tr w:rsidR="00794352" w:rsidRPr="00951919" w14:paraId="2F405B63" w14:textId="77777777" w:rsidTr="003D3B96">
        <w:trPr>
          <w:cantSplit/>
          <w:trHeight w:val="458"/>
        </w:trPr>
        <w:tc>
          <w:tcPr>
            <w:tcW w:w="10530" w:type="dxa"/>
            <w:gridSpan w:val="6"/>
          </w:tcPr>
          <w:p w14:paraId="4CE60450" w14:textId="77777777" w:rsidR="00794352" w:rsidRPr="00951919" w:rsidRDefault="00794352" w:rsidP="00033C21">
            <w:pPr>
              <w:rPr>
                <w:sz w:val="24"/>
                <w:szCs w:val="28"/>
              </w:rPr>
            </w:pPr>
            <w:r w:rsidRPr="00951919">
              <w:rPr>
                <w:sz w:val="24"/>
                <w:szCs w:val="28"/>
              </w:rPr>
              <w:t xml:space="preserve">           </w:t>
            </w:r>
            <w:r w:rsidRPr="00951919">
              <w:rPr>
                <w:b/>
                <w:sz w:val="24"/>
                <w:szCs w:val="28"/>
              </w:rPr>
              <w:t>I</w:t>
            </w:r>
            <w:r w:rsidRPr="00951919">
              <w:rPr>
                <w:b/>
                <w:szCs w:val="24"/>
              </w:rPr>
              <w:t>,                                                                                                attest that I have no source  of income</w:t>
            </w:r>
          </w:p>
        </w:tc>
      </w:tr>
      <w:tr w:rsidR="00794352" w:rsidRPr="00951919" w14:paraId="3C8D7B78" w14:textId="77777777" w:rsidTr="00033C21">
        <w:trPr>
          <w:cantSplit/>
          <w:trHeight w:val="87"/>
        </w:trPr>
        <w:tc>
          <w:tcPr>
            <w:tcW w:w="1080" w:type="dxa"/>
          </w:tcPr>
          <w:p w14:paraId="52FEB523" w14:textId="77777777" w:rsidR="00794352" w:rsidRPr="00951919" w:rsidRDefault="00794352" w:rsidP="00033C21">
            <w:pPr>
              <w:rPr>
                <w:szCs w:val="24"/>
              </w:rPr>
            </w:pPr>
          </w:p>
        </w:tc>
        <w:tc>
          <w:tcPr>
            <w:tcW w:w="4950" w:type="dxa"/>
            <w:gridSpan w:val="2"/>
            <w:tcBorders>
              <w:top w:val="single" w:sz="4" w:space="0" w:color="auto"/>
            </w:tcBorders>
          </w:tcPr>
          <w:p w14:paraId="1077E732" w14:textId="77777777" w:rsidR="00794352" w:rsidRPr="00951919" w:rsidRDefault="00794352" w:rsidP="00033C21">
            <w:pPr>
              <w:pStyle w:val="Heading2"/>
              <w:rPr>
                <w:b/>
                <w:i/>
                <w:sz w:val="22"/>
                <w:szCs w:val="24"/>
              </w:rPr>
            </w:pPr>
            <w:r w:rsidRPr="00951919">
              <w:rPr>
                <w:b/>
                <w:i/>
                <w:sz w:val="22"/>
                <w:szCs w:val="24"/>
              </w:rPr>
              <w:t>Parent/Guardian/Caregiver Name</w:t>
            </w:r>
          </w:p>
        </w:tc>
        <w:tc>
          <w:tcPr>
            <w:tcW w:w="4500" w:type="dxa"/>
            <w:gridSpan w:val="3"/>
          </w:tcPr>
          <w:p w14:paraId="62ED16B8" w14:textId="77777777" w:rsidR="00794352" w:rsidRPr="00951919" w:rsidRDefault="00794352" w:rsidP="00033C21">
            <w:pPr>
              <w:jc w:val="right"/>
              <w:rPr>
                <w:sz w:val="24"/>
                <w:szCs w:val="28"/>
              </w:rPr>
            </w:pPr>
          </w:p>
        </w:tc>
      </w:tr>
    </w:tbl>
    <w:p w14:paraId="1AC67048" w14:textId="77777777" w:rsidR="00CE5B61" w:rsidRPr="00B87899" w:rsidRDefault="00CE5B61" w:rsidP="00F30C24">
      <w:pPr>
        <w:spacing w:after="0"/>
        <w:rPr>
          <w:b/>
          <w:sz w:val="24"/>
          <w:szCs w:val="24"/>
        </w:rPr>
      </w:pPr>
      <w:r w:rsidRPr="00B87899">
        <w:rPr>
          <w:b/>
          <w:sz w:val="24"/>
          <w:szCs w:val="24"/>
        </w:rPr>
        <w:sym w:font="Wingdings" w:char="F071"/>
      </w:r>
      <w:r w:rsidRPr="00B87899">
        <w:rPr>
          <w:b/>
          <w:sz w:val="24"/>
          <w:szCs w:val="24"/>
        </w:rPr>
        <w:t xml:space="preserve"> I </w:t>
      </w:r>
      <w:r w:rsidRPr="00B87899">
        <w:rPr>
          <w:b/>
          <w:sz w:val="24"/>
          <w:szCs w:val="24"/>
          <w:u w:val="single"/>
        </w:rPr>
        <w:t>HAVE NOT</w:t>
      </w:r>
      <w:r w:rsidRPr="00B87899">
        <w:rPr>
          <w:b/>
          <w:sz w:val="24"/>
          <w:szCs w:val="24"/>
        </w:rPr>
        <w:t xml:space="preserve"> WORKED WITHIN THE LAST 12 MONTHS</w:t>
      </w:r>
    </w:p>
    <w:p w14:paraId="49CE2AC9" w14:textId="77777777" w:rsidR="00CE5B61" w:rsidRPr="00B87899" w:rsidRDefault="00CE5B61" w:rsidP="00F30C24">
      <w:pPr>
        <w:spacing w:after="0"/>
        <w:rPr>
          <w:b/>
          <w:sz w:val="24"/>
          <w:szCs w:val="24"/>
        </w:rPr>
      </w:pPr>
      <w:r w:rsidRPr="00B87899">
        <w:rPr>
          <w:b/>
          <w:sz w:val="24"/>
          <w:szCs w:val="24"/>
        </w:rPr>
        <w:sym w:font="Wingdings" w:char="F071"/>
      </w:r>
      <w:r w:rsidRPr="00B87899">
        <w:rPr>
          <w:b/>
          <w:sz w:val="24"/>
          <w:szCs w:val="24"/>
        </w:rPr>
        <w:t xml:space="preserve"> </w:t>
      </w:r>
      <w:r w:rsidRPr="0065055E">
        <w:rPr>
          <w:b/>
          <w:sz w:val="24"/>
          <w:szCs w:val="24"/>
          <w:u w:val="single"/>
        </w:rPr>
        <w:t>I AM NO</w:t>
      </w:r>
      <w:r w:rsidR="00B87899" w:rsidRPr="0065055E">
        <w:rPr>
          <w:b/>
          <w:sz w:val="24"/>
          <w:szCs w:val="24"/>
          <w:u w:val="single"/>
        </w:rPr>
        <w:t>T</w:t>
      </w:r>
      <w:r w:rsidRPr="00B87899">
        <w:rPr>
          <w:b/>
          <w:sz w:val="24"/>
          <w:szCs w:val="24"/>
        </w:rPr>
        <w:t xml:space="preserve"> CURRENTLY EMPLOYED, </w:t>
      </w:r>
      <w:r w:rsidRPr="00B87899">
        <w:rPr>
          <w:b/>
          <w:sz w:val="24"/>
          <w:szCs w:val="24"/>
          <w:u w:val="single"/>
        </w:rPr>
        <w:t>BUT</w:t>
      </w:r>
      <w:r w:rsidRPr="00B87899">
        <w:rPr>
          <w:b/>
          <w:sz w:val="24"/>
          <w:szCs w:val="24"/>
        </w:rPr>
        <w:t xml:space="preserve"> WAS EMPLOYED DURING </w:t>
      </w:r>
      <w:r w:rsidR="00B87899" w:rsidRPr="00B87899">
        <w:rPr>
          <w:b/>
          <w:sz w:val="24"/>
          <w:szCs w:val="24"/>
        </w:rPr>
        <w:t xml:space="preserve">SOME </w:t>
      </w:r>
      <w:r w:rsidRPr="00B87899">
        <w:rPr>
          <w:b/>
          <w:sz w:val="24"/>
          <w:szCs w:val="24"/>
        </w:rPr>
        <w:t>PART OF THE LAST 12 MONTHS</w:t>
      </w:r>
      <w:r w:rsidR="00B87899" w:rsidRPr="00B87899">
        <w:rPr>
          <w:b/>
          <w:sz w:val="24"/>
          <w:szCs w:val="24"/>
        </w:rPr>
        <w:t xml:space="preserve">. </w:t>
      </w:r>
      <w:r w:rsidR="00B87899" w:rsidRPr="00B87899">
        <w:rPr>
          <w:b/>
          <w:sz w:val="20"/>
          <w:szCs w:val="20"/>
        </w:rPr>
        <w:t>(</w:t>
      </w:r>
      <w:r w:rsidR="00F30C24">
        <w:rPr>
          <w:b/>
          <w:sz w:val="20"/>
          <w:szCs w:val="20"/>
        </w:rPr>
        <w:t>With this option, all</w:t>
      </w:r>
      <w:r w:rsidR="00B87899" w:rsidRPr="00B87899">
        <w:rPr>
          <w:b/>
          <w:sz w:val="20"/>
          <w:szCs w:val="20"/>
        </w:rPr>
        <w:t xml:space="preserve"> must </w:t>
      </w:r>
      <w:r w:rsidR="00F30C24">
        <w:rPr>
          <w:b/>
          <w:sz w:val="20"/>
          <w:szCs w:val="20"/>
        </w:rPr>
        <w:t>show</w:t>
      </w:r>
      <w:r w:rsidR="00B87899" w:rsidRPr="00B87899">
        <w:rPr>
          <w:b/>
          <w:sz w:val="20"/>
          <w:szCs w:val="20"/>
        </w:rPr>
        <w:t xml:space="preserve"> proof of ANY income for part of the last </w:t>
      </w:r>
      <w:r w:rsidR="00B87213">
        <w:rPr>
          <w:b/>
          <w:sz w:val="20"/>
          <w:szCs w:val="20"/>
        </w:rPr>
        <w:t>12 months</w:t>
      </w:r>
      <w:r w:rsidR="00B87899" w:rsidRPr="00B87899">
        <w:rPr>
          <w:b/>
          <w:sz w:val="20"/>
          <w:szCs w:val="20"/>
        </w:rPr>
        <w:t>)</w:t>
      </w:r>
    </w:p>
    <w:tbl>
      <w:tblPr>
        <w:tblW w:w="11731" w:type="dxa"/>
        <w:tblInd w:w="-540" w:type="dxa"/>
        <w:tblLayout w:type="fixed"/>
        <w:tblLook w:val="0000" w:firstRow="0" w:lastRow="0" w:firstColumn="0" w:lastColumn="0" w:noHBand="0" w:noVBand="0"/>
      </w:tblPr>
      <w:tblGrid>
        <w:gridCol w:w="6758"/>
        <w:gridCol w:w="629"/>
        <w:gridCol w:w="2243"/>
        <w:gridCol w:w="270"/>
        <w:gridCol w:w="201"/>
        <w:gridCol w:w="519"/>
        <w:gridCol w:w="1111"/>
      </w:tblGrid>
      <w:tr w:rsidR="00794352" w:rsidRPr="00951919" w14:paraId="0F63C5F0" w14:textId="77777777" w:rsidTr="005E42F6">
        <w:trPr>
          <w:trHeight w:val="342"/>
        </w:trPr>
        <w:tc>
          <w:tcPr>
            <w:tcW w:w="9630" w:type="dxa"/>
            <w:gridSpan w:val="3"/>
            <w:tcBorders>
              <w:bottom w:val="single" w:sz="4" w:space="0" w:color="auto"/>
            </w:tcBorders>
          </w:tcPr>
          <w:p w14:paraId="054C3671" w14:textId="77777777" w:rsidR="00794352" w:rsidRPr="00951919" w:rsidRDefault="00794352" w:rsidP="00033C21">
            <w:pPr>
              <w:spacing w:after="0"/>
              <w:rPr>
                <w:sz w:val="24"/>
                <w:szCs w:val="28"/>
              </w:rPr>
            </w:pPr>
          </w:p>
        </w:tc>
        <w:tc>
          <w:tcPr>
            <w:tcW w:w="270" w:type="dxa"/>
          </w:tcPr>
          <w:p w14:paraId="57D14339" w14:textId="77777777" w:rsidR="00794352" w:rsidRPr="00951919" w:rsidRDefault="00794352" w:rsidP="00033C21">
            <w:pPr>
              <w:rPr>
                <w:sz w:val="24"/>
                <w:szCs w:val="28"/>
              </w:rPr>
            </w:pPr>
          </w:p>
        </w:tc>
        <w:tc>
          <w:tcPr>
            <w:tcW w:w="1831" w:type="dxa"/>
            <w:gridSpan w:val="3"/>
          </w:tcPr>
          <w:p w14:paraId="120CC810" w14:textId="77777777" w:rsidR="00794352" w:rsidRPr="00951919" w:rsidRDefault="00794352" w:rsidP="00033C21">
            <w:pPr>
              <w:rPr>
                <w:sz w:val="24"/>
                <w:szCs w:val="28"/>
              </w:rPr>
            </w:pPr>
          </w:p>
        </w:tc>
      </w:tr>
      <w:tr w:rsidR="00794352" w:rsidRPr="00951919" w14:paraId="2CBE2212" w14:textId="77777777" w:rsidTr="00951919">
        <w:trPr>
          <w:gridAfter w:val="2"/>
          <w:wAfter w:w="1630" w:type="dxa"/>
          <w:trHeight w:val="413"/>
        </w:trPr>
        <w:tc>
          <w:tcPr>
            <w:tcW w:w="6758" w:type="dxa"/>
          </w:tcPr>
          <w:p w14:paraId="01AD3D8A" w14:textId="77777777" w:rsidR="00794352" w:rsidRPr="00951919" w:rsidRDefault="00794352" w:rsidP="00033C21">
            <w:pPr>
              <w:rPr>
                <w:sz w:val="24"/>
                <w:szCs w:val="28"/>
              </w:rPr>
            </w:pPr>
            <w:r w:rsidRPr="00951919">
              <w:rPr>
                <w:i/>
                <w:sz w:val="24"/>
                <w:szCs w:val="28"/>
              </w:rPr>
              <w:t>Parent/Guardian/Caregiver Signature</w:t>
            </w:r>
          </w:p>
        </w:tc>
        <w:tc>
          <w:tcPr>
            <w:tcW w:w="629" w:type="dxa"/>
          </w:tcPr>
          <w:p w14:paraId="6E1E9732" w14:textId="77777777" w:rsidR="00794352" w:rsidRPr="00951919" w:rsidRDefault="00794352" w:rsidP="00033C21">
            <w:pPr>
              <w:pStyle w:val="Heading4"/>
              <w:rPr>
                <w:szCs w:val="28"/>
              </w:rPr>
            </w:pPr>
          </w:p>
        </w:tc>
        <w:tc>
          <w:tcPr>
            <w:tcW w:w="2714" w:type="dxa"/>
            <w:gridSpan w:val="3"/>
          </w:tcPr>
          <w:p w14:paraId="269B3E9F" w14:textId="77777777" w:rsidR="00794352" w:rsidRPr="00951919" w:rsidRDefault="00794352" w:rsidP="00033C21">
            <w:pPr>
              <w:rPr>
                <w:sz w:val="24"/>
                <w:szCs w:val="28"/>
              </w:rPr>
            </w:pPr>
            <w:r w:rsidRPr="00951919">
              <w:rPr>
                <w:i/>
                <w:sz w:val="24"/>
                <w:szCs w:val="28"/>
              </w:rPr>
              <w:t>Date</w:t>
            </w:r>
          </w:p>
        </w:tc>
      </w:tr>
      <w:tr w:rsidR="00794352" w:rsidRPr="007116E4" w14:paraId="18CCF860" w14:textId="77777777" w:rsidTr="00951919">
        <w:trPr>
          <w:gridAfter w:val="1"/>
          <w:wAfter w:w="1111" w:type="dxa"/>
          <w:cantSplit/>
          <w:trHeight w:val="355"/>
        </w:trPr>
        <w:tc>
          <w:tcPr>
            <w:tcW w:w="10620" w:type="dxa"/>
            <w:gridSpan w:val="6"/>
            <w:shd w:val="clear" w:color="auto" w:fill="595959" w:themeFill="text1" w:themeFillTint="A6"/>
          </w:tcPr>
          <w:p w14:paraId="152DCAE2" w14:textId="77777777" w:rsidR="00794352" w:rsidRPr="00951919" w:rsidRDefault="00794352" w:rsidP="00033C21">
            <w:pPr>
              <w:spacing w:after="0"/>
              <w:jc w:val="center"/>
              <w:rPr>
                <w:b/>
                <w:color w:val="FFFFFF" w:themeColor="background1"/>
                <w:szCs w:val="24"/>
                <w:u w:val="single"/>
              </w:rPr>
            </w:pPr>
            <w:r w:rsidRPr="00951919">
              <w:rPr>
                <w:b/>
                <w:color w:val="FFFFFF" w:themeColor="background1"/>
                <w:szCs w:val="24"/>
                <w:u w:val="single"/>
              </w:rPr>
              <w:t>Second Parent/Guardian/Caregiver Non-Involvement Affirmation</w:t>
            </w:r>
          </w:p>
        </w:tc>
      </w:tr>
      <w:tr w:rsidR="00794352" w:rsidRPr="007116E4" w14:paraId="4F9A8914" w14:textId="77777777" w:rsidTr="00951919">
        <w:trPr>
          <w:gridAfter w:val="1"/>
          <w:wAfter w:w="1111" w:type="dxa"/>
          <w:cantSplit/>
          <w:trHeight w:val="81"/>
        </w:trPr>
        <w:tc>
          <w:tcPr>
            <w:tcW w:w="10620" w:type="dxa"/>
            <w:gridSpan w:val="6"/>
            <w:shd w:val="clear" w:color="auto" w:fill="D9D9D9"/>
          </w:tcPr>
          <w:p w14:paraId="0A613E2A" w14:textId="77777777" w:rsidR="00794352" w:rsidRPr="003D3B96" w:rsidRDefault="00794352" w:rsidP="00033C21">
            <w:pPr>
              <w:spacing w:after="0"/>
              <w:rPr>
                <w:szCs w:val="24"/>
              </w:rPr>
            </w:pPr>
            <w:r w:rsidRPr="003D3B96">
              <w:rPr>
                <w:szCs w:val="24"/>
              </w:rPr>
              <w:t xml:space="preserve">By signing, </w:t>
            </w:r>
          </w:p>
        </w:tc>
      </w:tr>
      <w:tr w:rsidR="00794352" w:rsidRPr="007116E4" w14:paraId="1222DF1C" w14:textId="77777777" w:rsidTr="0047396E">
        <w:trPr>
          <w:gridAfter w:val="1"/>
          <w:wAfter w:w="1111" w:type="dxa"/>
          <w:cantSplit/>
          <w:trHeight w:val="1377"/>
        </w:trPr>
        <w:tc>
          <w:tcPr>
            <w:tcW w:w="10620" w:type="dxa"/>
            <w:gridSpan w:val="6"/>
            <w:tcBorders>
              <w:bottom w:val="single" w:sz="4" w:space="0" w:color="auto"/>
            </w:tcBorders>
            <w:shd w:val="clear" w:color="auto" w:fill="D9D9D9"/>
          </w:tcPr>
          <w:p w14:paraId="7689AA77" w14:textId="77777777" w:rsidR="00794352" w:rsidRPr="003D3B96" w:rsidRDefault="00794352" w:rsidP="00033C21">
            <w:pPr>
              <w:spacing w:after="0" w:line="240" w:lineRule="auto"/>
              <w:rPr>
                <w:szCs w:val="24"/>
              </w:rPr>
            </w:pPr>
            <w:r w:rsidRPr="003D3B96">
              <w:rPr>
                <w:szCs w:val="24"/>
              </w:rPr>
              <w:t xml:space="preserve">I ____________________________, attest that </w:t>
            </w:r>
            <w:r w:rsidRPr="003D3B96">
              <w:rPr>
                <w:b/>
                <w:szCs w:val="24"/>
              </w:rPr>
              <w:t>as of /</w:t>
            </w:r>
            <w:r w:rsidRPr="003D3B96">
              <w:rPr>
                <w:szCs w:val="24"/>
              </w:rPr>
              <w:t xml:space="preserve"> </w:t>
            </w:r>
            <w:r w:rsidRPr="003D3B96">
              <w:rPr>
                <w:b/>
                <w:szCs w:val="24"/>
              </w:rPr>
              <w:t>on this day</w:t>
            </w:r>
            <w:r w:rsidRPr="003D3B96">
              <w:rPr>
                <w:szCs w:val="24"/>
              </w:rPr>
              <w:t>, he/she does not contribute to the household income and / or  is /will not be involved at any point of if accepted for EHS Services.</w:t>
            </w:r>
          </w:p>
          <w:p w14:paraId="1A5D8E25" w14:textId="77777777" w:rsidR="00E02C41" w:rsidRPr="008D7487" w:rsidRDefault="00794352" w:rsidP="00033C21">
            <w:pPr>
              <w:spacing w:after="0" w:line="240" w:lineRule="auto"/>
              <w:rPr>
                <w:b/>
                <w:szCs w:val="24"/>
              </w:rPr>
            </w:pPr>
            <w:r w:rsidRPr="003D3B96">
              <w:rPr>
                <w:szCs w:val="24"/>
              </w:rPr>
              <w:t xml:space="preserve">I, ___________________________, </w:t>
            </w:r>
            <w:r w:rsidRPr="003D3B96">
              <w:rPr>
                <w:b/>
                <w:szCs w:val="24"/>
              </w:rPr>
              <w:t>have</w:t>
            </w:r>
            <w:r w:rsidRPr="003D3B96">
              <w:rPr>
                <w:szCs w:val="24"/>
              </w:rPr>
              <w:t xml:space="preserve"> </w:t>
            </w:r>
            <w:r w:rsidRPr="003D3B96">
              <w:rPr>
                <w:b/>
                <w:szCs w:val="24"/>
              </w:rPr>
              <w:t>been advised</w:t>
            </w:r>
            <w:r w:rsidRPr="003D3B96">
              <w:rPr>
                <w:szCs w:val="24"/>
              </w:rPr>
              <w:t xml:space="preserve"> </w:t>
            </w:r>
            <w:r w:rsidRPr="003D3B96">
              <w:rPr>
                <w:b/>
                <w:szCs w:val="24"/>
              </w:rPr>
              <w:t xml:space="preserve">of penalty for any false information or misrepresentation on this application.  </w:t>
            </w:r>
          </w:p>
        </w:tc>
      </w:tr>
      <w:tr w:rsidR="00E02C41" w:rsidRPr="007116E4" w14:paraId="0355D834" w14:textId="77777777" w:rsidTr="00951919">
        <w:trPr>
          <w:gridAfter w:val="1"/>
          <w:wAfter w:w="1111" w:type="dxa"/>
          <w:cantSplit/>
          <w:trHeight w:val="1107"/>
        </w:trPr>
        <w:tc>
          <w:tcPr>
            <w:tcW w:w="10620" w:type="dxa"/>
            <w:gridSpan w:val="6"/>
            <w:tcBorders>
              <w:top w:val="single" w:sz="4" w:space="0" w:color="auto"/>
            </w:tcBorders>
            <w:shd w:val="clear" w:color="auto" w:fill="D9D9D9"/>
          </w:tcPr>
          <w:p w14:paraId="5ED5FB74" w14:textId="77777777" w:rsidR="00951919" w:rsidRPr="00951919" w:rsidRDefault="00B31C6F" w:rsidP="00951919">
            <w:pPr>
              <w:shd w:val="clear" w:color="auto" w:fill="595959" w:themeFill="text1" w:themeFillTint="A6"/>
              <w:spacing w:after="0"/>
              <w:jc w:val="center"/>
              <w:rPr>
                <w:b/>
                <w:color w:val="FFFFFF" w:themeColor="background1"/>
                <w:szCs w:val="24"/>
                <w:u w:val="single"/>
              </w:rPr>
            </w:pPr>
            <w:r>
              <w:rPr>
                <w:b/>
                <w:color w:val="FFFFFF" w:themeColor="background1"/>
                <w:szCs w:val="24"/>
                <w:u w:val="single"/>
              </w:rPr>
              <w:t>Other/</w:t>
            </w:r>
            <w:r w:rsidR="00E02C41" w:rsidRPr="00951919">
              <w:rPr>
                <w:b/>
                <w:color w:val="FFFFFF" w:themeColor="background1"/>
                <w:szCs w:val="24"/>
                <w:u w:val="single"/>
              </w:rPr>
              <w:t>Outside Income Affirmation</w:t>
            </w:r>
            <w:r w:rsidR="00951919">
              <w:rPr>
                <w:b/>
                <w:color w:val="FFFFFF" w:themeColor="background1"/>
                <w:szCs w:val="24"/>
                <w:u w:val="single"/>
              </w:rPr>
              <w:t xml:space="preserve">  </w:t>
            </w:r>
          </w:p>
          <w:p w14:paraId="521C7984" w14:textId="77777777" w:rsidR="008D7487" w:rsidRDefault="008D7487" w:rsidP="008D7487">
            <w:pPr>
              <w:spacing w:after="0" w:line="240" w:lineRule="auto"/>
              <w:rPr>
                <w:szCs w:val="24"/>
              </w:rPr>
            </w:pPr>
          </w:p>
          <w:p w14:paraId="296E97C5" w14:textId="77777777" w:rsidR="00E02C41" w:rsidRDefault="00E02C41" w:rsidP="008D7487">
            <w:pPr>
              <w:spacing w:after="0" w:line="240" w:lineRule="auto"/>
              <w:rPr>
                <w:b/>
                <w:szCs w:val="24"/>
              </w:rPr>
            </w:pPr>
            <w:r w:rsidRPr="003D3B96">
              <w:rPr>
                <w:szCs w:val="24"/>
              </w:rPr>
              <w:t xml:space="preserve">I ____________________________, attest that I </w:t>
            </w:r>
            <w:r w:rsidRPr="003D3B96">
              <w:rPr>
                <w:b/>
                <w:szCs w:val="24"/>
              </w:rPr>
              <w:t>am not residing in the household</w:t>
            </w:r>
            <w:r w:rsidRPr="003D3B96">
              <w:rPr>
                <w:szCs w:val="24"/>
              </w:rPr>
              <w:t xml:space="preserve"> but do contribute in the following way:  </w:t>
            </w:r>
            <w:r w:rsidRPr="008738C2">
              <w:rPr>
                <w:b/>
                <w:sz w:val="28"/>
                <w:szCs w:val="24"/>
              </w:rPr>
              <w:t>Estimated $__________ per month</w:t>
            </w:r>
            <w:r w:rsidRPr="003D3B96">
              <w:rPr>
                <w:b/>
                <w:szCs w:val="24"/>
              </w:rPr>
              <w:t>.</w:t>
            </w:r>
          </w:p>
          <w:p w14:paraId="12C119BD" w14:textId="77777777" w:rsidR="0047396E" w:rsidRDefault="0047396E" w:rsidP="0047396E">
            <w:pPr>
              <w:spacing w:after="0"/>
              <w:rPr>
                <w:rFonts w:ascii="Britannic Bold" w:hAnsi="Britannic Bold"/>
                <w:i/>
                <w:sz w:val="28"/>
              </w:rPr>
            </w:pPr>
          </w:p>
          <w:p w14:paraId="150531D8" w14:textId="77777777" w:rsidR="003D3B96" w:rsidRPr="00B31C6F" w:rsidRDefault="00B31C6F" w:rsidP="0047396E">
            <w:pPr>
              <w:spacing w:after="0"/>
              <w:rPr>
                <w:rFonts w:ascii="Britannic Bold" w:hAnsi="Britannic Bold"/>
                <w:b/>
                <w:szCs w:val="24"/>
                <w:u w:val="single"/>
              </w:rPr>
            </w:pPr>
            <w:r w:rsidRPr="00B31C6F">
              <w:rPr>
                <w:rFonts w:ascii="Britannic Bold" w:hAnsi="Britannic Bold"/>
                <w:i/>
                <w:sz w:val="28"/>
              </w:rPr>
              <w:t xml:space="preserve">Other / </w:t>
            </w:r>
            <w:r w:rsidR="003D3B96" w:rsidRPr="00B31C6F">
              <w:rPr>
                <w:rFonts w:ascii="Britannic Bold" w:hAnsi="Britannic Bold"/>
                <w:i/>
                <w:sz w:val="28"/>
              </w:rPr>
              <w:t>O</w:t>
            </w:r>
            <w:r w:rsidR="008738C2" w:rsidRPr="00B31C6F">
              <w:rPr>
                <w:rFonts w:ascii="Britannic Bold" w:hAnsi="Britannic Bold"/>
                <w:i/>
                <w:sz w:val="28"/>
              </w:rPr>
              <w:t>utside</w:t>
            </w:r>
            <w:r w:rsidR="003D3B96" w:rsidRPr="00B31C6F">
              <w:rPr>
                <w:rFonts w:ascii="Britannic Bold" w:hAnsi="Britannic Bold"/>
                <w:i/>
                <w:sz w:val="28"/>
              </w:rPr>
              <w:t xml:space="preserve"> Income Provider</w:t>
            </w:r>
            <w:r w:rsidR="008738C2" w:rsidRPr="00B31C6F">
              <w:rPr>
                <w:rFonts w:ascii="Britannic Bold" w:hAnsi="Britannic Bold"/>
                <w:i/>
                <w:sz w:val="28"/>
              </w:rPr>
              <w:t xml:space="preserve">:  </w:t>
            </w:r>
            <w:r>
              <w:rPr>
                <w:rFonts w:ascii="Britannic Bold" w:hAnsi="Britannic Bold"/>
                <w:i/>
                <w:sz w:val="28"/>
              </w:rPr>
              <w:t xml:space="preserve">___________________________ </w:t>
            </w:r>
            <w:r w:rsidR="008738C2" w:rsidRPr="00B31C6F">
              <w:rPr>
                <w:rFonts w:ascii="Britannic Bold" w:hAnsi="Britannic Bold"/>
                <w:i/>
                <w:sz w:val="28"/>
              </w:rPr>
              <w:t>Date:</w:t>
            </w:r>
            <w:r>
              <w:rPr>
                <w:rFonts w:ascii="Britannic Bold" w:hAnsi="Britannic Bold"/>
                <w:i/>
                <w:sz w:val="28"/>
              </w:rPr>
              <w:t xml:space="preserve"> __________</w:t>
            </w:r>
          </w:p>
        </w:tc>
      </w:tr>
    </w:tbl>
    <w:tbl>
      <w:tblPr>
        <w:tblStyle w:val="TableGrid"/>
        <w:tblpPr w:leftFromText="180" w:rightFromText="180" w:vertAnchor="text" w:tblpY="1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7848"/>
      </w:tblGrid>
      <w:tr w:rsidR="00794352" w14:paraId="25A608B9" w14:textId="77777777" w:rsidTr="00033C21">
        <w:trPr>
          <w:trHeight w:val="425"/>
        </w:trPr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54073B" w14:textId="77777777" w:rsidR="00794352" w:rsidRDefault="00794352" w:rsidP="00033C21">
            <w:pPr>
              <w:tabs>
                <w:tab w:val="left" w:pos="5580"/>
              </w:tabs>
              <w:rPr>
                <w:b/>
                <w:i/>
                <w:sz w:val="24"/>
                <w:szCs w:val="24"/>
              </w:rPr>
            </w:pPr>
            <w:r w:rsidRPr="00031872">
              <w:rPr>
                <w:b/>
                <w:i/>
                <w:sz w:val="24"/>
                <w:szCs w:val="24"/>
              </w:rPr>
              <w:t>NOTARY TO COMPLETE</w:t>
            </w:r>
          </w:p>
        </w:tc>
      </w:tr>
      <w:tr w:rsidR="00794352" w14:paraId="18D6F910" w14:textId="77777777" w:rsidTr="00033C21">
        <w:trPr>
          <w:trHeight w:val="425"/>
        </w:trPr>
        <w:tc>
          <w:tcPr>
            <w:tcW w:w="7848" w:type="dxa"/>
            <w:tcBorders>
              <w:top w:val="single" w:sz="4" w:space="0" w:color="auto"/>
              <w:left w:val="nil"/>
              <w:right w:val="nil"/>
            </w:tcBorders>
          </w:tcPr>
          <w:p w14:paraId="6DA97413" w14:textId="77777777" w:rsidR="00794352" w:rsidRPr="003B7899" w:rsidRDefault="00794352" w:rsidP="00033C21">
            <w:pPr>
              <w:pStyle w:val="Default"/>
            </w:pPr>
            <w:r>
              <w:t xml:space="preserve">State of Mississippi </w:t>
            </w:r>
            <w:r w:rsidRPr="00031872">
              <w:t>County of</w:t>
            </w:r>
            <w:r>
              <w:t>:</w:t>
            </w:r>
            <w:r w:rsidRPr="00031872">
              <w:t xml:space="preserve"> </w:t>
            </w:r>
          </w:p>
        </w:tc>
      </w:tr>
      <w:tr w:rsidR="00794352" w14:paraId="2ACBBFD9" w14:textId="77777777" w:rsidTr="00033C21">
        <w:trPr>
          <w:trHeight w:val="425"/>
        </w:trPr>
        <w:tc>
          <w:tcPr>
            <w:tcW w:w="7848" w:type="dxa"/>
            <w:tcBorders>
              <w:left w:val="nil"/>
              <w:right w:val="nil"/>
            </w:tcBorders>
          </w:tcPr>
          <w:p w14:paraId="0A1D8D8B" w14:textId="77777777" w:rsidR="00794352" w:rsidRDefault="00794352" w:rsidP="00033C21">
            <w:pPr>
              <w:tabs>
                <w:tab w:val="left" w:pos="5580"/>
              </w:tabs>
              <w:rPr>
                <w:b/>
                <w:i/>
                <w:sz w:val="24"/>
                <w:szCs w:val="24"/>
              </w:rPr>
            </w:pPr>
            <w:r w:rsidRPr="00031872">
              <w:rPr>
                <w:sz w:val="24"/>
                <w:szCs w:val="24"/>
              </w:rPr>
              <w:t>Signed or attested before me on</w:t>
            </w:r>
            <w:r>
              <w:rPr>
                <w:sz w:val="24"/>
                <w:szCs w:val="24"/>
              </w:rPr>
              <w:t>:</w:t>
            </w:r>
            <w:r w:rsidRPr="00031872">
              <w:rPr>
                <w:sz w:val="24"/>
                <w:szCs w:val="24"/>
              </w:rPr>
              <w:t xml:space="preserve"> </w:t>
            </w:r>
          </w:p>
        </w:tc>
      </w:tr>
      <w:tr w:rsidR="00794352" w14:paraId="3DEDB105" w14:textId="77777777" w:rsidTr="00033C21">
        <w:trPr>
          <w:trHeight w:val="425"/>
        </w:trPr>
        <w:tc>
          <w:tcPr>
            <w:tcW w:w="7848" w:type="dxa"/>
            <w:tcBorders>
              <w:left w:val="nil"/>
              <w:right w:val="nil"/>
            </w:tcBorders>
          </w:tcPr>
          <w:p w14:paraId="658BC411" w14:textId="77777777" w:rsidR="00794352" w:rsidRDefault="00794352" w:rsidP="00033C21">
            <w:pPr>
              <w:tabs>
                <w:tab w:val="left" w:pos="5580"/>
              </w:tabs>
              <w:rPr>
                <w:b/>
                <w:i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0464" behindDoc="0" locked="0" layoutInCell="1" allowOverlap="1" wp14:anchorId="172424E4" wp14:editId="60A7F6B9">
                      <wp:simplePos x="0" y="0"/>
                      <wp:positionH relativeFrom="column">
                        <wp:posOffset>5299710</wp:posOffset>
                      </wp:positionH>
                      <wp:positionV relativeFrom="paragraph">
                        <wp:posOffset>55880</wp:posOffset>
                      </wp:positionV>
                      <wp:extent cx="512445" cy="237490"/>
                      <wp:effectExtent l="0" t="0" r="1905" b="4445"/>
                      <wp:wrapNone/>
                      <wp:docPr id="9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244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ECF7BA1" w14:textId="77777777" w:rsidR="00794352" w:rsidRDefault="00794352" w:rsidP="00794352">
                                  <w:r>
                                    <w:t xml:space="preserve">SEAL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172424E4" id="Text Box 9" o:spid="_x0000_s1033" type="#_x0000_t202" style="position:absolute;margin-left:417.3pt;margin-top:4.4pt;width:40.35pt;height:18.7pt;z-index:2517104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" stroked="f">
                      <v:textbox style="mso-fit-shape-to-text:t">
                        <w:txbxContent>
                          <w:p w14:paraId="6ECF7BA1" w14:textId="77777777" w:rsidR="00794352" w:rsidRDefault="00794352" w:rsidP="00794352">
                            <w:r>
                              <w:t xml:space="preserve">SEAL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31872">
              <w:rPr>
                <w:sz w:val="24"/>
                <w:szCs w:val="24"/>
              </w:rPr>
              <w:t>By</w:t>
            </w:r>
            <w:r>
              <w:rPr>
                <w:sz w:val="24"/>
                <w:szCs w:val="24"/>
              </w:rPr>
              <w:t>:</w:t>
            </w:r>
          </w:p>
        </w:tc>
      </w:tr>
      <w:tr w:rsidR="00794352" w14:paraId="1B846A73" w14:textId="77777777" w:rsidTr="00033C21">
        <w:trPr>
          <w:trHeight w:val="425"/>
        </w:trPr>
        <w:tc>
          <w:tcPr>
            <w:tcW w:w="7848" w:type="dxa"/>
            <w:tcBorders>
              <w:left w:val="nil"/>
              <w:right w:val="nil"/>
            </w:tcBorders>
          </w:tcPr>
          <w:p w14:paraId="62ACD56C" w14:textId="77777777" w:rsidR="00794352" w:rsidRPr="003B7899" w:rsidRDefault="00794352" w:rsidP="00033C21">
            <w:pPr>
              <w:pStyle w:val="Default"/>
            </w:pPr>
            <w:r w:rsidRPr="00031872">
              <w:t>S</w:t>
            </w:r>
            <w:r>
              <w:t xml:space="preserve">ignature of notarial official: </w:t>
            </w:r>
          </w:p>
        </w:tc>
      </w:tr>
      <w:tr w:rsidR="00794352" w14:paraId="5DA8EE3E" w14:textId="77777777" w:rsidTr="00033C21">
        <w:trPr>
          <w:trHeight w:val="425"/>
        </w:trPr>
        <w:tc>
          <w:tcPr>
            <w:tcW w:w="7848" w:type="dxa"/>
            <w:tcBorders>
              <w:left w:val="nil"/>
              <w:right w:val="nil"/>
            </w:tcBorders>
          </w:tcPr>
          <w:p w14:paraId="41F48BEE" w14:textId="77777777" w:rsidR="00794352" w:rsidRPr="00031872" w:rsidRDefault="00794352" w:rsidP="00033C21">
            <w:pPr>
              <w:pStyle w:val="Default"/>
            </w:pPr>
            <w:r>
              <w:t>Title (and Rank):</w:t>
            </w:r>
          </w:p>
        </w:tc>
      </w:tr>
      <w:tr w:rsidR="00794352" w14:paraId="1320C20F" w14:textId="77777777" w:rsidTr="00033C21">
        <w:trPr>
          <w:trHeight w:val="425"/>
        </w:trPr>
        <w:tc>
          <w:tcPr>
            <w:tcW w:w="7848" w:type="dxa"/>
            <w:tcBorders>
              <w:left w:val="nil"/>
              <w:right w:val="nil"/>
            </w:tcBorders>
          </w:tcPr>
          <w:p w14:paraId="34C8B6FC" w14:textId="77777777" w:rsidR="00794352" w:rsidRPr="00031872" w:rsidRDefault="00794352" w:rsidP="00033C21">
            <w:pPr>
              <w:pStyle w:val="Default"/>
            </w:pPr>
            <w:r w:rsidRPr="00031872">
              <w:t>My commission expires:</w:t>
            </w:r>
          </w:p>
        </w:tc>
      </w:tr>
    </w:tbl>
    <w:p w14:paraId="6AC16B20" w14:textId="77777777" w:rsidR="00794352" w:rsidRDefault="00794352" w:rsidP="00794352"/>
    <w:p w14:paraId="193794E0" w14:textId="77777777" w:rsidR="00794352" w:rsidRPr="00794352" w:rsidRDefault="00794352" w:rsidP="00794352"/>
    <w:p w14:paraId="04571E95" w14:textId="77777777" w:rsidR="00794352" w:rsidRPr="00794352" w:rsidRDefault="00794352" w:rsidP="00794352"/>
    <w:p w14:paraId="1D3CFF5D" w14:textId="77777777" w:rsidR="00794352" w:rsidRPr="00794352" w:rsidRDefault="00794352" w:rsidP="00794352"/>
    <w:p w14:paraId="481D6654" w14:textId="77777777" w:rsidR="00794352" w:rsidRPr="00794352" w:rsidRDefault="00794352" w:rsidP="00794352"/>
    <w:p w14:paraId="2AEB92A9" w14:textId="77777777" w:rsidR="00794352" w:rsidRDefault="00794352" w:rsidP="00794352">
      <w:pPr>
        <w:tabs>
          <w:tab w:val="center" w:pos="712"/>
        </w:tabs>
      </w:pPr>
      <w:r>
        <w:tab/>
      </w:r>
    </w:p>
    <w:tbl>
      <w:tblPr>
        <w:tblW w:w="10530" w:type="dxa"/>
        <w:tblInd w:w="-432" w:type="dxa"/>
        <w:tblLayout w:type="fixed"/>
        <w:tblLook w:val="0000" w:firstRow="0" w:lastRow="0" w:firstColumn="0" w:lastColumn="0" w:noHBand="0" w:noVBand="0"/>
      </w:tblPr>
      <w:tblGrid>
        <w:gridCol w:w="4500"/>
        <w:gridCol w:w="180"/>
        <w:gridCol w:w="5328"/>
        <w:gridCol w:w="522"/>
      </w:tblGrid>
      <w:tr w:rsidR="00386EA8" w:rsidRPr="007116E4" w14:paraId="2E7309B2" w14:textId="77777777" w:rsidTr="00B7187B">
        <w:trPr>
          <w:gridAfter w:val="1"/>
          <w:wAfter w:w="522" w:type="dxa"/>
          <w:trHeight w:val="702"/>
        </w:trPr>
        <w:tc>
          <w:tcPr>
            <w:tcW w:w="10008" w:type="dxa"/>
            <w:gridSpan w:val="3"/>
          </w:tcPr>
          <w:p w14:paraId="2A6637AF" w14:textId="77777777" w:rsidR="00386EA8" w:rsidRPr="00E97F18" w:rsidRDefault="00386EA8" w:rsidP="00580376">
            <w:pPr>
              <w:pStyle w:val="Heading3"/>
              <w:tabs>
                <w:tab w:val="left" w:pos="210"/>
                <w:tab w:val="center" w:pos="4680"/>
                <w:tab w:val="left" w:pos="5580"/>
              </w:tabs>
              <w:jc w:val="center"/>
            </w:pPr>
            <w:r>
              <w:lastRenderedPageBreak/>
              <w:t>HOMELESS STATUS VERIFICATION</w:t>
            </w:r>
            <w:r w:rsidR="00580376">
              <w:t xml:space="preserve"> (</w:t>
            </w:r>
            <w:r w:rsidR="00580376">
              <w:rPr>
                <w:i/>
                <w:sz w:val="24"/>
                <w:szCs w:val="24"/>
              </w:rPr>
              <w:t>One per parent)</w:t>
            </w:r>
          </w:p>
        </w:tc>
      </w:tr>
      <w:tr w:rsidR="00792F2E" w:rsidRPr="007116E4" w14:paraId="6F9110FC" w14:textId="77777777" w:rsidTr="00B7187B">
        <w:trPr>
          <w:gridAfter w:val="1"/>
          <w:wAfter w:w="522" w:type="dxa"/>
          <w:trHeight w:val="450"/>
        </w:trPr>
        <w:tc>
          <w:tcPr>
            <w:tcW w:w="10008" w:type="dxa"/>
            <w:gridSpan w:val="3"/>
          </w:tcPr>
          <w:p w14:paraId="0E47B255" w14:textId="77777777" w:rsidR="00792F2E" w:rsidRPr="00792F2E" w:rsidRDefault="00792F2E" w:rsidP="00792F2E">
            <w:pPr>
              <w:rPr>
                <w:sz w:val="24"/>
                <w:szCs w:val="24"/>
              </w:rPr>
            </w:pPr>
            <w:r w:rsidRPr="00792F2E">
              <w:rPr>
                <w:sz w:val="24"/>
                <w:szCs w:val="24"/>
              </w:rPr>
              <w:t xml:space="preserve">This application is for:    </w:t>
            </w:r>
            <w:r w:rsidRPr="00792F2E">
              <w:rPr>
                <w:sz w:val="24"/>
                <w:szCs w:val="24"/>
              </w:rPr>
              <w:sym w:font="Wingdings" w:char="F071"/>
            </w:r>
            <w:r w:rsidRPr="00792F2E">
              <w:rPr>
                <w:sz w:val="24"/>
                <w:szCs w:val="24"/>
              </w:rPr>
              <w:t xml:space="preserve"> Myself (Pregnant Mothers) </w:t>
            </w:r>
            <w:r w:rsidRPr="00792F2E">
              <w:rPr>
                <w:sz w:val="24"/>
                <w:szCs w:val="24"/>
              </w:rPr>
              <w:sym w:font="Wingdings" w:char="F071"/>
            </w:r>
            <w:r w:rsidRPr="00792F2E">
              <w:rPr>
                <w:sz w:val="24"/>
                <w:szCs w:val="24"/>
              </w:rPr>
              <w:t xml:space="preserve"> My child (Please print child’s name below)                               </w:t>
            </w:r>
          </w:p>
        </w:tc>
      </w:tr>
      <w:tr w:rsidR="00792F2E" w:rsidRPr="007116E4" w14:paraId="415A8DE7" w14:textId="77777777" w:rsidTr="00721663">
        <w:tc>
          <w:tcPr>
            <w:tcW w:w="4680" w:type="dxa"/>
            <w:gridSpan w:val="2"/>
          </w:tcPr>
          <w:p w14:paraId="2B4596E6" w14:textId="77777777" w:rsidR="00792F2E" w:rsidRPr="00792F2E" w:rsidRDefault="00354A1A" w:rsidP="00792F2E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icant/Parent</w:t>
            </w:r>
            <w:r w:rsidR="00792F2E" w:rsidRPr="00792F2E">
              <w:rPr>
                <w:sz w:val="24"/>
                <w:szCs w:val="24"/>
              </w:rPr>
              <w:t xml:space="preserve"> </w:t>
            </w:r>
            <w:r w:rsidRPr="00B7187B">
              <w:rPr>
                <w:b/>
                <w:i/>
                <w:szCs w:val="24"/>
              </w:rPr>
              <w:t xml:space="preserve">Guardian/Caregiver </w:t>
            </w:r>
            <w:r w:rsidR="00792F2E" w:rsidRPr="00792F2E">
              <w:rPr>
                <w:sz w:val="24"/>
                <w:szCs w:val="24"/>
              </w:rPr>
              <w:t xml:space="preserve">Name: </w:t>
            </w:r>
            <w:r w:rsidR="00792F2E" w:rsidRPr="00792F2E">
              <w:rPr>
                <w:sz w:val="24"/>
                <w:szCs w:val="24"/>
                <w:u w:val="single"/>
              </w:rPr>
              <w:t xml:space="preserve">                                                                             </w:t>
            </w:r>
          </w:p>
        </w:tc>
        <w:tc>
          <w:tcPr>
            <w:tcW w:w="5850" w:type="dxa"/>
            <w:gridSpan w:val="2"/>
            <w:tcBorders>
              <w:bottom w:val="single" w:sz="4" w:space="0" w:color="auto"/>
            </w:tcBorders>
          </w:tcPr>
          <w:p w14:paraId="27BAB911" w14:textId="77777777" w:rsidR="00792F2E" w:rsidRPr="00792F2E" w:rsidRDefault="00792F2E" w:rsidP="00792F2E">
            <w:pPr>
              <w:spacing w:after="0"/>
              <w:rPr>
                <w:sz w:val="24"/>
                <w:szCs w:val="24"/>
              </w:rPr>
            </w:pPr>
          </w:p>
        </w:tc>
      </w:tr>
      <w:tr w:rsidR="00386EA8" w:rsidRPr="007116E4" w14:paraId="192E8F32" w14:textId="77777777" w:rsidTr="00721663">
        <w:tc>
          <w:tcPr>
            <w:tcW w:w="4500" w:type="dxa"/>
            <w:vAlign w:val="bottom"/>
          </w:tcPr>
          <w:p w14:paraId="4A02B0C2" w14:textId="77777777" w:rsidR="00386EA8" w:rsidRPr="00792F2E" w:rsidRDefault="00386EA8" w:rsidP="00354A1A">
            <w:pPr>
              <w:jc w:val="right"/>
              <w:rPr>
                <w:sz w:val="24"/>
                <w:szCs w:val="24"/>
              </w:rPr>
            </w:pPr>
            <w:r w:rsidRPr="00792F2E">
              <w:rPr>
                <w:sz w:val="24"/>
                <w:szCs w:val="24"/>
              </w:rPr>
              <w:t xml:space="preserve">Child’s Name: </w:t>
            </w:r>
            <w:r w:rsidRPr="00792F2E">
              <w:rPr>
                <w:sz w:val="24"/>
                <w:szCs w:val="24"/>
                <w:u w:val="single"/>
              </w:rPr>
              <w:t xml:space="preserve">                                                                             </w:t>
            </w:r>
          </w:p>
        </w:tc>
        <w:tc>
          <w:tcPr>
            <w:tcW w:w="6030" w:type="dxa"/>
            <w:gridSpan w:val="3"/>
            <w:tcBorders>
              <w:bottom w:val="single" w:sz="4" w:space="0" w:color="auto"/>
            </w:tcBorders>
          </w:tcPr>
          <w:p w14:paraId="6443D426" w14:textId="77777777" w:rsidR="00386EA8" w:rsidRPr="00792F2E" w:rsidRDefault="00386EA8" w:rsidP="00033C21">
            <w:pPr>
              <w:rPr>
                <w:sz w:val="24"/>
                <w:szCs w:val="24"/>
              </w:rPr>
            </w:pPr>
          </w:p>
        </w:tc>
      </w:tr>
      <w:tr w:rsidR="00B7187B" w:rsidRPr="009822BB" w14:paraId="4184109B" w14:textId="77777777" w:rsidTr="00B7187B">
        <w:trPr>
          <w:cantSplit/>
          <w:trHeight w:val="728"/>
        </w:trPr>
        <w:tc>
          <w:tcPr>
            <w:tcW w:w="10530" w:type="dxa"/>
            <w:gridSpan w:val="4"/>
          </w:tcPr>
          <w:p w14:paraId="2A383F64" w14:textId="77777777" w:rsidR="00580376" w:rsidRDefault="00B7187B" w:rsidP="00221328">
            <w:pPr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</w:t>
            </w:r>
          </w:p>
          <w:p w14:paraId="4AE4AB15" w14:textId="77777777" w:rsidR="00221328" w:rsidRPr="00580376" w:rsidRDefault="00721663" w:rsidP="00580376">
            <w:pPr>
              <w:spacing w:after="0"/>
              <w:rPr>
                <w:sz w:val="24"/>
                <w:szCs w:val="24"/>
              </w:rPr>
            </w:pPr>
            <w:r w:rsidRPr="00721663">
              <w:rPr>
                <w:b/>
                <w:sz w:val="32"/>
                <w:szCs w:val="24"/>
              </w:rPr>
              <w:sym w:font="Wingdings" w:char="F071"/>
            </w:r>
            <w:r w:rsidRPr="00721663">
              <w:rPr>
                <w:b/>
                <w:sz w:val="32"/>
                <w:szCs w:val="24"/>
              </w:rPr>
              <w:t xml:space="preserve"> I am currently homeless</w:t>
            </w:r>
            <w:r w:rsidRPr="00721663">
              <w:rPr>
                <w:sz w:val="32"/>
                <w:szCs w:val="24"/>
              </w:rPr>
              <w:t xml:space="preserve"> </w:t>
            </w:r>
            <w:r w:rsidRPr="00031872">
              <w:rPr>
                <w:i/>
                <w:sz w:val="24"/>
                <w:szCs w:val="24"/>
              </w:rPr>
              <w:t>(section 75</w:t>
            </w:r>
            <w:r>
              <w:rPr>
                <w:i/>
                <w:sz w:val="24"/>
                <w:szCs w:val="24"/>
              </w:rPr>
              <w:t xml:space="preserve">2(2) McKinney-Vento Homeless </w:t>
            </w:r>
            <w:r w:rsidRPr="00031872">
              <w:rPr>
                <w:i/>
                <w:sz w:val="24"/>
                <w:szCs w:val="24"/>
              </w:rPr>
              <w:t>Assistance Act)</w:t>
            </w:r>
            <w:r w:rsidRPr="00031872">
              <w:rPr>
                <w:sz w:val="24"/>
                <w:szCs w:val="24"/>
              </w:rPr>
              <w:t>.</w:t>
            </w:r>
          </w:p>
        </w:tc>
      </w:tr>
    </w:tbl>
    <w:p w14:paraId="027DEB32" w14:textId="77777777" w:rsidR="00721663" w:rsidRDefault="005E42F6" w:rsidP="00B31C6F">
      <w:pPr>
        <w:shd w:val="clear" w:color="auto" w:fill="FFFFFF" w:themeFill="background1"/>
        <w:spacing w:after="60" w:line="240" w:lineRule="auto"/>
        <w:ind w:right="452"/>
        <w:textAlignment w:val="baseline"/>
        <w:rPr>
          <w:rFonts w:ascii="inherit" w:hAnsi="inherit"/>
          <w:color w:val="333333"/>
          <w:sz w:val="18"/>
          <w:szCs w:val="18"/>
        </w:rPr>
      </w:pPr>
      <w:r>
        <w:rPr>
          <w:rFonts w:ascii="inherit" w:hAnsi="inherit"/>
          <w:color w:val="333333"/>
          <w:sz w:val="18"/>
          <w:szCs w:val="18"/>
        </w:rPr>
        <w:t xml:space="preserve"> </w:t>
      </w:r>
      <w:r w:rsidRPr="00B31C6F">
        <w:rPr>
          <w:noProof/>
          <w:sz w:val="28"/>
          <w:szCs w:val="28"/>
        </w:rPr>
        <w:drawing>
          <wp:inline distT="0" distB="0" distL="0" distR="0" wp14:anchorId="26B10461" wp14:editId="7001C9AA">
            <wp:extent cx="2857500" cy="1143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6702" cy="134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1C6F" w:rsidRPr="00B31C6F">
        <w:rPr>
          <w:rFonts w:ascii="inherit" w:hAnsi="inherit"/>
          <w:noProof/>
          <w:color w:val="333333"/>
          <w:sz w:val="18"/>
          <w:szCs w:val="18"/>
        </w:rPr>
        <w:drawing>
          <wp:inline distT="0" distB="0" distL="0" distR="0" wp14:anchorId="0FA26317" wp14:editId="63C02539">
            <wp:extent cx="5943600" cy="738820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10072" w:type="dxa"/>
        <w:tblLayout w:type="fixed"/>
        <w:tblLook w:val="0000" w:firstRow="0" w:lastRow="0" w:firstColumn="0" w:lastColumn="0" w:noHBand="0" w:noVBand="0"/>
      </w:tblPr>
      <w:tblGrid>
        <w:gridCol w:w="6218"/>
        <w:gridCol w:w="629"/>
        <w:gridCol w:w="2714"/>
        <w:gridCol w:w="511"/>
      </w:tblGrid>
      <w:tr w:rsidR="00386EA8" w:rsidRPr="009822BB" w14:paraId="6A2868B4" w14:textId="77777777" w:rsidTr="00721663">
        <w:trPr>
          <w:gridAfter w:val="1"/>
          <w:wAfter w:w="511" w:type="dxa"/>
          <w:trHeight w:val="360"/>
        </w:trPr>
        <w:tc>
          <w:tcPr>
            <w:tcW w:w="6218" w:type="dxa"/>
            <w:tcBorders>
              <w:bottom w:val="single" w:sz="4" w:space="0" w:color="auto"/>
            </w:tcBorders>
          </w:tcPr>
          <w:p w14:paraId="33B48B52" w14:textId="77777777" w:rsidR="00386EA8" w:rsidRPr="009822BB" w:rsidRDefault="00386EA8" w:rsidP="00792F2E">
            <w:pPr>
              <w:spacing w:after="0"/>
              <w:rPr>
                <w:sz w:val="28"/>
                <w:szCs w:val="28"/>
              </w:rPr>
            </w:pPr>
          </w:p>
        </w:tc>
        <w:tc>
          <w:tcPr>
            <w:tcW w:w="629" w:type="dxa"/>
          </w:tcPr>
          <w:p w14:paraId="30519E70" w14:textId="77777777" w:rsidR="00386EA8" w:rsidRPr="009822BB" w:rsidRDefault="00386EA8" w:rsidP="00033C21">
            <w:pPr>
              <w:rPr>
                <w:sz w:val="28"/>
                <w:szCs w:val="28"/>
              </w:rPr>
            </w:pPr>
          </w:p>
        </w:tc>
        <w:tc>
          <w:tcPr>
            <w:tcW w:w="2714" w:type="dxa"/>
            <w:tcBorders>
              <w:bottom w:val="single" w:sz="4" w:space="0" w:color="auto"/>
            </w:tcBorders>
          </w:tcPr>
          <w:p w14:paraId="4637EA68" w14:textId="77777777" w:rsidR="00386EA8" w:rsidRPr="009822BB" w:rsidRDefault="00386EA8" w:rsidP="00033C21">
            <w:pPr>
              <w:rPr>
                <w:sz w:val="28"/>
                <w:szCs w:val="28"/>
              </w:rPr>
            </w:pPr>
          </w:p>
        </w:tc>
      </w:tr>
      <w:tr w:rsidR="00386EA8" w:rsidRPr="009822BB" w14:paraId="67ABED98" w14:textId="77777777" w:rsidTr="00792F2E">
        <w:trPr>
          <w:gridAfter w:val="1"/>
          <w:wAfter w:w="511" w:type="dxa"/>
          <w:trHeight w:val="413"/>
        </w:trPr>
        <w:tc>
          <w:tcPr>
            <w:tcW w:w="6218" w:type="dxa"/>
          </w:tcPr>
          <w:p w14:paraId="2B45A1D3" w14:textId="77777777" w:rsidR="00386EA8" w:rsidRPr="009822BB" w:rsidRDefault="00386EA8" w:rsidP="00033C21">
            <w:pPr>
              <w:rPr>
                <w:sz w:val="28"/>
                <w:szCs w:val="28"/>
              </w:rPr>
            </w:pPr>
            <w:r w:rsidRPr="009822BB">
              <w:rPr>
                <w:i/>
                <w:sz w:val="28"/>
                <w:szCs w:val="28"/>
              </w:rPr>
              <w:t>Parent/Guardian/Caregiver Signature</w:t>
            </w:r>
          </w:p>
        </w:tc>
        <w:tc>
          <w:tcPr>
            <w:tcW w:w="629" w:type="dxa"/>
          </w:tcPr>
          <w:p w14:paraId="295DECBA" w14:textId="77777777" w:rsidR="00386EA8" w:rsidRPr="009822BB" w:rsidRDefault="00386EA8" w:rsidP="00033C21">
            <w:pPr>
              <w:pStyle w:val="Heading4"/>
              <w:rPr>
                <w:sz w:val="28"/>
                <w:szCs w:val="28"/>
              </w:rPr>
            </w:pPr>
          </w:p>
        </w:tc>
        <w:tc>
          <w:tcPr>
            <w:tcW w:w="2714" w:type="dxa"/>
          </w:tcPr>
          <w:p w14:paraId="134F6394" w14:textId="77777777" w:rsidR="00386EA8" w:rsidRPr="009822BB" w:rsidRDefault="00386EA8" w:rsidP="00033C21">
            <w:pPr>
              <w:rPr>
                <w:sz w:val="28"/>
                <w:szCs w:val="28"/>
              </w:rPr>
            </w:pPr>
            <w:r w:rsidRPr="009822BB">
              <w:rPr>
                <w:i/>
                <w:sz w:val="28"/>
                <w:szCs w:val="28"/>
              </w:rPr>
              <w:t>Date</w:t>
            </w:r>
          </w:p>
        </w:tc>
      </w:tr>
      <w:tr w:rsidR="00386EA8" w:rsidRPr="00B31C6F" w14:paraId="6B0CFE64" w14:textId="77777777" w:rsidTr="00033C21">
        <w:trPr>
          <w:cantSplit/>
          <w:trHeight w:val="355"/>
        </w:trPr>
        <w:tc>
          <w:tcPr>
            <w:tcW w:w="10072" w:type="dxa"/>
            <w:gridSpan w:val="4"/>
            <w:shd w:val="clear" w:color="auto" w:fill="D9D9D9"/>
          </w:tcPr>
          <w:p w14:paraId="49C6CF56" w14:textId="77777777" w:rsidR="00386EA8" w:rsidRPr="00B31C6F" w:rsidRDefault="00386EA8" w:rsidP="00B31C6F">
            <w:pPr>
              <w:rPr>
                <w:sz w:val="28"/>
                <w:szCs w:val="28"/>
              </w:rPr>
            </w:pPr>
            <w:r w:rsidRPr="00B31C6F">
              <w:rPr>
                <w:sz w:val="28"/>
                <w:szCs w:val="28"/>
              </w:rPr>
              <w:t xml:space="preserve">Parent/Guardian/Caregiver </w:t>
            </w:r>
            <w:r w:rsidR="00721663" w:rsidRPr="00B31C6F">
              <w:rPr>
                <w:sz w:val="28"/>
                <w:szCs w:val="28"/>
              </w:rPr>
              <w:t>Homelessness</w:t>
            </w:r>
            <w:r w:rsidRPr="00B31C6F">
              <w:rPr>
                <w:sz w:val="28"/>
                <w:szCs w:val="28"/>
              </w:rPr>
              <w:t xml:space="preserve"> Affirmation</w:t>
            </w:r>
          </w:p>
        </w:tc>
      </w:tr>
      <w:tr w:rsidR="00386EA8" w:rsidRPr="007116E4" w14:paraId="3F708F8E" w14:textId="77777777" w:rsidTr="00033C21">
        <w:trPr>
          <w:cantSplit/>
          <w:trHeight w:val="81"/>
        </w:trPr>
        <w:tc>
          <w:tcPr>
            <w:tcW w:w="10072" w:type="dxa"/>
            <w:gridSpan w:val="4"/>
            <w:shd w:val="clear" w:color="auto" w:fill="D9D9D9"/>
          </w:tcPr>
          <w:p w14:paraId="6C882E99" w14:textId="77777777" w:rsidR="00386EA8" w:rsidRPr="006B4038" w:rsidRDefault="00386EA8" w:rsidP="00792F2E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y signing, </w:t>
            </w:r>
          </w:p>
        </w:tc>
      </w:tr>
      <w:tr w:rsidR="00386EA8" w:rsidRPr="007116E4" w14:paraId="71CA49AB" w14:textId="77777777" w:rsidTr="00033C21">
        <w:trPr>
          <w:cantSplit/>
          <w:trHeight w:val="1537"/>
        </w:trPr>
        <w:tc>
          <w:tcPr>
            <w:tcW w:w="10072" w:type="dxa"/>
            <w:gridSpan w:val="4"/>
            <w:shd w:val="clear" w:color="auto" w:fill="D9D9D9"/>
          </w:tcPr>
          <w:p w14:paraId="5C400AAF" w14:textId="77777777" w:rsidR="00386EA8" w:rsidRDefault="00386EA8" w:rsidP="00792F2E">
            <w:pPr>
              <w:spacing w:after="0" w:line="240" w:lineRule="auto"/>
              <w:rPr>
                <w:sz w:val="24"/>
                <w:szCs w:val="24"/>
              </w:rPr>
            </w:pPr>
            <w:r w:rsidRPr="009822BB">
              <w:rPr>
                <w:sz w:val="24"/>
                <w:szCs w:val="24"/>
              </w:rPr>
              <w:t>I ________________</w:t>
            </w:r>
            <w:r>
              <w:rPr>
                <w:sz w:val="24"/>
                <w:szCs w:val="24"/>
              </w:rPr>
              <w:t>_____</w:t>
            </w:r>
            <w:r w:rsidRPr="009822BB">
              <w:rPr>
                <w:sz w:val="24"/>
                <w:szCs w:val="24"/>
              </w:rPr>
              <w:t xml:space="preserve">_______, </w:t>
            </w:r>
            <w:r w:rsidRPr="00721663">
              <w:rPr>
                <w:b/>
                <w:sz w:val="24"/>
                <w:szCs w:val="24"/>
              </w:rPr>
              <w:t>attest that</w:t>
            </w:r>
            <w:r w:rsidRPr="009822BB">
              <w:rPr>
                <w:sz w:val="24"/>
                <w:szCs w:val="24"/>
              </w:rPr>
              <w:t xml:space="preserve"> </w:t>
            </w:r>
            <w:r w:rsidRPr="00B05649">
              <w:rPr>
                <w:b/>
                <w:sz w:val="24"/>
                <w:szCs w:val="24"/>
              </w:rPr>
              <w:t>as o</w:t>
            </w:r>
            <w:r>
              <w:rPr>
                <w:b/>
                <w:sz w:val="24"/>
                <w:szCs w:val="24"/>
              </w:rPr>
              <w:t>f</w:t>
            </w:r>
            <w:r w:rsidRPr="00B05649">
              <w:rPr>
                <w:b/>
                <w:sz w:val="24"/>
                <w:szCs w:val="24"/>
              </w:rPr>
              <w:t xml:space="preserve"> /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on this day</w:t>
            </w:r>
            <w:r w:rsidRPr="009822BB">
              <w:rPr>
                <w:sz w:val="24"/>
                <w:szCs w:val="24"/>
              </w:rPr>
              <w:t>,</w:t>
            </w:r>
            <w:r w:rsidR="00721663" w:rsidRPr="00B7187B">
              <w:rPr>
                <w:b/>
                <w:sz w:val="24"/>
                <w:szCs w:val="24"/>
              </w:rPr>
              <w:t xml:space="preserve"> that I </w:t>
            </w:r>
            <w:r w:rsidR="00721663">
              <w:rPr>
                <w:b/>
                <w:sz w:val="24"/>
                <w:szCs w:val="24"/>
              </w:rPr>
              <w:t>fall within the above definition of Homelessness</w:t>
            </w:r>
            <w:r w:rsidRPr="009822BB">
              <w:rPr>
                <w:sz w:val="24"/>
                <w:szCs w:val="24"/>
              </w:rPr>
              <w:t>.</w:t>
            </w:r>
          </w:p>
          <w:p w14:paraId="1FE6BC16" w14:textId="77777777" w:rsidR="00386EA8" w:rsidRPr="00031872" w:rsidRDefault="00386EA8" w:rsidP="00792F2E">
            <w:pPr>
              <w:spacing w:after="0" w:line="240" w:lineRule="auto"/>
              <w:rPr>
                <w:sz w:val="24"/>
                <w:szCs w:val="24"/>
              </w:rPr>
            </w:pPr>
            <w:r w:rsidRPr="00031872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, ___________________________,</w:t>
            </w:r>
            <w:r w:rsidRPr="00031872">
              <w:rPr>
                <w:sz w:val="24"/>
                <w:szCs w:val="24"/>
              </w:rPr>
              <w:t xml:space="preserve"> </w:t>
            </w:r>
            <w:r w:rsidRPr="00031872">
              <w:rPr>
                <w:b/>
                <w:sz w:val="24"/>
                <w:szCs w:val="24"/>
              </w:rPr>
              <w:t>have</w:t>
            </w:r>
            <w:r w:rsidRPr="00031872">
              <w:rPr>
                <w:sz w:val="24"/>
                <w:szCs w:val="24"/>
              </w:rPr>
              <w:t xml:space="preserve"> </w:t>
            </w:r>
            <w:r w:rsidRPr="006B4038">
              <w:rPr>
                <w:b/>
                <w:sz w:val="24"/>
                <w:szCs w:val="24"/>
              </w:rPr>
              <w:t>been advised</w:t>
            </w:r>
            <w:r w:rsidRPr="00031872">
              <w:rPr>
                <w:sz w:val="24"/>
                <w:szCs w:val="24"/>
              </w:rPr>
              <w:t xml:space="preserve"> </w:t>
            </w:r>
            <w:r w:rsidRPr="006B4038">
              <w:rPr>
                <w:b/>
                <w:sz w:val="24"/>
                <w:szCs w:val="24"/>
              </w:rPr>
              <w:t>of penalty for any false information</w:t>
            </w:r>
            <w:r>
              <w:rPr>
                <w:b/>
                <w:sz w:val="24"/>
                <w:szCs w:val="24"/>
              </w:rPr>
              <w:t xml:space="preserve"> or misrepresentation on this</w:t>
            </w:r>
            <w:r w:rsidRPr="006B4038">
              <w:rPr>
                <w:b/>
                <w:sz w:val="24"/>
                <w:szCs w:val="24"/>
              </w:rPr>
              <w:t xml:space="preserve"> application.   </w:t>
            </w:r>
          </w:p>
        </w:tc>
      </w:tr>
    </w:tbl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848"/>
      </w:tblGrid>
      <w:tr w:rsidR="00386EA8" w14:paraId="1EDCAFE5" w14:textId="77777777" w:rsidTr="00794352">
        <w:trPr>
          <w:trHeight w:val="425"/>
        </w:trPr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790F5E" w14:textId="77777777" w:rsidR="00580376" w:rsidRDefault="00580376" w:rsidP="00794352">
            <w:pPr>
              <w:tabs>
                <w:tab w:val="left" w:pos="5580"/>
              </w:tabs>
              <w:rPr>
                <w:b/>
                <w:i/>
                <w:sz w:val="24"/>
                <w:szCs w:val="24"/>
              </w:rPr>
            </w:pPr>
          </w:p>
          <w:p w14:paraId="574F78DE" w14:textId="77777777" w:rsidR="00386EA8" w:rsidRDefault="00386EA8" w:rsidP="00794352">
            <w:pPr>
              <w:tabs>
                <w:tab w:val="left" w:pos="5580"/>
              </w:tabs>
              <w:rPr>
                <w:b/>
                <w:i/>
                <w:sz w:val="24"/>
                <w:szCs w:val="24"/>
              </w:rPr>
            </w:pPr>
            <w:r w:rsidRPr="00031872">
              <w:rPr>
                <w:b/>
                <w:i/>
                <w:sz w:val="24"/>
                <w:szCs w:val="24"/>
              </w:rPr>
              <w:t>NOTARY TO COMPLETE</w:t>
            </w:r>
          </w:p>
        </w:tc>
      </w:tr>
      <w:tr w:rsidR="00386EA8" w14:paraId="33E8B7A4" w14:textId="77777777" w:rsidTr="00794352">
        <w:trPr>
          <w:trHeight w:val="425"/>
        </w:trPr>
        <w:tc>
          <w:tcPr>
            <w:tcW w:w="7848" w:type="dxa"/>
            <w:tcBorders>
              <w:top w:val="single" w:sz="4" w:space="0" w:color="auto"/>
              <w:left w:val="nil"/>
              <w:right w:val="nil"/>
            </w:tcBorders>
          </w:tcPr>
          <w:p w14:paraId="1354B677" w14:textId="77777777" w:rsidR="00386EA8" w:rsidRPr="003B7899" w:rsidRDefault="00577512" w:rsidP="00794352">
            <w:pPr>
              <w:pStyle w:val="Default"/>
            </w:pPr>
            <w:r>
              <w:t xml:space="preserve">State of Mississippi </w:t>
            </w:r>
            <w:r w:rsidR="00386EA8" w:rsidRPr="00031872">
              <w:t>County of</w:t>
            </w:r>
            <w:r w:rsidR="00386EA8">
              <w:t>:</w:t>
            </w:r>
            <w:r w:rsidR="00386EA8" w:rsidRPr="00031872">
              <w:t xml:space="preserve"> </w:t>
            </w:r>
          </w:p>
        </w:tc>
      </w:tr>
      <w:tr w:rsidR="00386EA8" w14:paraId="1EC78D48" w14:textId="77777777" w:rsidTr="00794352">
        <w:trPr>
          <w:trHeight w:val="425"/>
        </w:trPr>
        <w:tc>
          <w:tcPr>
            <w:tcW w:w="7848" w:type="dxa"/>
            <w:tcBorders>
              <w:left w:val="nil"/>
              <w:right w:val="nil"/>
            </w:tcBorders>
          </w:tcPr>
          <w:p w14:paraId="01D9E234" w14:textId="77777777" w:rsidR="00386EA8" w:rsidRDefault="00386EA8" w:rsidP="00794352">
            <w:pPr>
              <w:tabs>
                <w:tab w:val="left" w:pos="5580"/>
              </w:tabs>
              <w:rPr>
                <w:b/>
                <w:i/>
                <w:sz w:val="24"/>
                <w:szCs w:val="24"/>
              </w:rPr>
            </w:pPr>
            <w:r w:rsidRPr="00031872">
              <w:rPr>
                <w:sz w:val="24"/>
                <w:szCs w:val="24"/>
              </w:rPr>
              <w:t>Signed or attested before me on</w:t>
            </w:r>
            <w:r>
              <w:rPr>
                <w:sz w:val="24"/>
                <w:szCs w:val="24"/>
              </w:rPr>
              <w:t>:</w:t>
            </w:r>
            <w:r w:rsidRPr="00031872">
              <w:rPr>
                <w:sz w:val="24"/>
                <w:szCs w:val="24"/>
              </w:rPr>
              <w:t xml:space="preserve"> </w:t>
            </w:r>
          </w:p>
        </w:tc>
      </w:tr>
      <w:tr w:rsidR="00386EA8" w14:paraId="1F7573DE" w14:textId="77777777" w:rsidTr="00794352">
        <w:trPr>
          <w:trHeight w:val="425"/>
        </w:trPr>
        <w:tc>
          <w:tcPr>
            <w:tcW w:w="7848" w:type="dxa"/>
            <w:tcBorders>
              <w:left w:val="nil"/>
              <w:right w:val="nil"/>
            </w:tcBorders>
          </w:tcPr>
          <w:p w14:paraId="6883B2F6" w14:textId="77777777" w:rsidR="00386EA8" w:rsidRDefault="00386EA8" w:rsidP="00794352">
            <w:pPr>
              <w:tabs>
                <w:tab w:val="left" w:pos="5580"/>
              </w:tabs>
              <w:rPr>
                <w:b/>
                <w:i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D60DA91" wp14:editId="67ADC4DD">
                      <wp:simplePos x="0" y="0"/>
                      <wp:positionH relativeFrom="column">
                        <wp:posOffset>5299710</wp:posOffset>
                      </wp:positionH>
                      <wp:positionV relativeFrom="paragraph">
                        <wp:posOffset>55880</wp:posOffset>
                      </wp:positionV>
                      <wp:extent cx="512445" cy="237490"/>
                      <wp:effectExtent l="0" t="0" r="1905" b="4445"/>
                      <wp:wrapNone/>
                      <wp:docPr id="6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244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B406BE5" w14:textId="77777777" w:rsidR="00386EA8" w:rsidRDefault="00386EA8" w:rsidP="00386EA8">
                                  <w:r>
                                    <w:t xml:space="preserve">SEAL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5D60DA91" id="Text Box 6" o:spid="_x0000_s1034" type="#_x0000_t202" style="position:absolute;margin-left:417.3pt;margin-top:4.4pt;width:40.35pt;height:18.7pt;z-index:2516674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" stroked="f">
                      <v:textbox style="mso-fit-shape-to-text:t">
                        <w:txbxContent>
                          <w:p w14:paraId="6B406BE5" w14:textId="77777777" w:rsidR="00386EA8" w:rsidRDefault="00386EA8" w:rsidP="00386EA8">
                            <w:r>
                              <w:t xml:space="preserve">SEAL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31872">
              <w:rPr>
                <w:sz w:val="24"/>
                <w:szCs w:val="24"/>
              </w:rPr>
              <w:t>By</w:t>
            </w:r>
            <w:r>
              <w:rPr>
                <w:sz w:val="24"/>
                <w:szCs w:val="24"/>
              </w:rPr>
              <w:t>:</w:t>
            </w:r>
          </w:p>
        </w:tc>
      </w:tr>
      <w:tr w:rsidR="00386EA8" w14:paraId="03C9FF44" w14:textId="77777777" w:rsidTr="00794352">
        <w:trPr>
          <w:trHeight w:val="425"/>
        </w:trPr>
        <w:tc>
          <w:tcPr>
            <w:tcW w:w="7848" w:type="dxa"/>
            <w:tcBorders>
              <w:left w:val="nil"/>
              <w:right w:val="nil"/>
            </w:tcBorders>
          </w:tcPr>
          <w:p w14:paraId="77EABFB8" w14:textId="77777777" w:rsidR="00386EA8" w:rsidRPr="003B7899" w:rsidRDefault="00386EA8" w:rsidP="00794352">
            <w:pPr>
              <w:pStyle w:val="Default"/>
            </w:pPr>
            <w:r w:rsidRPr="00031872">
              <w:t>S</w:t>
            </w:r>
            <w:r>
              <w:t xml:space="preserve">ignature of notarial official: </w:t>
            </w:r>
          </w:p>
        </w:tc>
      </w:tr>
      <w:tr w:rsidR="00386EA8" w14:paraId="34DC3897" w14:textId="77777777" w:rsidTr="00794352">
        <w:trPr>
          <w:trHeight w:val="425"/>
        </w:trPr>
        <w:tc>
          <w:tcPr>
            <w:tcW w:w="7848" w:type="dxa"/>
            <w:tcBorders>
              <w:left w:val="nil"/>
              <w:right w:val="nil"/>
            </w:tcBorders>
          </w:tcPr>
          <w:p w14:paraId="77528C45" w14:textId="77777777" w:rsidR="00386EA8" w:rsidRPr="00031872" w:rsidRDefault="00386EA8" w:rsidP="00794352">
            <w:pPr>
              <w:pStyle w:val="Default"/>
            </w:pPr>
            <w:r>
              <w:t>Title (and Rank):</w:t>
            </w:r>
          </w:p>
        </w:tc>
      </w:tr>
      <w:tr w:rsidR="00386EA8" w14:paraId="179ADD08" w14:textId="77777777" w:rsidTr="00794352">
        <w:trPr>
          <w:trHeight w:val="425"/>
        </w:trPr>
        <w:tc>
          <w:tcPr>
            <w:tcW w:w="7848" w:type="dxa"/>
            <w:tcBorders>
              <w:left w:val="nil"/>
              <w:right w:val="nil"/>
            </w:tcBorders>
          </w:tcPr>
          <w:p w14:paraId="7F73C6B4" w14:textId="77777777" w:rsidR="00386EA8" w:rsidRPr="00031872" w:rsidRDefault="00386EA8" w:rsidP="00794352">
            <w:pPr>
              <w:pStyle w:val="Default"/>
            </w:pPr>
            <w:r w:rsidRPr="00031872">
              <w:t>My commission expires:</w:t>
            </w:r>
          </w:p>
        </w:tc>
      </w:tr>
    </w:tbl>
    <w:p w14:paraId="2B1E3647" w14:textId="77777777" w:rsidR="00794352" w:rsidRDefault="00794352" w:rsidP="00386EA8"/>
    <w:p w14:paraId="41150860" w14:textId="77777777" w:rsidR="00794352" w:rsidRPr="00794352" w:rsidRDefault="00794352" w:rsidP="00794352"/>
    <w:p w14:paraId="5EEF28C2" w14:textId="77777777" w:rsidR="00794352" w:rsidRPr="00794352" w:rsidRDefault="00794352" w:rsidP="00794352"/>
    <w:p w14:paraId="17FB8B2C" w14:textId="77777777" w:rsidR="00794352" w:rsidRPr="00794352" w:rsidRDefault="00794352" w:rsidP="00794352"/>
    <w:p w14:paraId="2816D1A8" w14:textId="77777777" w:rsidR="00794352" w:rsidRPr="00794352" w:rsidRDefault="00794352" w:rsidP="00794352"/>
    <w:p w14:paraId="0E75D621" w14:textId="77777777" w:rsidR="00E97F18" w:rsidRDefault="00794352" w:rsidP="00507A48">
      <w:pPr>
        <w:tabs>
          <w:tab w:val="center" w:pos="712"/>
        </w:tabs>
      </w:pPr>
      <w:r>
        <w:tab/>
      </w:r>
    </w:p>
    <w:p w14:paraId="59A45706" w14:textId="77777777" w:rsidR="00771145" w:rsidRDefault="00771145" w:rsidP="00771145">
      <w:pPr>
        <w:sectPr w:rsidR="00771145" w:rsidSect="006122D8">
          <w:headerReference w:type="default" r:id="rId29"/>
          <w:footerReference w:type="default" r:id="rId30"/>
          <w:headerReference w:type="first" r:id="rId31"/>
          <w:footerReference w:type="first" r:id="rId32"/>
          <w:pgSz w:w="12240" w:h="15840"/>
          <w:pgMar w:top="720" w:right="1440" w:bottom="720" w:left="1440" w:header="720" w:footer="720" w:gutter="0"/>
          <w:pgBorders w:offsetFrom="page">
            <w:top w:val="thinThickThinSmallGap" w:sz="24" w:space="24" w:color="auto"/>
            <w:left w:val="thinThickThinSmallGap" w:sz="24" w:space="24" w:color="auto"/>
            <w:bottom w:val="thinThickThinSmallGap" w:sz="24" w:space="24" w:color="auto"/>
            <w:right w:val="thinThickThinSmallGap" w:sz="24" w:space="24" w:color="auto"/>
          </w:pgBorders>
          <w:cols w:space="720"/>
          <w:titlePg/>
          <w:docGrid w:linePitch="360"/>
        </w:sectPr>
      </w:pPr>
    </w:p>
    <w:tbl>
      <w:tblPr>
        <w:tblStyle w:val="TableGrid"/>
        <w:tblW w:w="14760" w:type="dxa"/>
        <w:tblInd w:w="-905" w:type="dxa"/>
        <w:tblLook w:val="04A0" w:firstRow="1" w:lastRow="0" w:firstColumn="1" w:lastColumn="0" w:noHBand="0" w:noVBand="1"/>
      </w:tblPr>
      <w:tblGrid>
        <w:gridCol w:w="1193"/>
        <w:gridCol w:w="67"/>
        <w:gridCol w:w="2993"/>
        <w:gridCol w:w="450"/>
        <w:gridCol w:w="594"/>
        <w:gridCol w:w="429"/>
        <w:gridCol w:w="237"/>
        <w:gridCol w:w="990"/>
        <w:gridCol w:w="540"/>
        <w:gridCol w:w="90"/>
        <w:gridCol w:w="1080"/>
        <w:gridCol w:w="1026"/>
        <w:gridCol w:w="504"/>
        <w:gridCol w:w="594"/>
        <w:gridCol w:w="666"/>
        <w:gridCol w:w="810"/>
        <w:gridCol w:w="2497"/>
      </w:tblGrid>
      <w:tr w:rsidR="00507A48" w14:paraId="732A0BC7" w14:textId="77777777" w:rsidTr="003E5C90">
        <w:trPr>
          <w:trHeight w:val="755"/>
        </w:trPr>
        <w:tc>
          <w:tcPr>
            <w:tcW w:w="1260" w:type="dxa"/>
            <w:gridSpan w:val="2"/>
            <w:shd w:val="clear" w:color="auto" w:fill="000000" w:themeFill="text1"/>
            <w:vAlign w:val="center"/>
          </w:tcPr>
          <w:p w14:paraId="10AB7360" w14:textId="77777777" w:rsidR="00507A48" w:rsidRDefault="00507A48" w:rsidP="00846A7C">
            <w:r w:rsidRPr="00030240">
              <w:rPr>
                <w:b/>
              </w:rPr>
              <w:lastRenderedPageBreak/>
              <w:t>Adult 1:</w:t>
            </w:r>
          </w:p>
        </w:tc>
        <w:tc>
          <w:tcPr>
            <w:tcW w:w="5693" w:type="dxa"/>
            <w:gridSpan w:val="6"/>
          </w:tcPr>
          <w:p w14:paraId="1C75D676" w14:textId="77777777" w:rsidR="00507A48" w:rsidRPr="0047396E" w:rsidRDefault="00507A4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Parent Name:</w:t>
            </w:r>
          </w:p>
        </w:tc>
        <w:tc>
          <w:tcPr>
            <w:tcW w:w="3834" w:type="dxa"/>
            <w:gridSpan w:val="6"/>
          </w:tcPr>
          <w:p w14:paraId="6FB12343" w14:textId="77777777" w:rsidR="00507A48" w:rsidRPr="0047396E" w:rsidRDefault="007D1499" w:rsidP="007D1499">
            <w:pPr>
              <w:rPr>
                <w:sz w:val="24"/>
              </w:rPr>
            </w:pPr>
            <w:r w:rsidRPr="0047396E">
              <w:rPr>
                <w:sz w:val="24"/>
              </w:rPr>
              <w:t>SSN</w:t>
            </w:r>
            <w:r w:rsidR="00507A48" w:rsidRPr="0047396E">
              <w:rPr>
                <w:sz w:val="24"/>
              </w:rPr>
              <w:t>#</w:t>
            </w:r>
          </w:p>
        </w:tc>
        <w:tc>
          <w:tcPr>
            <w:tcW w:w="3973" w:type="dxa"/>
            <w:gridSpan w:val="3"/>
          </w:tcPr>
          <w:p w14:paraId="79A2BC98" w14:textId="77777777" w:rsidR="00507A48" w:rsidRPr="0047396E" w:rsidRDefault="00507A4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DOB:</w:t>
            </w:r>
          </w:p>
        </w:tc>
      </w:tr>
      <w:tr w:rsidR="001A5DD7" w14:paraId="3229BF1B" w14:textId="77777777" w:rsidTr="00D26927">
        <w:trPr>
          <w:trHeight w:val="390"/>
        </w:trPr>
        <w:tc>
          <w:tcPr>
            <w:tcW w:w="7493" w:type="dxa"/>
            <w:gridSpan w:val="9"/>
          </w:tcPr>
          <w:p w14:paraId="2F12B52C" w14:textId="77777777" w:rsidR="001A5DD7" w:rsidRPr="0047396E" w:rsidRDefault="001A5DD7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Address:</w:t>
            </w:r>
          </w:p>
        </w:tc>
        <w:tc>
          <w:tcPr>
            <w:tcW w:w="3294" w:type="dxa"/>
            <w:gridSpan w:val="5"/>
          </w:tcPr>
          <w:p w14:paraId="7BBD37C4" w14:textId="77777777" w:rsidR="001A5DD7" w:rsidRPr="0047396E" w:rsidRDefault="001A5DD7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City:</w:t>
            </w:r>
          </w:p>
        </w:tc>
        <w:tc>
          <w:tcPr>
            <w:tcW w:w="1476" w:type="dxa"/>
            <w:gridSpan w:val="2"/>
          </w:tcPr>
          <w:p w14:paraId="251151CA" w14:textId="77777777" w:rsidR="001A5DD7" w:rsidRPr="0047396E" w:rsidRDefault="001A5DD7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State:</w:t>
            </w:r>
          </w:p>
        </w:tc>
        <w:tc>
          <w:tcPr>
            <w:tcW w:w="2497" w:type="dxa"/>
          </w:tcPr>
          <w:p w14:paraId="247B8854" w14:textId="77777777" w:rsidR="001A5DD7" w:rsidRPr="0047396E" w:rsidRDefault="001A5DD7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Zip Code:</w:t>
            </w:r>
          </w:p>
        </w:tc>
      </w:tr>
      <w:tr w:rsidR="001A5DD7" w14:paraId="71AF0AA3" w14:textId="77777777" w:rsidTr="00D26927">
        <w:trPr>
          <w:trHeight w:val="390"/>
        </w:trPr>
        <w:tc>
          <w:tcPr>
            <w:tcW w:w="5297" w:type="dxa"/>
            <w:gridSpan w:val="5"/>
          </w:tcPr>
          <w:p w14:paraId="06953851" w14:textId="77777777" w:rsidR="001A5DD7" w:rsidRPr="0047396E" w:rsidRDefault="00590FDB" w:rsidP="00590FDB">
            <w:pPr>
              <w:rPr>
                <w:sz w:val="24"/>
              </w:rPr>
            </w:pPr>
            <w:r w:rsidRPr="0047396E">
              <w:rPr>
                <w:sz w:val="24"/>
              </w:rPr>
              <w:t>Primary</w:t>
            </w:r>
            <w:r w:rsidR="001A5DD7" w:rsidRPr="0047396E">
              <w:rPr>
                <w:sz w:val="24"/>
              </w:rPr>
              <w:t xml:space="preserve"> Number</w:t>
            </w:r>
            <w:r w:rsidR="00846A7C" w:rsidRPr="0047396E">
              <w:rPr>
                <w:sz w:val="24"/>
              </w:rPr>
              <w:t xml:space="preserve">:                                                    </w:t>
            </w:r>
            <w:r w:rsidR="001A5DD7" w:rsidRPr="0047396E">
              <w:rPr>
                <w:sz w:val="24"/>
              </w:rPr>
              <w:t xml:space="preserve"> </w:t>
            </w:r>
          </w:p>
        </w:tc>
        <w:tc>
          <w:tcPr>
            <w:tcW w:w="4392" w:type="dxa"/>
            <w:gridSpan w:val="7"/>
          </w:tcPr>
          <w:p w14:paraId="259E362C" w14:textId="77777777" w:rsidR="001A5DD7" w:rsidRPr="0047396E" w:rsidRDefault="00590FDB" w:rsidP="00590FDB">
            <w:pPr>
              <w:rPr>
                <w:sz w:val="24"/>
              </w:rPr>
            </w:pPr>
            <w:r w:rsidRPr="0047396E">
              <w:rPr>
                <w:sz w:val="24"/>
              </w:rPr>
              <w:t>Other Number:</w:t>
            </w:r>
          </w:p>
        </w:tc>
        <w:tc>
          <w:tcPr>
            <w:tcW w:w="5071" w:type="dxa"/>
            <w:gridSpan w:val="5"/>
          </w:tcPr>
          <w:p w14:paraId="4190F90C" w14:textId="77777777" w:rsidR="001A5DD7" w:rsidRPr="0047396E" w:rsidRDefault="00590FDB" w:rsidP="00317F2A">
            <w:pPr>
              <w:rPr>
                <w:sz w:val="24"/>
              </w:rPr>
            </w:pPr>
            <w:r w:rsidRPr="0047396E">
              <w:rPr>
                <w:sz w:val="24"/>
              </w:rPr>
              <w:t>Email:</w:t>
            </w:r>
          </w:p>
        </w:tc>
      </w:tr>
      <w:tr w:rsidR="008B3958" w14:paraId="52033EA8" w14:textId="77777777" w:rsidTr="00D26927">
        <w:trPr>
          <w:trHeight w:val="390"/>
        </w:trPr>
        <w:tc>
          <w:tcPr>
            <w:tcW w:w="5963" w:type="dxa"/>
            <w:gridSpan w:val="7"/>
            <w:shd w:val="clear" w:color="auto" w:fill="000000" w:themeFill="text1"/>
          </w:tcPr>
          <w:p w14:paraId="633801C7" w14:textId="77777777" w:rsidR="008B3958" w:rsidRPr="0047396E" w:rsidRDefault="008B3958" w:rsidP="00846A7C">
            <w:pPr>
              <w:rPr>
                <w:b/>
                <w:sz w:val="24"/>
                <w:szCs w:val="28"/>
              </w:rPr>
            </w:pPr>
          </w:p>
        </w:tc>
        <w:tc>
          <w:tcPr>
            <w:tcW w:w="8797" w:type="dxa"/>
            <w:gridSpan w:val="10"/>
            <w:shd w:val="clear" w:color="auto" w:fill="000000" w:themeFill="text1"/>
          </w:tcPr>
          <w:p w14:paraId="76A92527" w14:textId="77777777" w:rsidR="008B3958" w:rsidRPr="0047396E" w:rsidRDefault="008B3958" w:rsidP="00846A7C">
            <w:pPr>
              <w:rPr>
                <w:b/>
                <w:sz w:val="24"/>
                <w:szCs w:val="28"/>
              </w:rPr>
            </w:pPr>
            <w:r w:rsidRPr="0047396E">
              <w:rPr>
                <w:b/>
                <w:sz w:val="24"/>
                <w:szCs w:val="28"/>
              </w:rPr>
              <w:t>PREGNANT WOMEN</w:t>
            </w:r>
          </w:p>
        </w:tc>
      </w:tr>
      <w:tr w:rsidR="008B3958" w14:paraId="40BB4655" w14:textId="77777777" w:rsidTr="00D26927">
        <w:trPr>
          <w:trHeight w:val="390"/>
        </w:trPr>
        <w:tc>
          <w:tcPr>
            <w:tcW w:w="4253" w:type="dxa"/>
            <w:gridSpan w:val="3"/>
          </w:tcPr>
          <w:p w14:paraId="618785AD" w14:textId="77777777" w:rsidR="008B3958" w:rsidRPr="0047396E" w:rsidRDefault="008B395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How Many Weeks?</w:t>
            </w:r>
          </w:p>
        </w:tc>
        <w:tc>
          <w:tcPr>
            <w:tcW w:w="3330" w:type="dxa"/>
            <w:gridSpan w:val="7"/>
          </w:tcPr>
          <w:p w14:paraId="2720251A" w14:textId="77777777" w:rsidR="008B3958" w:rsidRPr="0047396E" w:rsidRDefault="008B395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Expected Due Date:</w:t>
            </w:r>
          </w:p>
        </w:tc>
        <w:tc>
          <w:tcPr>
            <w:tcW w:w="2610" w:type="dxa"/>
            <w:gridSpan w:val="3"/>
          </w:tcPr>
          <w:p w14:paraId="173C1576" w14:textId="77777777" w:rsidR="008B3958" w:rsidRPr="0047396E" w:rsidRDefault="008B395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 xml:space="preserve">High Risk: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Yes  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No</w:t>
            </w:r>
          </w:p>
        </w:tc>
        <w:tc>
          <w:tcPr>
            <w:tcW w:w="4567" w:type="dxa"/>
            <w:gridSpan w:val="4"/>
          </w:tcPr>
          <w:p w14:paraId="7710207D" w14:textId="77777777" w:rsidR="008B3958" w:rsidRPr="0047396E" w:rsidRDefault="008B395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 xml:space="preserve">Receiving Prenatal Care: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Yes  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No</w:t>
            </w:r>
          </w:p>
        </w:tc>
      </w:tr>
      <w:tr w:rsidR="008B3958" w14:paraId="15888314" w14:textId="77777777" w:rsidTr="00D26927">
        <w:trPr>
          <w:trHeight w:val="390"/>
        </w:trPr>
        <w:tc>
          <w:tcPr>
            <w:tcW w:w="4253" w:type="dxa"/>
            <w:gridSpan w:val="3"/>
          </w:tcPr>
          <w:p w14:paraId="6B860C82" w14:textId="77777777" w:rsidR="008B3958" w:rsidRPr="0047396E" w:rsidRDefault="008B395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First Prenatal Visit:</w:t>
            </w:r>
          </w:p>
        </w:tc>
        <w:tc>
          <w:tcPr>
            <w:tcW w:w="4410" w:type="dxa"/>
            <w:gridSpan w:val="8"/>
          </w:tcPr>
          <w:p w14:paraId="109ACB12" w14:textId="77777777" w:rsidR="008B3958" w:rsidRPr="0047396E" w:rsidRDefault="008B395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Last Prenatal Visit:</w:t>
            </w:r>
          </w:p>
        </w:tc>
        <w:tc>
          <w:tcPr>
            <w:tcW w:w="2790" w:type="dxa"/>
            <w:gridSpan w:val="4"/>
          </w:tcPr>
          <w:p w14:paraId="1D6D1E20" w14:textId="77777777" w:rsidR="008B3958" w:rsidRPr="0047396E" w:rsidRDefault="008B395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Last Dental Visit:</w:t>
            </w:r>
          </w:p>
        </w:tc>
        <w:tc>
          <w:tcPr>
            <w:tcW w:w="3307" w:type="dxa"/>
            <w:gridSpan w:val="2"/>
          </w:tcPr>
          <w:p w14:paraId="7E296805" w14:textId="77777777" w:rsidR="008B3958" w:rsidRPr="0047396E" w:rsidRDefault="008B395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Medicaid #:</w:t>
            </w:r>
          </w:p>
        </w:tc>
      </w:tr>
      <w:tr w:rsidR="00846A7C" w14:paraId="6C7A27A0" w14:textId="77777777" w:rsidTr="00D26927">
        <w:trPr>
          <w:trHeight w:val="390"/>
        </w:trPr>
        <w:tc>
          <w:tcPr>
            <w:tcW w:w="4253" w:type="dxa"/>
            <w:gridSpan w:val="3"/>
          </w:tcPr>
          <w:p w14:paraId="3119421A" w14:textId="77777777" w:rsidR="00846A7C" w:rsidRPr="0047396E" w:rsidRDefault="00846A7C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Prenatal Doctor</w:t>
            </w:r>
            <w:r w:rsidR="00F5742A" w:rsidRPr="0047396E">
              <w:rPr>
                <w:sz w:val="24"/>
              </w:rPr>
              <w:t>:</w:t>
            </w:r>
          </w:p>
        </w:tc>
        <w:tc>
          <w:tcPr>
            <w:tcW w:w="7200" w:type="dxa"/>
            <w:gridSpan w:val="12"/>
          </w:tcPr>
          <w:p w14:paraId="31099CE3" w14:textId="77777777" w:rsidR="00846A7C" w:rsidRPr="0047396E" w:rsidRDefault="00846A7C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Address:</w:t>
            </w:r>
          </w:p>
        </w:tc>
        <w:tc>
          <w:tcPr>
            <w:tcW w:w="3307" w:type="dxa"/>
            <w:gridSpan w:val="2"/>
          </w:tcPr>
          <w:p w14:paraId="58D48834" w14:textId="77777777" w:rsidR="00846A7C" w:rsidRPr="0047396E" w:rsidRDefault="00846A7C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Phone:</w:t>
            </w:r>
          </w:p>
        </w:tc>
      </w:tr>
      <w:tr w:rsidR="008B3958" w14:paraId="30A9EBEB" w14:textId="77777777" w:rsidTr="00D26927">
        <w:trPr>
          <w:trHeight w:val="390"/>
        </w:trPr>
        <w:tc>
          <w:tcPr>
            <w:tcW w:w="5963" w:type="dxa"/>
            <w:gridSpan w:val="7"/>
            <w:shd w:val="clear" w:color="auto" w:fill="000000" w:themeFill="text1"/>
          </w:tcPr>
          <w:p w14:paraId="254F252E" w14:textId="77777777" w:rsidR="008B3958" w:rsidRPr="0047396E" w:rsidRDefault="008B3958" w:rsidP="00BE2D55">
            <w:pPr>
              <w:rPr>
                <w:sz w:val="24"/>
              </w:rPr>
            </w:pPr>
            <w:r w:rsidRPr="0047396E">
              <w:rPr>
                <w:b/>
                <w:sz w:val="24"/>
                <w:szCs w:val="28"/>
              </w:rPr>
              <w:t xml:space="preserve">                                                         </w:t>
            </w:r>
          </w:p>
        </w:tc>
        <w:tc>
          <w:tcPr>
            <w:tcW w:w="8797" w:type="dxa"/>
            <w:gridSpan w:val="10"/>
            <w:shd w:val="clear" w:color="auto" w:fill="000000" w:themeFill="text1"/>
          </w:tcPr>
          <w:p w14:paraId="68521985" w14:textId="77777777" w:rsidR="008B3958" w:rsidRPr="0047396E" w:rsidRDefault="008B3958" w:rsidP="00846A7C">
            <w:pPr>
              <w:rPr>
                <w:sz w:val="24"/>
              </w:rPr>
            </w:pPr>
            <w:r w:rsidRPr="0047396E">
              <w:rPr>
                <w:b/>
                <w:sz w:val="24"/>
                <w:szCs w:val="28"/>
              </w:rPr>
              <w:t>INCOME INFORMATION:</w:t>
            </w:r>
          </w:p>
        </w:tc>
      </w:tr>
      <w:tr w:rsidR="00507A48" w14:paraId="5C5B07E6" w14:textId="77777777" w:rsidTr="00D26927">
        <w:trPr>
          <w:trHeight w:val="390"/>
        </w:trPr>
        <w:tc>
          <w:tcPr>
            <w:tcW w:w="4703" w:type="dxa"/>
            <w:gridSpan w:val="4"/>
            <w:shd w:val="clear" w:color="auto" w:fill="FFFFFF" w:themeFill="background1"/>
            <w:vAlign w:val="center"/>
          </w:tcPr>
          <w:p w14:paraId="01CC5FBB" w14:textId="77777777" w:rsidR="00507A48" w:rsidRPr="0047396E" w:rsidRDefault="00507A4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Highest Grade Completed:</w:t>
            </w:r>
          </w:p>
        </w:tc>
        <w:tc>
          <w:tcPr>
            <w:tcW w:w="3960" w:type="dxa"/>
            <w:gridSpan w:val="7"/>
          </w:tcPr>
          <w:p w14:paraId="188135BE" w14:textId="77777777" w:rsidR="00507A48" w:rsidRPr="0047396E" w:rsidRDefault="00507A4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 xml:space="preserve">20 years or younger: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Yes  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No</w:t>
            </w:r>
          </w:p>
        </w:tc>
        <w:tc>
          <w:tcPr>
            <w:tcW w:w="2790" w:type="dxa"/>
            <w:gridSpan w:val="4"/>
          </w:tcPr>
          <w:p w14:paraId="2FF78554" w14:textId="77777777" w:rsidR="00507A48" w:rsidRPr="0047396E" w:rsidRDefault="00507A4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 xml:space="preserve">TANF:    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Yes  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No</w:t>
            </w:r>
          </w:p>
        </w:tc>
        <w:tc>
          <w:tcPr>
            <w:tcW w:w="3307" w:type="dxa"/>
            <w:gridSpan w:val="2"/>
          </w:tcPr>
          <w:p w14:paraId="45C2C70D" w14:textId="77777777" w:rsidR="00507A48" w:rsidRPr="0047396E" w:rsidRDefault="00507A4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 xml:space="preserve">WIC: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Yes  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No</w:t>
            </w:r>
          </w:p>
        </w:tc>
      </w:tr>
      <w:tr w:rsidR="00221328" w14:paraId="3B64C5BE" w14:textId="77777777" w:rsidTr="00221328">
        <w:trPr>
          <w:trHeight w:val="390"/>
        </w:trPr>
        <w:tc>
          <w:tcPr>
            <w:tcW w:w="5726" w:type="dxa"/>
            <w:gridSpan w:val="6"/>
          </w:tcPr>
          <w:p w14:paraId="2B4AFC04" w14:textId="77777777" w:rsidR="00221328" w:rsidRPr="0047396E" w:rsidRDefault="00221328" w:rsidP="00E61AFB">
            <w:pPr>
              <w:rPr>
                <w:sz w:val="24"/>
              </w:rPr>
            </w:pPr>
            <w:r w:rsidRPr="0047396E">
              <w:rPr>
                <w:sz w:val="24"/>
              </w:rPr>
              <w:t xml:space="preserve">Employment: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Full Time (40)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Full Time (35 or less)  </w:t>
            </w:r>
            <w:r w:rsidR="00580376" w:rsidRPr="0047396E">
              <w:rPr>
                <w:sz w:val="24"/>
              </w:rPr>
              <w:t xml:space="preserve">       </w:t>
            </w:r>
            <w:r w:rsidRPr="0047396E">
              <w:rPr>
                <w:sz w:val="24"/>
              </w:rPr>
              <w:sym w:font="Wingdings" w:char="F071"/>
            </w:r>
            <w:r w:rsidR="00580376" w:rsidRPr="0047396E">
              <w:rPr>
                <w:sz w:val="24"/>
              </w:rPr>
              <w:t xml:space="preserve">  </w:t>
            </w:r>
            <w:r w:rsidRPr="0047396E">
              <w:rPr>
                <w:sz w:val="24"/>
              </w:rPr>
              <w:t xml:space="preserve">Part Time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Full Time Student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Part Time Student</w:t>
            </w:r>
          </w:p>
        </w:tc>
        <w:tc>
          <w:tcPr>
            <w:tcW w:w="2937" w:type="dxa"/>
            <w:gridSpan w:val="5"/>
          </w:tcPr>
          <w:p w14:paraId="76B2E9C9" w14:textId="77777777" w:rsidR="00221328" w:rsidRPr="0047396E" w:rsidRDefault="00221328" w:rsidP="00221328">
            <w:pPr>
              <w:tabs>
                <w:tab w:val="center" w:pos="5618"/>
              </w:tabs>
              <w:rPr>
                <w:sz w:val="24"/>
              </w:rPr>
            </w:pP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Unemployed  - </w:t>
            </w:r>
            <w:r w:rsidRPr="0047396E">
              <w:rPr>
                <w:b/>
                <w:i/>
                <w:sz w:val="24"/>
              </w:rPr>
              <w:t>IF UNEMPLOYED SEE PAGE 5</w:t>
            </w:r>
            <w:r w:rsidRPr="0047396E">
              <w:rPr>
                <w:sz w:val="24"/>
              </w:rPr>
              <w:tab/>
            </w:r>
          </w:p>
        </w:tc>
        <w:tc>
          <w:tcPr>
            <w:tcW w:w="2790" w:type="dxa"/>
            <w:gridSpan w:val="4"/>
          </w:tcPr>
          <w:p w14:paraId="48BFB709" w14:textId="77777777" w:rsidR="00221328" w:rsidRPr="0047396E" w:rsidRDefault="00221328" w:rsidP="00221328">
            <w:pPr>
              <w:tabs>
                <w:tab w:val="center" w:pos="5618"/>
              </w:tabs>
              <w:rPr>
                <w:sz w:val="24"/>
              </w:rPr>
            </w:pP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Homeless  - </w:t>
            </w:r>
            <w:r w:rsidRPr="0047396E">
              <w:rPr>
                <w:b/>
                <w:i/>
                <w:sz w:val="24"/>
              </w:rPr>
              <w:t>IF HOMELESS SEE PAGE 6</w:t>
            </w:r>
          </w:p>
        </w:tc>
        <w:tc>
          <w:tcPr>
            <w:tcW w:w="3307" w:type="dxa"/>
            <w:gridSpan w:val="2"/>
          </w:tcPr>
          <w:p w14:paraId="7DDDA736" w14:textId="77777777" w:rsidR="00221328" w:rsidRPr="0047396E" w:rsidRDefault="0022132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 xml:space="preserve">Work Number:                                                       </w:t>
            </w:r>
          </w:p>
        </w:tc>
      </w:tr>
      <w:tr w:rsidR="008B3958" w14:paraId="7F9C2563" w14:textId="77777777" w:rsidTr="00D26927">
        <w:trPr>
          <w:trHeight w:val="390"/>
        </w:trPr>
        <w:tc>
          <w:tcPr>
            <w:tcW w:w="7493" w:type="dxa"/>
            <w:gridSpan w:val="9"/>
          </w:tcPr>
          <w:p w14:paraId="2402DF12" w14:textId="77777777" w:rsidR="008B3958" w:rsidRPr="0047396E" w:rsidRDefault="008B395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Employer’s Name:</w:t>
            </w:r>
          </w:p>
        </w:tc>
        <w:tc>
          <w:tcPr>
            <w:tcW w:w="7267" w:type="dxa"/>
            <w:gridSpan w:val="8"/>
          </w:tcPr>
          <w:p w14:paraId="1D346F3C" w14:textId="77777777" w:rsidR="008B3958" w:rsidRPr="0047396E" w:rsidRDefault="008B395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Address:</w:t>
            </w:r>
          </w:p>
        </w:tc>
      </w:tr>
      <w:tr w:rsidR="008B3958" w14:paraId="37047A97" w14:textId="77777777" w:rsidTr="00D26927">
        <w:trPr>
          <w:trHeight w:val="390"/>
        </w:trPr>
        <w:tc>
          <w:tcPr>
            <w:tcW w:w="7493" w:type="dxa"/>
            <w:gridSpan w:val="9"/>
          </w:tcPr>
          <w:p w14:paraId="245349F1" w14:textId="77777777" w:rsidR="008B3958" w:rsidRPr="0047396E" w:rsidRDefault="008B395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Name of School:</w:t>
            </w:r>
          </w:p>
        </w:tc>
        <w:tc>
          <w:tcPr>
            <w:tcW w:w="7267" w:type="dxa"/>
            <w:gridSpan w:val="8"/>
          </w:tcPr>
          <w:p w14:paraId="2A486982" w14:textId="77777777" w:rsidR="008B3958" w:rsidRPr="0047396E" w:rsidRDefault="008B395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Address:</w:t>
            </w:r>
          </w:p>
        </w:tc>
      </w:tr>
      <w:tr w:rsidR="00507A48" w14:paraId="597F4716" w14:textId="77777777" w:rsidTr="003E5C90">
        <w:trPr>
          <w:trHeight w:val="755"/>
        </w:trPr>
        <w:tc>
          <w:tcPr>
            <w:tcW w:w="1193" w:type="dxa"/>
            <w:shd w:val="clear" w:color="auto" w:fill="000000" w:themeFill="text1"/>
            <w:vAlign w:val="center"/>
          </w:tcPr>
          <w:p w14:paraId="41DFCEF1" w14:textId="77777777" w:rsidR="00507A48" w:rsidRPr="00507A48" w:rsidRDefault="00507A48" w:rsidP="00030240">
            <w:pPr>
              <w:rPr>
                <w:b/>
              </w:rPr>
            </w:pPr>
            <w:r w:rsidRPr="00507A48">
              <w:rPr>
                <w:b/>
              </w:rPr>
              <w:t>Adult 2:</w:t>
            </w:r>
          </w:p>
        </w:tc>
        <w:tc>
          <w:tcPr>
            <w:tcW w:w="5760" w:type="dxa"/>
            <w:gridSpan w:val="7"/>
          </w:tcPr>
          <w:p w14:paraId="4212D675" w14:textId="77777777" w:rsidR="00507A48" w:rsidRPr="0047396E" w:rsidRDefault="00507A4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Parent Name</w:t>
            </w:r>
          </w:p>
        </w:tc>
        <w:tc>
          <w:tcPr>
            <w:tcW w:w="3834" w:type="dxa"/>
            <w:gridSpan w:val="6"/>
          </w:tcPr>
          <w:p w14:paraId="67BA1759" w14:textId="77777777" w:rsidR="00507A48" w:rsidRPr="0047396E" w:rsidRDefault="00507A4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SSN#</w:t>
            </w:r>
          </w:p>
        </w:tc>
        <w:tc>
          <w:tcPr>
            <w:tcW w:w="3973" w:type="dxa"/>
            <w:gridSpan w:val="3"/>
          </w:tcPr>
          <w:p w14:paraId="691EB128" w14:textId="77777777" w:rsidR="00507A48" w:rsidRPr="0047396E" w:rsidRDefault="00507A4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DOB:</w:t>
            </w:r>
          </w:p>
        </w:tc>
      </w:tr>
      <w:tr w:rsidR="00507A48" w14:paraId="4345B54F" w14:textId="77777777" w:rsidTr="003E5C90">
        <w:trPr>
          <w:trHeight w:val="390"/>
        </w:trPr>
        <w:tc>
          <w:tcPr>
            <w:tcW w:w="4703" w:type="dxa"/>
            <w:gridSpan w:val="4"/>
            <w:shd w:val="clear" w:color="auto" w:fill="FFFFFF" w:themeFill="background1"/>
            <w:vAlign w:val="center"/>
          </w:tcPr>
          <w:p w14:paraId="02D704FE" w14:textId="77777777" w:rsidR="00507A48" w:rsidRPr="0047396E" w:rsidRDefault="00507A4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 xml:space="preserve">Primary Number:                                                     </w:t>
            </w:r>
          </w:p>
        </w:tc>
        <w:tc>
          <w:tcPr>
            <w:tcW w:w="3960" w:type="dxa"/>
            <w:gridSpan w:val="7"/>
          </w:tcPr>
          <w:p w14:paraId="0DE72A44" w14:textId="77777777" w:rsidR="00507A48" w:rsidRPr="0047396E" w:rsidRDefault="00507A4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Other number:</w:t>
            </w:r>
          </w:p>
        </w:tc>
        <w:tc>
          <w:tcPr>
            <w:tcW w:w="6097" w:type="dxa"/>
            <w:gridSpan w:val="6"/>
          </w:tcPr>
          <w:p w14:paraId="784D29B3" w14:textId="77777777" w:rsidR="00507A48" w:rsidRPr="0047396E" w:rsidRDefault="00507A4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 xml:space="preserve">Email:                                                       </w:t>
            </w:r>
          </w:p>
        </w:tc>
      </w:tr>
      <w:tr w:rsidR="00507A48" w14:paraId="03BB8626" w14:textId="77777777" w:rsidTr="00D26927">
        <w:trPr>
          <w:trHeight w:val="390"/>
        </w:trPr>
        <w:tc>
          <w:tcPr>
            <w:tcW w:w="4703" w:type="dxa"/>
            <w:gridSpan w:val="4"/>
            <w:shd w:val="clear" w:color="auto" w:fill="FFFFFF" w:themeFill="background1"/>
            <w:vAlign w:val="center"/>
          </w:tcPr>
          <w:p w14:paraId="64496626" w14:textId="77777777" w:rsidR="00507A48" w:rsidRPr="0047396E" w:rsidRDefault="00507A4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Highest Grade Completed:</w:t>
            </w:r>
          </w:p>
        </w:tc>
        <w:tc>
          <w:tcPr>
            <w:tcW w:w="3960" w:type="dxa"/>
            <w:gridSpan w:val="7"/>
          </w:tcPr>
          <w:p w14:paraId="6EE0A076" w14:textId="77777777" w:rsidR="00507A48" w:rsidRPr="0047396E" w:rsidRDefault="00507A4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 xml:space="preserve">20 years or younger: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Yes  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No</w:t>
            </w:r>
          </w:p>
        </w:tc>
        <w:tc>
          <w:tcPr>
            <w:tcW w:w="2790" w:type="dxa"/>
            <w:gridSpan w:val="4"/>
          </w:tcPr>
          <w:p w14:paraId="3A78B4D8" w14:textId="77777777" w:rsidR="00507A48" w:rsidRPr="0047396E" w:rsidRDefault="00507A4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 xml:space="preserve">TANF:    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Yes  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No</w:t>
            </w:r>
          </w:p>
        </w:tc>
        <w:tc>
          <w:tcPr>
            <w:tcW w:w="3307" w:type="dxa"/>
            <w:gridSpan w:val="2"/>
          </w:tcPr>
          <w:p w14:paraId="43BEA48D" w14:textId="77777777" w:rsidR="00507A48" w:rsidRPr="0047396E" w:rsidRDefault="00507A4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 xml:space="preserve">WIC: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Yes  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No</w:t>
            </w:r>
          </w:p>
        </w:tc>
      </w:tr>
      <w:tr w:rsidR="00221328" w14:paraId="34660CF4" w14:textId="77777777" w:rsidTr="00221328">
        <w:trPr>
          <w:trHeight w:val="390"/>
        </w:trPr>
        <w:tc>
          <w:tcPr>
            <w:tcW w:w="5726" w:type="dxa"/>
            <w:gridSpan w:val="6"/>
          </w:tcPr>
          <w:p w14:paraId="4C1619E0" w14:textId="77777777" w:rsidR="00221328" w:rsidRPr="0047396E" w:rsidRDefault="00221328" w:rsidP="00E61AFB">
            <w:pPr>
              <w:rPr>
                <w:sz w:val="24"/>
              </w:rPr>
            </w:pPr>
            <w:r w:rsidRPr="0047396E">
              <w:rPr>
                <w:sz w:val="24"/>
              </w:rPr>
              <w:t xml:space="preserve">Employment: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Full Time (40)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Full Time (35 or less) </w:t>
            </w:r>
            <w:r w:rsidR="00580376" w:rsidRPr="0047396E">
              <w:rPr>
                <w:sz w:val="24"/>
              </w:rPr>
              <w:t xml:space="preserve">       </w:t>
            </w:r>
            <w:r w:rsidRPr="0047396E">
              <w:rPr>
                <w:sz w:val="24"/>
              </w:rPr>
              <w:t xml:space="preserve"> </w:t>
            </w:r>
            <w:r w:rsidRPr="0047396E">
              <w:rPr>
                <w:sz w:val="24"/>
              </w:rPr>
              <w:sym w:font="Wingdings" w:char="F071"/>
            </w:r>
            <w:r w:rsidR="00580376" w:rsidRPr="0047396E">
              <w:rPr>
                <w:sz w:val="24"/>
              </w:rPr>
              <w:t xml:space="preserve">  </w:t>
            </w:r>
            <w:r w:rsidRPr="0047396E">
              <w:rPr>
                <w:sz w:val="24"/>
              </w:rPr>
              <w:t xml:space="preserve">Part Time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Full Time Student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Part Time Student</w:t>
            </w:r>
          </w:p>
        </w:tc>
        <w:tc>
          <w:tcPr>
            <w:tcW w:w="2937" w:type="dxa"/>
            <w:gridSpan w:val="5"/>
          </w:tcPr>
          <w:p w14:paraId="06EB7774" w14:textId="77777777" w:rsidR="00221328" w:rsidRPr="0047396E" w:rsidRDefault="00221328" w:rsidP="00221328">
            <w:pPr>
              <w:tabs>
                <w:tab w:val="center" w:pos="5618"/>
              </w:tabs>
              <w:rPr>
                <w:sz w:val="24"/>
              </w:rPr>
            </w:pP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Unemployed  - </w:t>
            </w:r>
            <w:r w:rsidRPr="0047396E">
              <w:rPr>
                <w:b/>
                <w:i/>
                <w:sz w:val="24"/>
              </w:rPr>
              <w:t>IF UNEMPLOYED SEE PAGE 5</w:t>
            </w:r>
            <w:r w:rsidRPr="0047396E">
              <w:rPr>
                <w:sz w:val="24"/>
              </w:rPr>
              <w:tab/>
            </w:r>
          </w:p>
        </w:tc>
        <w:tc>
          <w:tcPr>
            <w:tcW w:w="2790" w:type="dxa"/>
            <w:gridSpan w:val="4"/>
          </w:tcPr>
          <w:p w14:paraId="12523EC9" w14:textId="77777777" w:rsidR="00221328" w:rsidRPr="0047396E" w:rsidRDefault="00221328" w:rsidP="00221328">
            <w:pPr>
              <w:tabs>
                <w:tab w:val="center" w:pos="5618"/>
              </w:tabs>
              <w:rPr>
                <w:sz w:val="24"/>
              </w:rPr>
            </w:pP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Homeless  - </w:t>
            </w:r>
            <w:r w:rsidRPr="0047396E">
              <w:rPr>
                <w:b/>
                <w:i/>
                <w:sz w:val="24"/>
              </w:rPr>
              <w:t>IF HOMELESS SEE PAGE 6</w:t>
            </w:r>
          </w:p>
        </w:tc>
        <w:tc>
          <w:tcPr>
            <w:tcW w:w="3307" w:type="dxa"/>
            <w:gridSpan w:val="2"/>
          </w:tcPr>
          <w:p w14:paraId="783F6DD9" w14:textId="77777777" w:rsidR="00221328" w:rsidRPr="0047396E" w:rsidRDefault="00221328" w:rsidP="00E61AFB">
            <w:pPr>
              <w:rPr>
                <w:sz w:val="24"/>
              </w:rPr>
            </w:pPr>
            <w:r w:rsidRPr="0047396E">
              <w:rPr>
                <w:sz w:val="24"/>
              </w:rPr>
              <w:t xml:space="preserve">Work Number:                                                       </w:t>
            </w:r>
          </w:p>
        </w:tc>
      </w:tr>
      <w:tr w:rsidR="00E61AFB" w14:paraId="4F5CD56F" w14:textId="77777777" w:rsidTr="00D26927">
        <w:trPr>
          <w:trHeight w:val="390"/>
        </w:trPr>
        <w:tc>
          <w:tcPr>
            <w:tcW w:w="7493" w:type="dxa"/>
            <w:gridSpan w:val="9"/>
          </w:tcPr>
          <w:p w14:paraId="4A0BAE81" w14:textId="77777777" w:rsidR="00E61AFB" w:rsidRPr="0047396E" w:rsidRDefault="00E61AFB" w:rsidP="00E61AFB">
            <w:pPr>
              <w:rPr>
                <w:sz w:val="24"/>
              </w:rPr>
            </w:pPr>
            <w:r w:rsidRPr="0047396E">
              <w:rPr>
                <w:sz w:val="24"/>
              </w:rPr>
              <w:t>Employer’s Name:</w:t>
            </w:r>
          </w:p>
        </w:tc>
        <w:tc>
          <w:tcPr>
            <w:tcW w:w="7267" w:type="dxa"/>
            <w:gridSpan w:val="8"/>
          </w:tcPr>
          <w:p w14:paraId="3D3257BD" w14:textId="77777777" w:rsidR="00E61AFB" w:rsidRPr="0047396E" w:rsidRDefault="00E61AFB" w:rsidP="00E61AFB">
            <w:pPr>
              <w:rPr>
                <w:sz w:val="24"/>
              </w:rPr>
            </w:pPr>
            <w:r w:rsidRPr="0047396E">
              <w:rPr>
                <w:sz w:val="24"/>
              </w:rPr>
              <w:t>Address:</w:t>
            </w:r>
          </w:p>
        </w:tc>
      </w:tr>
      <w:tr w:rsidR="00E61AFB" w14:paraId="32CB66D1" w14:textId="77777777" w:rsidTr="00D26927">
        <w:trPr>
          <w:trHeight w:val="390"/>
        </w:trPr>
        <w:tc>
          <w:tcPr>
            <w:tcW w:w="7493" w:type="dxa"/>
            <w:gridSpan w:val="9"/>
          </w:tcPr>
          <w:p w14:paraId="3774F31E" w14:textId="77777777" w:rsidR="00E61AFB" w:rsidRPr="0047396E" w:rsidRDefault="00E61AFB" w:rsidP="00E61AFB">
            <w:pPr>
              <w:rPr>
                <w:sz w:val="24"/>
              </w:rPr>
            </w:pPr>
            <w:r w:rsidRPr="0047396E">
              <w:rPr>
                <w:sz w:val="24"/>
              </w:rPr>
              <w:t>Name of School:</w:t>
            </w:r>
          </w:p>
        </w:tc>
        <w:tc>
          <w:tcPr>
            <w:tcW w:w="7267" w:type="dxa"/>
            <w:gridSpan w:val="8"/>
          </w:tcPr>
          <w:p w14:paraId="1C9FA00A" w14:textId="77777777" w:rsidR="00E61AFB" w:rsidRPr="0047396E" w:rsidRDefault="00E61AFB" w:rsidP="00E61AFB">
            <w:pPr>
              <w:rPr>
                <w:sz w:val="24"/>
              </w:rPr>
            </w:pPr>
            <w:r w:rsidRPr="0047396E">
              <w:rPr>
                <w:sz w:val="24"/>
              </w:rPr>
              <w:t>Address:</w:t>
            </w:r>
          </w:p>
        </w:tc>
      </w:tr>
    </w:tbl>
    <w:p w14:paraId="403428D5" w14:textId="77777777" w:rsidR="00507A48" w:rsidRDefault="00507A48">
      <w:r>
        <w:br w:type="page"/>
      </w:r>
    </w:p>
    <w:tbl>
      <w:tblPr>
        <w:tblStyle w:val="TableGrid"/>
        <w:tblW w:w="14760" w:type="dxa"/>
        <w:tblInd w:w="-905" w:type="dxa"/>
        <w:tblLook w:val="04A0" w:firstRow="1" w:lastRow="0" w:firstColumn="1" w:lastColumn="0" w:noHBand="0" w:noVBand="1"/>
      </w:tblPr>
      <w:tblGrid>
        <w:gridCol w:w="5297"/>
        <w:gridCol w:w="396"/>
        <w:gridCol w:w="1800"/>
        <w:gridCol w:w="1530"/>
        <w:gridCol w:w="1980"/>
        <w:gridCol w:w="90"/>
        <w:gridCol w:w="720"/>
        <w:gridCol w:w="1170"/>
        <w:gridCol w:w="1777"/>
      </w:tblGrid>
      <w:tr w:rsidR="008B3958" w14:paraId="6A5E497A" w14:textId="77777777" w:rsidTr="00D37697">
        <w:trPr>
          <w:trHeight w:val="389"/>
        </w:trPr>
        <w:tc>
          <w:tcPr>
            <w:tcW w:w="5693" w:type="dxa"/>
            <w:gridSpan w:val="2"/>
            <w:shd w:val="clear" w:color="auto" w:fill="000000" w:themeFill="text1"/>
          </w:tcPr>
          <w:p w14:paraId="2C0F431B" w14:textId="77777777" w:rsidR="008B3958" w:rsidRDefault="00507A48" w:rsidP="00846A7C">
            <w:r>
              <w:rPr>
                <w:b/>
              </w:rPr>
              <w:lastRenderedPageBreak/>
              <w:t>List Members of Household</w:t>
            </w:r>
          </w:p>
        </w:tc>
        <w:tc>
          <w:tcPr>
            <w:tcW w:w="3330" w:type="dxa"/>
            <w:gridSpan w:val="2"/>
            <w:shd w:val="clear" w:color="auto" w:fill="000000" w:themeFill="text1"/>
          </w:tcPr>
          <w:p w14:paraId="608E2079" w14:textId="77777777" w:rsidR="008B3958" w:rsidRDefault="00507A48" w:rsidP="00846A7C">
            <w:r w:rsidRPr="00BE2D55">
              <w:rPr>
                <w:b/>
              </w:rPr>
              <w:t>Social Security #</w:t>
            </w:r>
          </w:p>
        </w:tc>
        <w:tc>
          <w:tcPr>
            <w:tcW w:w="2070" w:type="dxa"/>
            <w:gridSpan w:val="2"/>
            <w:shd w:val="clear" w:color="auto" w:fill="000000" w:themeFill="text1"/>
          </w:tcPr>
          <w:p w14:paraId="4780AE9A" w14:textId="77777777" w:rsidR="008B3958" w:rsidRDefault="00507A48" w:rsidP="00846A7C">
            <w:r>
              <w:rPr>
                <w:b/>
              </w:rPr>
              <w:t>Date of Birth</w:t>
            </w:r>
          </w:p>
        </w:tc>
        <w:tc>
          <w:tcPr>
            <w:tcW w:w="1890" w:type="dxa"/>
            <w:gridSpan w:val="2"/>
            <w:shd w:val="clear" w:color="auto" w:fill="000000" w:themeFill="text1"/>
          </w:tcPr>
          <w:p w14:paraId="2EB73252" w14:textId="77777777" w:rsidR="008B3958" w:rsidRDefault="00507A48" w:rsidP="00BE2D55">
            <w:r w:rsidRPr="00BE2D55">
              <w:rPr>
                <w:b/>
              </w:rPr>
              <w:t>Race/ Ethnicity:</w:t>
            </w:r>
          </w:p>
        </w:tc>
        <w:tc>
          <w:tcPr>
            <w:tcW w:w="1777" w:type="dxa"/>
            <w:shd w:val="clear" w:color="auto" w:fill="000000" w:themeFill="text1"/>
          </w:tcPr>
          <w:p w14:paraId="45124E9A" w14:textId="77777777" w:rsidR="008B3958" w:rsidRDefault="00507A48" w:rsidP="00846A7C">
            <w:r>
              <w:rPr>
                <w:b/>
              </w:rPr>
              <w:t>Male / Female</w:t>
            </w:r>
          </w:p>
        </w:tc>
      </w:tr>
      <w:tr w:rsidR="00507A48" w14:paraId="13B1029E" w14:textId="77777777" w:rsidTr="00D26927">
        <w:trPr>
          <w:trHeight w:val="389"/>
        </w:trPr>
        <w:tc>
          <w:tcPr>
            <w:tcW w:w="5693" w:type="dxa"/>
            <w:gridSpan w:val="2"/>
          </w:tcPr>
          <w:p w14:paraId="3E35BDDD" w14:textId="77777777" w:rsidR="00507A48" w:rsidRPr="0047396E" w:rsidRDefault="00507A4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Name:</w:t>
            </w:r>
          </w:p>
        </w:tc>
        <w:tc>
          <w:tcPr>
            <w:tcW w:w="3330" w:type="dxa"/>
            <w:gridSpan w:val="2"/>
          </w:tcPr>
          <w:p w14:paraId="2EC19A62" w14:textId="77777777" w:rsidR="00507A48" w:rsidRDefault="00507A48" w:rsidP="00846A7C"/>
        </w:tc>
        <w:tc>
          <w:tcPr>
            <w:tcW w:w="2070" w:type="dxa"/>
            <w:gridSpan w:val="2"/>
          </w:tcPr>
          <w:p w14:paraId="544C65EF" w14:textId="77777777" w:rsidR="00507A48" w:rsidRDefault="00507A48" w:rsidP="00846A7C"/>
        </w:tc>
        <w:tc>
          <w:tcPr>
            <w:tcW w:w="1890" w:type="dxa"/>
            <w:gridSpan w:val="2"/>
          </w:tcPr>
          <w:p w14:paraId="11EF74D8" w14:textId="77777777" w:rsidR="00507A48" w:rsidRDefault="00507A48" w:rsidP="00BE2D55"/>
        </w:tc>
        <w:tc>
          <w:tcPr>
            <w:tcW w:w="1777" w:type="dxa"/>
          </w:tcPr>
          <w:p w14:paraId="2A622EFA" w14:textId="77777777" w:rsidR="00507A48" w:rsidRDefault="00507A48" w:rsidP="00846A7C"/>
        </w:tc>
      </w:tr>
      <w:tr w:rsidR="008B3958" w14:paraId="757F4A30" w14:textId="77777777" w:rsidTr="00D26927">
        <w:trPr>
          <w:trHeight w:val="389"/>
        </w:trPr>
        <w:tc>
          <w:tcPr>
            <w:tcW w:w="5693" w:type="dxa"/>
            <w:gridSpan w:val="2"/>
          </w:tcPr>
          <w:p w14:paraId="08BE1A0E" w14:textId="77777777" w:rsidR="008B3958" w:rsidRPr="0047396E" w:rsidRDefault="008B395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Name:</w:t>
            </w:r>
          </w:p>
        </w:tc>
        <w:tc>
          <w:tcPr>
            <w:tcW w:w="3330" w:type="dxa"/>
            <w:gridSpan w:val="2"/>
          </w:tcPr>
          <w:p w14:paraId="7FFA3677" w14:textId="77777777" w:rsidR="008B3958" w:rsidRDefault="008B3958" w:rsidP="00846A7C"/>
        </w:tc>
        <w:tc>
          <w:tcPr>
            <w:tcW w:w="2070" w:type="dxa"/>
            <w:gridSpan w:val="2"/>
          </w:tcPr>
          <w:p w14:paraId="3D0879F4" w14:textId="77777777" w:rsidR="008B3958" w:rsidRDefault="008B3958" w:rsidP="00846A7C"/>
        </w:tc>
        <w:tc>
          <w:tcPr>
            <w:tcW w:w="1890" w:type="dxa"/>
            <w:gridSpan w:val="2"/>
          </w:tcPr>
          <w:p w14:paraId="093B4FE6" w14:textId="77777777" w:rsidR="008B3958" w:rsidRDefault="008B3958" w:rsidP="00846A7C"/>
        </w:tc>
        <w:tc>
          <w:tcPr>
            <w:tcW w:w="1777" w:type="dxa"/>
          </w:tcPr>
          <w:p w14:paraId="4374DE41" w14:textId="77777777" w:rsidR="008B3958" w:rsidRDefault="008B3958" w:rsidP="00846A7C"/>
        </w:tc>
      </w:tr>
      <w:tr w:rsidR="008B3958" w14:paraId="2039E2D5" w14:textId="77777777" w:rsidTr="00D26927">
        <w:trPr>
          <w:trHeight w:val="389"/>
        </w:trPr>
        <w:tc>
          <w:tcPr>
            <w:tcW w:w="5693" w:type="dxa"/>
            <w:gridSpan w:val="2"/>
          </w:tcPr>
          <w:p w14:paraId="2F4E06D4" w14:textId="77777777" w:rsidR="008B3958" w:rsidRPr="0047396E" w:rsidRDefault="008B395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Name:</w:t>
            </w:r>
          </w:p>
        </w:tc>
        <w:tc>
          <w:tcPr>
            <w:tcW w:w="3330" w:type="dxa"/>
            <w:gridSpan w:val="2"/>
          </w:tcPr>
          <w:p w14:paraId="5F68C25D" w14:textId="77777777" w:rsidR="008B3958" w:rsidRDefault="008B3958" w:rsidP="00846A7C"/>
        </w:tc>
        <w:tc>
          <w:tcPr>
            <w:tcW w:w="2070" w:type="dxa"/>
            <w:gridSpan w:val="2"/>
          </w:tcPr>
          <w:p w14:paraId="50F55156" w14:textId="77777777" w:rsidR="008B3958" w:rsidRDefault="008B3958" w:rsidP="00846A7C"/>
        </w:tc>
        <w:tc>
          <w:tcPr>
            <w:tcW w:w="1890" w:type="dxa"/>
            <w:gridSpan w:val="2"/>
          </w:tcPr>
          <w:p w14:paraId="6E3E2B21" w14:textId="77777777" w:rsidR="008B3958" w:rsidRDefault="008B3958" w:rsidP="00846A7C"/>
        </w:tc>
        <w:tc>
          <w:tcPr>
            <w:tcW w:w="1777" w:type="dxa"/>
          </w:tcPr>
          <w:p w14:paraId="6209777D" w14:textId="77777777" w:rsidR="008B3958" w:rsidRDefault="008B3958" w:rsidP="00846A7C"/>
        </w:tc>
      </w:tr>
      <w:tr w:rsidR="00D37697" w14:paraId="380964AC" w14:textId="77777777" w:rsidTr="00D26927">
        <w:trPr>
          <w:trHeight w:val="389"/>
        </w:trPr>
        <w:tc>
          <w:tcPr>
            <w:tcW w:w="5693" w:type="dxa"/>
            <w:gridSpan w:val="2"/>
          </w:tcPr>
          <w:p w14:paraId="67BFD8D9" w14:textId="77777777" w:rsidR="00D37697" w:rsidRPr="0047396E" w:rsidRDefault="00D37697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Name:</w:t>
            </w:r>
          </w:p>
        </w:tc>
        <w:tc>
          <w:tcPr>
            <w:tcW w:w="3330" w:type="dxa"/>
            <w:gridSpan w:val="2"/>
          </w:tcPr>
          <w:p w14:paraId="45EEE402" w14:textId="77777777" w:rsidR="00D37697" w:rsidRDefault="00D37697" w:rsidP="00846A7C"/>
        </w:tc>
        <w:tc>
          <w:tcPr>
            <w:tcW w:w="2070" w:type="dxa"/>
            <w:gridSpan w:val="2"/>
          </w:tcPr>
          <w:p w14:paraId="78ADFF22" w14:textId="77777777" w:rsidR="00D37697" w:rsidRDefault="00D37697" w:rsidP="00846A7C"/>
        </w:tc>
        <w:tc>
          <w:tcPr>
            <w:tcW w:w="1890" w:type="dxa"/>
            <w:gridSpan w:val="2"/>
          </w:tcPr>
          <w:p w14:paraId="4621B675" w14:textId="77777777" w:rsidR="00D37697" w:rsidRDefault="00D37697" w:rsidP="00846A7C"/>
        </w:tc>
        <w:tc>
          <w:tcPr>
            <w:tcW w:w="1777" w:type="dxa"/>
          </w:tcPr>
          <w:p w14:paraId="16619121" w14:textId="77777777" w:rsidR="00D37697" w:rsidRDefault="00D37697" w:rsidP="00846A7C"/>
        </w:tc>
      </w:tr>
      <w:tr w:rsidR="008B3958" w14:paraId="3DA7AABD" w14:textId="77777777" w:rsidTr="00D26927">
        <w:trPr>
          <w:trHeight w:val="390"/>
        </w:trPr>
        <w:tc>
          <w:tcPr>
            <w:tcW w:w="14760" w:type="dxa"/>
            <w:gridSpan w:val="9"/>
            <w:shd w:val="clear" w:color="auto" w:fill="000000" w:themeFill="text1"/>
          </w:tcPr>
          <w:p w14:paraId="5B67F17A" w14:textId="77777777" w:rsidR="008B3958" w:rsidRPr="00222807" w:rsidRDefault="008B3958" w:rsidP="00846A7C">
            <w:pPr>
              <w:rPr>
                <w:sz w:val="28"/>
                <w:szCs w:val="28"/>
              </w:rPr>
            </w:pPr>
            <w:r w:rsidRPr="00222807">
              <w:rPr>
                <w:b/>
                <w:sz w:val="28"/>
                <w:szCs w:val="28"/>
              </w:rPr>
              <w:t>Information Child Enrolling:</w:t>
            </w:r>
          </w:p>
        </w:tc>
      </w:tr>
      <w:tr w:rsidR="008B3958" w14:paraId="38422B67" w14:textId="77777777" w:rsidTr="00D26927">
        <w:trPr>
          <w:trHeight w:val="390"/>
        </w:trPr>
        <w:tc>
          <w:tcPr>
            <w:tcW w:w="7493" w:type="dxa"/>
            <w:gridSpan w:val="3"/>
          </w:tcPr>
          <w:p w14:paraId="644DF132" w14:textId="77777777" w:rsidR="008B3958" w:rsidRPr="0047396E" w:rsidRDefault="008B395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Child’s Pediatrician:</w:t>
            </w:r>
          </w:p>
        </w:tc>
        <w:tc>
          <w:tcPr>
            <w:tcW w:w="4320" w:type="dxa"/>
            <w:gridSpan w:val="4"/>
          </w:tcPr>
          <w:p w14:paraId="1D2AF185" w14:textId="77777777" w:rsidR="008B3958" w:rsidRPr="0047396E" w:rsidRDefault="008B395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Address:</w:t>
            </w:r>
          </w:p>
        </w:tc>
        <w:tc>
          <w:tcPr>
            <w:tcW w:w="2947" w:type="dxa"/>
            <w:gridSpan w:val="2"/>
          </w:tcPr>
          <w:p w14:paraId="13803371" w14:textId="77777777" w:rsidR="008B3958" w:rsidRPr="0047396E" w:rsidRDefault="008B395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Phone</w:t>
            </w:r>
          </w:p>
        </w:tc>
      </w:tr>
      <w:tr w:rsidR="008B3958" w14:paraId="6F228F23" w14:textId="77777777" w:rsidTr="00D26927">
        <w:trPr>
          <w:trHeight w:val="390"/>
        </w:trPr>
        <w:tc>
          <w:tcPr>
            <w:tcW w:w="7493" w:type="dxa"/>
            <w:gridSpan w:val="3"/>
          </w:tcPr>
          <w:p w14:paraId="5D87CE7B" w14:textId="77777777" w:rsidR="008B3958" w:rsidRPr="0047396E" w:rsidRDefault="008B395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Child’s Dentist:</w:t>
            </w:r>
          </w:p>
        </w:tc>
        <w:tc>
          <w:tcPr>
            <w:tcW w:w="4320" w:type="dxa"/>
            <w:gridSpan w:val="4"/>
          </w:tcPr>
          <w:p w14:paraId="3E092A23" w14:textId="77777777" w:rsidR="008B3958" w:rsidRPr="0047396E" w:rsidRDefault="008B395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Address:</w:t>
            </w:r>
          </w:p>
        </w:tc>
        <w:tc>
          <w:tcPr>
            <w:tcW w:w="2947" w:type="dxa"/>
            <w:gridSpan w:val="2"/>
          </w:tcPr>
          <w:p w14:paraId="00A2584F" w14:textId="77777777" w:rsidR="008B3958" w:rsidRPr="0047396E" w:rsidRDefault="008B3958" w:rsidP="00846A7C">
            <w:pPr>
              <w:rPr>
                <w:sz w:val="24"/>
              </w:rPr>
            </w:pPr>
            <w:r w:rsidRPr="0047396E">
              <w:rPr>
                <w:sz w:val="24"/>
              </w:rPr>
              <w:t>Phone</w:t>
            </w:r>
          </w:p>
        </w:tc>
      </w:tr>
      <w:tr w:rsidR="008B3958" w14:paraId="1AF3AD84" w14:textId="77777777" w:rsidTr="00D26927">
        <w:trPr>
          <w:trHeight w:val="390"/>
        </w:trPr>
        <w:tc>
          <w:tcPr>
            <w:tcW w:w="7493" w:type="dxa"/>
            <w:gridSpan w:val="3"/>
          </w:tcPr>
          <w:p w14:paraId="1BDA13A6" w14:textId="77777777" w:rsidR="008B3958" w:rsidRPr="0047396E" w:rsidRDefault="008B3958" w:rsidP="0047396E">
            <w:pPr>
              <w:rPr>
                <w:sz w:val="24"/>
              </w:rPr>
            </w:pPr>
            <w:r w:rsidRPr="0047396E">
              <w:rPr>
                <w:sz w:val="24"/>
              </w:rPr>
              <w:t xml:space="preserve">Child No. 1 Medicaid Number :                                         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Private Insurance</w:t>
            </w:r>
          </w:p>
        </w:tc>
        <w:tc>
          <w:tcPr>
            <w:tcW w:w="7267" w:type="dxa"/>
            <w:gridSpan w:val="6"/>
          </w:tcPr>
          <w:p w14:paraId="183095E8" w14:textId="77777777" w:rsidR="008B3958" w:rsidRPr="0047396E" w:rsidRDefault="008B3958" w:rsidP="0047396E">
            <w:pPr>
              <w:rPr>
                <w:sz w:val="24"/>
              </w:rPr>
            </w:pPr>
            <w:r w:rsidRPr="0047396E">
              <w:rPr>
                <w:sz w:val="24"/>
              </w:rPr>
              <w:t xml:space="preserve">Child No. 2 Medicaid Number:                    </w:t>
            </w:r>
            <w:r w:rsidR="00D37697" w:rsidRPr="0047396E">
              <w:rPr>
                <w:sz w:val="24"/>
              </w:rPr>
              <w:t xml:space="preserve">                 </w:t>
            </w:r>
            <w:r w:rsidRPr="0047396E">
              <w:rPr>
                <w:sz w:val="24"/>
              </w:rPr>
              <w:t xml:space="preserve"> </w:t>
            </w:r>
            <w:r w:rsidRPr="0047396E">
              <w:rPr>
                <w:sz w:val="24"/>
              </w:rPr>
              <w:sym w:font="Wingdings" w:char="F071"/>
            </w:r>
            <w:r w:rsidRPr="0047396E">
              <w:rPr>
                <w:sz w:val="24"/>
              </w:rPr>
              <w:t xml:space="preserve"> Private Insurance</w:t>
            </w:r>
          </w:p>
        </w:tc>
      </w:tr>
      <w:tr w:rsidR="008B3958" w14:paraId="6BCD4AE8" w14:textId="77777777" w:rsidTr="00D26927">
        <w:trPr>
          <w:trHeight w:val="390"/>
        </w:trPr>
        <w:tc>
          <w:tcPr>
            <w:tcW w:w="14760" w:type="dxa"/>
            <w:gridSpan w:val="9"/>
            <w:shd w:val="clear" w:color="auto" w:fill="000000" w:themeFill="text1"/>
          </w:tcPr>
          <w:p w14:paraId="11545854" w14:textId="77777777" w:rsidR="008B3958" w:rsidRPr="00222807" w:rsidRDefault="008B3958" w:rsidP="00846A7C">
            <w:pPr>
              <w:rPr>
                <w:b/>
                <w:sz w:val="28"/>
                <w:szCs w:val="28"/>
              </w:rPr>
            </w:pPr>
            <w:r>
              <w:br w:type="page"/>
            </w:r>
            <w:r w:rsidRPr="00222807">
              <w:rPr>
                <w:b/>
                <w:sz w:val="28"/>
                <w:szCs w:val="28"/>
              </w:rPr>
              <w:t>Emergency Contact and Release Information:</w:t>
            </w:r>
          </w:p>
        </w:tc>
      </w:tr>
      <w:tr w:rsidR="00C32B53" w14:paraId="6A51FF38" w14:textId="77777777" w:rsidTr="00C32B53">
        <w:trPr>
          <w:trHeight w:val="389"/>
        </w:trPr>
        <w:tc>
          <w:tcPr>
            <w:tcW w:w="5297" w:type="dxa"/>
          </w:tcPr>
          <w:p w14:paraId="3DBF8F8E" w14:textId="77777777" w:rsidR="00C32B53" w:rsidRDefault="00C32B53" w:rsidP="00C32B53">
            <w:r>
              <w:t>Name:</w:t>
            </w:r>
          </w:p>
          <w:p w14:paraId="78F31C5D" w14:textId="77777777" w:rsidR="00C32B53" w:rsidRDefault="00C32B53" w:rsidP="00C32B53"/>
        </w:tc>
        <w:tc>
          <w:tcPr>
            <w:tcW w:w="5706" w:type="dxa"/>
            <w:gridSpan w:val="4"/>
          </w:tcPr>
          <w:p w14:paraId="21941D90" w14:textId="77777777" w:rsidR="00C32B53" w:rsidRDefault="00C32B53" w:rsidP="00C32B53">
            <w:r>
              <w:t>Phone:</w:t>
            </w:r>
          </w:p>
        </w:tc>
        <w:tc>
          <w:tcPr>
            <w:tcW w:w="3757" w:type="dxa"/>
            <w:gridSpan w:val="4"/>
            <w:vAlign w:val="center"/>
          </w:tcPr>
          <w:p w14:paraId="4A3EE7DE" w14:textId="77777777" w:rsidR="00C32B53" w:rsidRPr="00C32B53" w:rsidRDefault="00C32B53" w:rsidP="00C32B53">
            <w:pPr>
              <w:rPr>
                <w:sz w:val="28"/>
              </w:rPr>
            </w:pPr>
            <w:r w:rsidRPr="00C32B53">
              <w:rPr>
                <w:sz w:val="28"/>
              </w:rPr>
              <w:sym w:font="Wingdings" w:char="F071"/>
            </w:r>
            <w:r w:rsidRPr="00C32B53">
              <w:rPr>
                <w:sz w:val="28"/>
              </w:rPr>
              <w:t xml:space="preserve"> Emergency   </w:t>
            </w:r>
            <w:r w:rsidRPr="00C32B53">
              <w:rPr>
                <w:sz w:val="28"/>
              </w:rPr>
              <w:sym w:font="Wingdings" w:char="F071"/>
            </w:r>
            <w:r w:rsidRPr="00C32B53">
              <w:rPr>
                <w:sz w:val="28"/>
              </w:rPr>
              <w:t xml:space="preserve"> Release To</w:t>
            </w:r>
          </w:p>
        </w:tc>
      </w:tr>
      <w:tr w:rsidR="00C32B53" w14:paraId="7B82BBB1" w14:textId="77777777" w:rsidTr="00C32B53">
        <w:trPr>
          <w:trHeight w:val="503"/>
        </w:trPr>
        <w:tc>
          <w:tcPr>
            <w:tcW w:w="5297" w:type="dxa"/>
          </w:tcPr>
          <w:p w14:paraId="66B903CC" w14:textId="77777777" w:rsidR="00C32B53" w:rsidRDefault="00C32B53" w:rsidP="00C32B53">
            <w:r>
              <w:t>Name:</w:t>
            </w:r>
          </w:p>
          <w:p w14:paraId="62D39DFF" w14:textId="77777777" w:rsidR="00C32B53" w:rsidRDefault="00C32B53" w:rsidP="00C32B53"/>
        </w:tc>
        <w:tc>
          <w:tcPr>
            <w:tcW w:w="5706" w:type="dxa"/>
            <w:gridSpan w:val="4"/>
          </w:tcPr>
          <w:p w14:paraId="6B612743" w14:textId="77777777" w:rsidR="00C32B53" w:rsidRDefault="00C32B53" w:rsidP="00C32B53">
            <w:r>
              <w:t>Phone:</w:t>
            </w:r>
          </w:p>
        </w:tc>
        <w:tc>
          <w:tcPr>
            <w:tcW w:w="3757" w:type="dxa"/>
            <w:gridSpan w:val="4"/>
            <w:vAlign w:val="center"/>
          </w:tcPr>
          <w:p w14:paraId="092C1733" w14:textId="77777777" w:rsidR="00C32B53" w:rsidRPr="00C32B53" w:rsidRDefault="00C32B53" w:rsidP="00C32B53">
            <w:pPr>
              <w:rPr>
                <w:sz w:val="28"/>
              </w:rPr>
            </w:pPr>
            <w:r w:rsidRPr="00C32B53">
              <w:rPr>
                <w:sz w:val="28"/>
              </w:rPr>
              <w:sym w:font="Wingdings" w:char="F071"/>
            </w:r>
            <w:r w:rsidRPr="00C32B53">
              <w:rPr>
                <w:sz w:val="28"/>
              </w:rPr>
              <w:t xml:space="preserve"> Emergency   </w:t>
            </w:r>
            <w:r w:rsidRPr="00C32B53">
              <w:rPr>
                <w:sz w:val="28"/>
              </w:rPr>
              <w:sym w:font="Wingdings" w:char="F071"/>
            </w:r>
            <w:r w:rsidRPr="00C32B53">
              <w:rPr>
                <w:sz w:val="28"/>
              </w:rPr>
              <w:t xml:space="preserve"> Release To</w:t>
            </w:r>
          </w:p>
        </w:tc>
      </w:tr>
      <w:tr w:rsidR="00C32B53" w14:paraId="105CE840" w14:textId="77777777" w:rsidTr="00D26927">
        <w:trPr>
          <w:trHeight w:val="1448"/>
        </w:trPr>
        <w:tc>
          <w:tcPr>
            <w:tcW w:w="749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677008" w14:textId="77777777" w:rsidR="00C32B53" w:rsidRDefault="00C32B53" w:rsidP="00C32B53"/>
          <w:p w14:paraId="5841D120" w14:textId="77777777" w:rsidR="00C32B53" w:rsidRDefault="00C32B53" w:rsidP="00C32B53">
            <w:pPr>
              <w:jc w:val="center"/>
            </w:pPr>
          </w:p>
          <w:p w14:paraId="700099E1" w14:textId="77777777" w:rsidR="00C32B53" w:rsidRDefault="00C32B53" w:rsidP="00C32B53">
            <w:pPr>
              <w:jc w:val="center"/>
              <w:rPr>
                <w:rFonts w:ascii="Arial Black" w:hAnsi="Arial Black"/>
              </w:rPr>
            </w:pPr>
          </w:p>
          <w:p w14:paraId="621C4419" w14:textId="77777777" w:rsidR="00C32B53" w:rsidRDefault="00C32B53" w:rsidP="00C32B53">
            <w:pPr>
              <w:jc w:val="center"/>
              <w:rPr>
                <w:rFonts w:ascii="Arial Black" w:hAnsi="Arial Black"/>
              </w:rPr>
            </w:pPr>
          </w:p>
          <w:p w14:paraId="716D5A8E" w14:textId="77777777" w:rsidR="00C32B53" w:rsidRPr="003C1F5B" w:rsidRDefault="00C32B53" w:rsidP="00C32B53">
            <w:pPr>
              <w:jc w:val="center"/>
              <w:rPr>
                <w:rFonts w:ascii="Arial Black" w:hAnsi="Arial Black"/>
              </w:rPr>
            </w:pPr>
            <w:r w:rsidRPr="003C1F5B">
              <w:rPr>
                <w:rFonts w:ascii="Arial Black" w:hAnsi="Arial Black"/>
              </w:rPr>
              <w:t>By signing below you understand that [if accepted]:</w:t>
            </w:r>
          </w:p>
          <w:p w14:paraId="0B37F3DF" w14:textId="77777777" w:rsidR="00C32B53" w:rsidRDefault="00C32B53" w:rsidP="00C32B53">
            <w:r>
              <w:t xml:space="preserve"> </w:t>
            </w:r>
          </w:p>
          <w:p w14:paraId="7C937645" w14:textId="77777777" w:rsidR="00C32B53" w:rsidRDefault="00C32B53" w:rsidP="00C32B53"/>
        </w:tc>
        <w:tc>
          <w:tcPr>
            <w:tcW w:w="7267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2D211D" w14:textId="77777777" w:rsidR="00C32B53" w:rsidRPr="0047396E" w:rsidRDefault="00C32B53" w:rsidP="00C32B53">
            <w:pPr>
              <w:rPr>
                <w:szCs w:val="20"/>
              </w:rPr>
            </w:pPr>
            <w:r w:rsidRPr="00C32B53">
              <w:rPr>
                <w:sz w:val="36"/>
                <w:szCs w:val="20"/>
              </w:rPr>
              <w:sym w:font="Wingdings" w:char="F071"/>
            </w:r>
            <w:r w:rsidRPr="00C32B53">
              <w:rPr>
                <w:sz w:val="20"/>
                <w:szCs w:val="20"/>
              </w:rPr>
              <w:t xml:space="preserve"> </w:t>
            </w:r>
            <w:r w:rsidRPr="0047396E">
              <w:rPr>
                <w:szCs w:val="20"/>
              </w:rPr>
              <w:t>I authorize Moore Community House Early Head Start to correspond with me via Email, Text, Official Website or other Agency tools only for the specific purpose of Recruitment, Parent Engagement and/or Community Engagement in accordance with Head Start Standards.</w:t>
            </w:r>
            <w:r w:rsidR="00580376" w:rsidRPr="0047396E">
              <w:rPr>
                <w:szCs w:val="20"/>
              </w:rPr>
              <w:t xml:space="preserve"> (Pg. 2)</w:t>
            </w:r>
          </w:p>
          <w:p w14:paraId="1E5C2CAE" w14:textId="77777777" w:rsidR="00C32B53" w:rsidRPr="0047396E" w:rsidRDefault="00C32B53" w:rsidP="00C32B53">
            <w:pPr>
              <w:rPr>
                <w:b/>
                <w:szCs w:val="20"/>
              </w:rPr>
            </w:pPr>
          </w:p>
          <w:p w14:paraId="512ACC34" w14:textId="77777777" w:rsidR="00C32B53" w:rsidRPr="0047396E" w:rsidRDefault="00C32B53" w:rsidP="00C32B53">
            <w:pPr>
              <w:rPr>
                <w:szCs w:val="20"/>
              </w:rPr>
            </w:pPr>
            <w:r w:rsidRPr="0047396E">
              <w:rPr>
                <w:b/>
                <w:szCs w:val="20"/>
                <w:shd w:val="clear" w:color="auto" w:fill="000000" w:themeFill="text1"/>
              </w:rPr>
              <w:t>Pregnant Women:</w:t>
            </w:r>
            <w:r w:rsidRPr="0047396E">
              <w:rPr>
                <w:szCs w:val="20"/>
              </w:rPr>
              <w:t xml:space="preserve">  All prenatal requirements not completed </w:t>
            </w:r>
            <w:r w:rsidRPr="0047396E">
              <w:rPr>
                <w:b/>
                <w:szCs w:val="20"/>
              </w:rPr>
              <w:t>BEFORE</w:t>
            </w:r>
            <w:r w:rsidRPr="0047396E">
              <w:rPr>
                <w:szCs w:val="20"/>
              </w:rPr>
              <w:t xml:space="preserve"> child enters at 2 months, will result in child being placed on waitlist.  [Children not prepared to enter at 2 mos. may be placed back on waitlist.]</w:t>
            </w:r>
          </w:p>
          <w:p w14:paraId="71E8BB2F" w14:textId="77777777" w:rsidR="00C32B53" w:rsidRPr="0047396E" w:rsidRDefault="00C32B53" w:rsidP="00C32B53">
            <w:pPr>
              <w:rPr>
                <w:b/>
                <w:szCs w:val="20"/>
              </w:rPr>
            </w:pPr>
          </w:p>
          <w:p w14:paraId="0861E12E" w14:textId="77777777" w:rsidR="00C32B53" w:rsidRPr="0047396E" w:rsidRDefault="00C32B53" w:rsidP="00C32B53">
            <w:pPr>
              <w:rPr>
                <w:szCs w:val="20"/>
              </w:rPr>
            </w:pPr>
            <w:r w:rsidRPr="0047396E">
              <w:rPr>
                <w:b/>
                <w:szCs w:val="20"/>
                <w:u w:val="single"/>
                <w:shd w:val="clear" w:color="auto" w:fill="000000" w:themeFill="text1"/>
              </w:rPr>
              <w:t>All</w:t>
            </w:r>
            <w:r w:rsidRPr="0047396E">
              <w:rPr>
                <w:b/>
                <w:szCs w:val="20"/>
                <w:shd w:val="clear" w:color="auto" w:fill="000000" w:themeFill="text1"/>
              </w:rPr>
              <w:t xml:space="preserve"> Applicants:</w:t>
            </w:r>
            <w:r w:rsidRPr="0047396E">
              <w:rPr>
                <w:b/>
                <w:szCs w:val="20"/>
              </w:rPr>
              <w:t xml:space="preserve">  </w:t>
            </w:r>
            <w:r w:rsidRPr="0047396E">
              <w:rPr>
                <w:b/>
                <w:vanish/>
                <w:szCs w:val="20"/>
              </w:rPr>
              <w:t xml:space="preserve">hild being placed on waitlist.d that if accepted, all prenatal requirements must be met BOFORE child </w:t>
            </w:r>
            <w:r w:rsidRPr="0047396E">
              <w:rPr>
                <w:b/>
                <w:vanish/>
                <w:szCs w:val="20"/>
              </w:rPr>
              <w:pgNum/>
            </w:r>
            <w:r w:rsidRPr="0047396E">
              <w:rPr>
                <w:b/>
                <w:vanish/>
                <w:szCs w:val="20"/>
              </w:rPr>
              <w:pgNum/>
            </w:r>
            <w:r w:rsidRPr="0047396E">
              <w:rPr>
                <w:b/>
                <w:vanish/>
                <w:szCs w:val="20"/>
              </w:rPr>
              <w:pgNum/>
            </w:r>
            <w:r w:rsidRPr="0047396E">
              <w:rPr>
                <w:b/>
                <w:vanish/>
                <w:szCs w:val="20"/>
              </w:rPr>
              <w:pgNum/>
            </w:r>
            <w:r w:rsidRPr="0047396E">
              <w:rPr>
                <w:b/>
                <w:vanish/>
                <w:szCs w:val="20"/>
              </w:rPr>
              <w:pgNum/>
            </w:r>
            <w:r w:rsidRPr="0047396E">
              <w:rPr>
                <w:b/>
                <w:vanish/>
                <w:szCs w:val="20"/>
              </w:rPr>
              <w:pgNum/>
            </w:r>
            <w:r w:rsidRPr="0047396E">
              <w:rPr>
                <w:b/>
                <w:vanish/>
                <w:szCs w:val="20"/>
              </w:rPr>
              <w:pgNum/>
            </w:r>
            <w:r w:rsidRPr="0047396E">
              <w:rPr>
                <w:b/>
                <w:vanish/>
                <w:szCs w:val="20"/>
              </w:rPr>
              <w:pgNum/>
            </w:r>
            <w:r w:rsidRPr="0047396E">
              <w:rPr>
                <w:b/>
                <w:vanish/>
                <w:szCs w:val="20"/>
              </w:rPr>
              <w:pgNum/>
            </w:r>
            <w:r w:rsidRPr="0047396E">
              <w:rPr>
                <w:b/>
                <w:vanish/>
                <w:szCs w:val="20"/>
              </w:rPr>
              <w:pgNum/>
            </w:r>
            <w:r w:rsidRPr="0047396E">
              <w:rPr>
                <w:b/>
                <w:szCs w:val="20"/>
              </w:rPr>
              <w:t xml:space="preserve"> </w:t>
            </w:r>
            <w:r w:rsidRPr="0047396E">
              <w:rPr>
                <w:szCs w:val="20"/>
              </w:rPr>
              <w:t>All enrollment requirements not met at time of acceptance will result in child being placed [back] on waitlist.</w:t>
            </w:r>
          </w:p>
          <w:p w14:paraId="2E0852CA" w14:textId="77777777" w:rsidR="00C32B53" w:rsidRDefault="00C32B53" w:rsidP="00C32B53"/>
        </w:tc>
      </w:tr>
      <w:tr w:rsidR="00C32B53" w14:paraId="794D3F13" w14:textId="77777777" w:rsidTr="00D26927">
        <w:trPr>
          <w:trHeight w:val="108"/>
        </w:trPr>
        <w:tc>
          <w:tcPr>
            <w:tcW w:w="9023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746A30F" w14:textId="77777777" w:rsidR="00C32B53" w:rsidRDefault="00C32B53" w:rsidP="00C32B53">
            <w:r>
              <w:t>Parent Signature:</w:t>
            </w:r>
          </w:p>
        </w:tc>
        <w:tc>
          <w:tcPr>
            <w:tcW w:w="5737" w:type="dxa"/>
            <w:gridSpan w:val="5"/>
            <w:tcBorders>
              <w:top w:val="nil"/>
              <w:left w:val="nil"/>
              <w:bottom w:val="single" w:sz="4" w:space="0" w:color="auto"/>
            </w:tcBorders>
            <w:vAlign w:val="bottom"/>
          </w:tcPr>
          <w:p w14:paraId="4BEA5F0C" w14:textId="77777777" w:rsidR="00C32B53" w:rsidRDefault="00C32B53" w:rsidP="00C32B53">
            <w:r>
              <w:t>Date:</w:t>
            </w:r>
          </w:p>
        </w:tc>
      </w:tr>
      <w:tr w:rsidR="00C32B53" w14:paraId="18F91C8C" w14:textId="77777777" w:rsidTr="00D26927">
        <w:trPr>
          <w:trHeight w:val="467"/>
        </w:trPr>
        <w:tc>
          <w:tcPr>
            <w:tcW w:w="9023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379B570" w14:textId="77777777" w:rsidR="00C32B53" w:rsidRDefault="00C32B53" w:rsidP="00C32B53">
            <w:r>
              <w:t>Staff Signature:</w:t>
            </w:r>
          </w:p>
        </w:tc>
        <w:tc>
          <w:tcPr>
            <w:tcW w:w="5737" w:type="dxa"/>
            <w:gridSpan w:val="5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F325525" w14:textId="77777777" w:rsidR="00C32B53" w:rsidRDefault="00C32B53" w:rsidP="00C32B53">
            <w:r>
              <w:t>Date:</w:t>
            </w:r>
          </w:p>
        </w:tc>
      </w:tr>
    </w:tbl>
    <w:p w14:paraId="27C8F1DD" w14:textId="77777777" w:rsidR="003754D0" w:rsidRPr="00B3596E" w:rsidRDefault="003754D0" w:rsidP="00C32B53">
      <w:pPr>
        <w:spacing w:after="0"/>
      </w:pPr>
    </w:p>
    <w:sectPr w:rsidR="003754D0" w:rsidRPr="00B3596E" w:rsidSect="001A4079">
      <w:headerReference w:type="default" r:id="rId33"/>
      <w:footerReference w:type="default" r:id="rId34"/>
      <w:pgSz w:w="15840" w:h="12240" w:orient="landscape"/>
      <w:pgMar w:top="1080" w:right="1440" w:bottom="1170" w:left="1440" w:header="450" w:footer="36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6ACDE2" w14:textId="77777777" w:rsidR="00D12820" w:rsidRDefault="00D12820" w:rsidP="00962220">
      <w:pPr>
        <w:spacing w:after="0" w:line="240" w:lineRule="auto"/>
      </w:pPr>
      <w:r>
        <w:separator/>
      </w:r>
    </w:p>
  </w:endnote>
  <w:endnote w:type="continuationSeparator" w:id="0">
    <w:p w14:paraId="28118487" w14:textId="77777777" w:rsidR="00D12820" w:rsidRDefault="00D12820" w:rsidP="009622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029089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D6C9AB" w14:textId="77777777" w:rsidR="00E0588F" w:rsidRDefault="00E0588F" w:rsidP="00E0588F">
        <w:pPr>
          <w:pStyle w:val="Footer"/>
          <w:jc w:val="center"/>
          <w:rPr>
            <w:rFonts w:ascii="Arial Black" w:hAnsi="Arial Black" w:cs="Arial"/>
            <w:sz w:val="21"/>
            <w:szCs w:val="21"/>
          </w:rPr>
        </w:pPr>
        <w:r>
          <w:rPr>
            <w:rFonts w:ascii="Arial Black" w:hAnsi="Arial Black" w:cs="Arial"/>
            <w:sz w:val="21"/>
            <w:szCs w:val="21"/>
          </w:rPr>
          <w:t xml:space="preserve">THIS IS A FREE PROGRAM, </w:t>
        </w:r>
        <w:r w:rsidRPr="009A2145">
          <w:rPr>
            <w:rFonts w:ascii="Arial Black" w:hAnsi="Arial Black" w:cs="Arial"/>
            <w:sz w:val="21"/>
            <w:szCs w:val="21"/>
            <w:u w:val="single"/>
          </w:rPr>
          <w:t>BUT</w:t>
        </w:r>
        <w:r>
          <w:rPr>
            <w:rFonts w:ascii="Arial Black" w:hAnsi="Arial Black" w:cs="Arial"/>
            <w:sz w:val="21"/>
            <w:szCs w:val="21"/>
            <w:u w:val="single"/>
          </w:rPr>
          <w:t xml:space="preserve"> </w:t>
        </w:r>
        <w:r w:rsidRPr="005E6F16">
          <w:rPr>
            <w:rFonts w:ascii="Arial Black" w:hAnsi="Arial Black" w:cs="Arial"/>
            <w:color w:val="000000" w:themeColor="text1"/>
            <w:sz w:val="21"/>
            <w:szCs w:val="21"/>
            <w:u w:val="single"/>
            <w:shd w:val="clear" w:color="auto" w:fill="FFFFFF" w:themeFill="background1"/>
          </w:rPr>
          <w:t>IS NOT</w:t>
        </w:r>
        <w:r w:rsidRPr="005E6F16">
          <w:rPr>
            <w:rFonts w:ascii="Arial Black" w:hAnsi="Arial Black" w:cs="Arial"/>
            <w:color w:val="000000" w:themeColor="text1"/>
            <w:sz w:val="21"/>
            <w:szCs w:val="21"/>
            <w:u w:val="single"/>
          </w:rPr>
          <w:t xml:space="preserve"> </w:t>
        </w:r>
        <w:r w:rsidRPr="009A2145">
          <w:rPr>
            <w:rFonts w:ascii="Arial Black" w:hAnsi="Arial Black" w:cs="Arial"/>
            <w:sz w:val="21"/>
            <w:szCs w:val="21"/>
            <w:u w:val="single"/>
          </w:rPr>
          <w:t>A FREE RIDE</w:t>
        </w:r>
        <w:r>
          <w:rPr>
            <w:rFonts w:ascii="Arial Black" w:hAnsi="Arial Black" w:cs="Arial"/>
            <w:sz w:val="21"/>
            <w:szCs w:val="21"/>
          </w:rPr>
          <w:t>…PARENTS WILL BE EXPECTED TO “ACTIVELY PARTICPATE” IF ACCEPTED.</w:t>
        </w:r>
      </w:p>
      <w:p w14:paraId="0703A7E0" w14:textId="77777777" w:rsidR="00282014" w:rsidRDefault="00282014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D6763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24BEE81" w14:textId="77777777" w:rsidR="00B463C9" w:rsidRPr="00F67B1D" w:rsidRDefault="003E5C90" w:rsidP="00F67B1D">
    <w:pPr>
      <w:pStyle w:val="Footer"/>
      <w:tabs>
        <w:tab w:val="clear" w:pos="4680"/>
        <w:tab w:val="clear" w:pos="9360"/>
        <w:tab w:val="left" w:pos="3855"/>
      </w:tabs>
    </w:pPr>
    <w:r w:rsidRPr="0051586B">
      <w:rPr>
        <w:i/>
      </w:rPr>
      <w:t>Revised 6/201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80930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C4B109" w14:textId="77777777" w:rsidR="00282014" w:rsidRDefault="00E85F04" w:rsidP="00E85F04">
        <w:pPr>
          <w:pStyle w:val="Footer"/>
          <w:jc w:val="right"/>
        </w:pPr>
        <w:r w:rsidRPr="00E85F04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 xml:space="preserve">Las </w:t>
        </w:r>
        <w:proofErr w:type="spellStart"/>
        <w:r w:rsidRPr="00E85F04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>familias</w:t>
        </w:r>
        <w:proofErr w:type="spellEnd"/>
        <w:r w:rsidRPr="00E85F04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 xml:space="preserve"> que </w:t>
        </w:r>
        <w:proofErr w:type="spellStart"/>
        <w:r w:rsidRPr="00E85F04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>necesitan</w:t>
        </w:r>
        <w:proofErr w:type="spellEnd"/>
        <w:r w:rsidRPr="00E85F04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 xml:space="preserve"> </w:t>
        </w:r>
        <w:proofErr w:type="spellStart"/>
        <w:r w:rsidRPr="00E85F04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>asistencia</w:t>
        </w:r>
        <w:proofErr w:type="spellEnd"/>
        <w:r w:rsidRPr="00E85F04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 xml:space="preserve"> de traductor </w:t>
        </w:r>
        <w:proofErr w:type="spellStart"/>
        <w:r w:rsidRPr="00E85F04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>durante</w:t>
        </w:r>
        <w:proofErr w:type="spellEnd"/>
        <w:r w:rsidRPr="00E85F04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 xml:space="preserve"> la </w:t>
        </w:r>
        <w:proofErr w:type="spellStart"/>
        <w:r w:rsidRPr="00E85F04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>cita</w:t>
        </w:r>
        <w:proofErr w:type="spellEnd"/>
        <w:r w:rsidRPr="00E85F04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 xml:space="preserve">, por favor </w:t>
        </w:r>
        <w:proofErr w:type="spellStart"/>
        <w:r w:rsidRPr="00E85F04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>llame</w:t>
        </w:r>
        <w:proofErr w:type="spellEnd"/>
        <w:r w:rsidRPr="00E85F04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 xml:space="preserve">, El Pueblo 228-436-3986 o </w:t>
        </w:r>
        <w:proofErr w:type="spellStart"/>
        <w:r w:rsidRPr="00E85F04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>ministro</w:t>
        </w:r>
        <w:proofErr w:type="spellEnd"/>
        <w:r w:rsidRPr="00E85F04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 xml:space="preserve"> </w:t>
        </w:r>
        <w:proofErr w:type="spellStart"/>
        <w:r w:rsidRPr="00E85F04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>Grejada</w:t>
        </w:r>
        <w:proofErr w:type="spellEnd"/>
        <w:r w:rsidRPr="00E85F04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 xml:space="preserve"> 228-348-1744.</w:t>
        </w:r>
        <w:r w:rsidR="003E5C90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 xml:space="preserve"> </w:t>
        </w:r>
        <w:r w:rsidR="003E5C90" w:rsidRPr="003E5C90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 xml:space="preserve">Ver </w:t>
        </w:r>
        <w:proofErr w:type="spellStart"/>
        <w:r w:rsidR="003E5C90" w:rsidRPr="003E5C90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>página</w:t>
        </w:r>
        <w:proofErr w:type="spellEnd"/>
        <w:r w:rsidR="003E5C90" w:rsidRPr="003E5C90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 xml:space="preserve"> </w:t>
        </w:r>
        <w:proofErr w:type="spellStart"/>
        <w:r w:rsidR="003E5C90" w:rsidRPr="003E5C90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>cuatro</w:t>
        </w:r>
        <w:proofErr w:type="spellEnd"/>
        <w:r w:rsidR="003E5C90" w:rsidRPr="003E5C90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 xml:space="preserve"> </w:t>
        </w:r>
        <w:proofErr w:type="spellStart"/>
        <w:r w:rsidR="003E5C90" w:rsidRPr="003E5C90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>preguntas</w:t>
        </w:r>
        <w:proofErr w:type="spellEnd"/>
        <w:r w:rsidR="003E5C90" w:rsidRPr="003E5C90">
          <w:rPr>
            <w:rFonts w:ascii="Arial Black" w:hAnsi="Arial Black" w:cs="Arial"/>
            <w:sz w:val="20"/>
            <w:szCs w:val="28"/>
            <w:shd w:val="clear" w:color="auto" w:fill="FFFFFF" w:themeFill="background1"/>
          </w:rPr>
          <w:t>.</w:t>
        </w:r>
      </w:p>
    </w:sdtContent>
  </w:sdt>
  <w:p w14:paraId="7AC86581" w14:textId="77777777" w:rsidR="00532C86" w:rsidRPr="0051586B" w:rsidRDefault="003E5C90">
    <w:pPr>
      <w:pStyle w:val="Footer"/>
      <w:rPr>
        <w:i/>
      </w:rPr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3D6763"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577912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7765C3" w14:textId="77777777" w:rsidR="001A4079" w:rsidRDefault="001A4079">
        <w:pPr>
          <w:pStyle w:val="Footer"/>
        </w:pPr>
      </w:p>
      <w:p w14:paraId="1187B23A" w14:textId="77777777" w:rsidR="00282014" w:rsidRDefault="00282014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D6763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DCD1105" w14:textId="77777777" w:rsidR="00846A7C" w:rsidRDefault="00846A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6225D6" w14:textId="77777777" w:rsidR="00D12820" w:rsidRDefault="00D12820" w:rsidP="00962220">
      <w:pPr>
        <w:spacing w:after="0" w:line="240" w:lineRule="auto"/>
      </w:pPr>
      <w:r>
        <w:separator/>
      </w:r>
    </w:p>
  </w:footnote>
  <w:footnote w:type="continuationSeparator" w:id="0">
    <w:p w14:paraId="677B9098" w14:textId="77777777" w:rsidR="00D12820" w:rsidRDefault="00D12820" w:rsidP="009622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9F10BF" w14:textId="77777777" w:rsidR="00111B2D" w:rsidRDefault="00111B2D" w:rsidP="00111B2D">
    <w:pPr>
      <w:autoSpaceDE w:val="0"/>
      <w:autoSpaceDN w:val="0"/>
      <w:adjustRightInd w:val="0"/>
      <w:spacing w:after="0" w:line="240" w:lineRule="auto"/>
      <w:jc w:val="center"/>
      <w:rPr>
        <w:rFonts w:ascii="Times New Roman" w:hAnsi="Times New Roman" w:cs="Times New Roman"/>
        <w:b/>
        <w:bCs/>
        <w:sz w:val="32"/>
        <w:szCs w:val="32"/>
      </w:rPr>
    </w:pPr>
    <w:r>
      <w:rPr>
        <w:rFonts w:ascii="Times New Roman" w:hAnsi="Times New Roman" w:cs="Times New Roman"/>
        <w:b/>
        <w:bCs/>
        <w:sz w:val="32"/>
        <w:szCs w:val="32"/>
      </w:rPr>
      <w:t>Moore Community House Early Head Start</w:t>
    </w:r>
  </w:p>
  <w:p w14:paraId="32523CB7" w14:textId="77777777" w:rsidR="00111B2D" w:rsidRPr="00E97F18" w:rsidRDefault="00A50886" w:rsidP="00E97F18">
    <w:pPr>
      <w:autoSpaceDE w:val="0"/>
      <w:autoSpaceDN w:val="0"/>
      <w:adjustRightInd w:val="0"/>
      <w:spacing w:after="0" w:line="240" w:lineRule="auto"/>
      <w:jc w:val="center"/>
      <w:rPr>
        <w:rFonts w:ascii="Times New Roman" w:hAnsi="Times New Roman" w:cs="Times New Roman"/>
        <w:b/>
        <w:bCs/>
        <w:sz w:val="32"/>
        <w:szCs w:val="32"/>
      </w:rPr>
    </w:pPr>
    <w:r>
      <w:rPr>
        <w:rFonts w:ascii="Times New Roman" w:hAnsi="Times New Roman" w:cs="Times New Roman"/>
        <w:b/>
        <w:bCs/>
        <w:sz w:val="32"/>
        <w:szCs w:val="32"/>
      </w:rPr>
      <w:t>Pre-Application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3A5F01" w14:textId="77777777" w:rsidR="00B3596E" w:rsidRPr="00B3596E" w:rsidRDefault="00B3596E" w:rsidP="00B3596E">
    <w:pPr>
      <w:pStyle w:val="Header"/>
      <w:jc w:val="center"/>
      <w:rPr>
        <w:b/>
      </w:rPr>
    </w:pPr>
    <w:r w:rsidRPr="00B3596E">
      <w:rPr>
        <w:b/>
        <w:sz w:val="28"/>
        <w:szCs w:val="28"/>
      </w:rPr>
      <w:t xml:space="preserve">Moore Community Early Head Start </w:t>
    </w:r>
    <w:r w:rsidR="00586E64">
      <w:rPr>
        <w:b/>
        <w:sz w:val="28"/>
        <w:szCs w:val="28"/>
      </w:rPr>
      <w:t>Pre-</w:t>
    </w:r>
    <w:r w:rsidRPr="00B3596E">
      <w:rPr>
        <w:b/>
        <w:sz w:val="28"/>
        <w:szCs w:val="28"/>
      </w:rPr>
      <w:t>Application Checklis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14F7BF" w14:textId="77777777" w:rsidR="00846A7C" w:rsidRDefault="001A5DD7" w:rsidP="00681C22">
    <w:pPr>
      <w:pStyle w:val="Header"/>
      <w:jc w:val="center"/>
      <w:rPr>
        <w:rFonts w:ascii="Algerian" w:hAnsi="Algerian"/>
        <w:sz w:val="28"/>
        <w:szCs w:val="28"/>
      </w:rPr>
    </w:pPr>
    <w:r>
      <w:rPr>
        <w:rFonts w:ascii="Algerian" w:hAnsi="Algerian"/>
        <w:noProof/>
        <w:sz w:val="28"/>
        <w:szCs w:val="28"/>
      </w:rPr>
      <w:drawing>
        <wp:anchor distT="0" distB="0" distL="114300" distR="114300" simplePos="0" relativeHeight="251658752" behindDoc="1" locked="0" layoutInCell="1" allowOverlap="1" wp14:anchorId="18C63B07" wp14:editId="07D34640">
          <wp:simplePos x="0" y="0"/>
          <wp:positionH relativeFrom="margin">
            <wp:align>left</wp:align>
          </wp:positionH>
          <wp:positionV relativeFrom="paragraph">
            <wp:posOffset>104775</wp:posOffset>
          </wp:positionV>
          <wp:extent cx="647700" cy="619125"/>
          <wp:effectExtent l="0" t="0" r="0" b="9525"/>
          <wp:wrapThrough wrapText="bothSides">
            <wp:wrapPolygon edited="0">
              <wp:start x="8259" y="0"/>
              <wp:lineTo x="6988" y="1329"/>
              <wp:lineTo x="3812" y="9305"/>
              <wp:lineTo x="2541" y="15286"/>
              <wp:lineTo x="3176" y="16615"/>
              <wp:lineTo x="6988" y="21268"/>
              <wp:lineTo x="11435" y="21268"/>
              <wp:lineTo x="20965" y="11298"/>
              <wp:lineTo x="13976" y="0"/>
              <wp:lineTo x="8259" y="0"/>
            </wp:wrapPolygon>
          </wp:wrapThrough>
          <wp:docPr id="4" name="Picture 1" descr="hand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and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191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41104">
      <w:rPr>
        <w:rFonts w:ascii="Algerian" w:hAnsi="Algerian"/>
        <w:sz w:val="28"/>
        <w:szCs w:val="28"/>
      </w:rPr>
      <w:t>Moore Community House Early Head Start</w:t>
    </w:r>
  </w:p>
  <w:p w14:paraId="3471441D" w14:textId="77777777" w:rsidR="00681C22" w:rsidRPr="00681C22" w:rsidRDefault="001A5DD7" w:rsidP="00681C22">
    <w:pPr>
      <w:pStyle w:val="Header"/>
      <w:jc w:val="center"/>
      <w:rPr>
        <w:rFonts w:ascii="Verdana" w:hAnsi="Verdana"/>
        <w:sz w:val="28"/>
        <w:szCs w:val="28"/>
      </w:rPr>
    </w:pPr>
    <w:r w:rsidRPr="00A1291D">
      <w:rPr>
        <w:rFonts w:ascii="Verdana" w:hAnsi="Verdana"/>
        <w:sz w:val="28"/>
        <w:szCs w:val="28"/>
      </w:rPr>
      <w:t>Pre-Application Form</w:t>
    </w:r>
  </w:p>
  <w:p w14:paraId="784ECB66" w14:textId="77777777" w:rsidR="001A4079" w:rsidRPr="00D26927" w:rsidRDefault="001A5DD7" w:rsidP="00D26927">
    <w:pPr>
      <w:pStyle w:val="Header"/>
      <w:jc w:val="center"/>
      <w:rPr>
        <w:rFonts w:ascii="Verdana" w:hAnsi="Verdana"/>
        <w:i/>
        <w:sz w:val="24"/>
        <w:szCs w:val="24"/>
      </w:rPr>
    </w:pPr>
    <w:r w:rsidRPr="00681C22">
      <w:rPr>
        <w:rFonts w:ascii="Verdana" w:hAnsi="Verdana"/>
        <w:i/>
        <w:sz w:val="24"/>
        <w:szCs w:val="24"/>
      </w:rPr>
      <w:t xml:space="preserve">Please </w:t>
    </w:r>
    <w:r w:rsidRPr="00681C22">
      <w:rPr>
        <w:rFonts w:ascii="Verdana" w:hAnsi="Verdana"/>
        <w:i/>
        <w:sz w:val="24"/>
        <w:szCs w:val="24"/>
        <w:u w:val="single"/>
      </w:rPr>
      <w:t>print</w:t>
    </w:r>
    <w:r w:rsidRPr="00681C22">
      <w:rPr>
        <w:rFonts w:ascii="Verdana" w:hAnsi="Verdana"/>
        <w:i/>
        <w:sz w:val="24"/>
        <w:szCs w:val="24"/>
      </w:rPr>
      <w:t xml:space="preserve"> and </w:t>
    </w:r>
    <w:r w:rsidRPr="00681C22">
      <w:rPr>
        <w:rFonts w:ascii="Verdana" w:hAnsi="Verdana"/>
        <w:i/>
        <w:sz w:val="24"/>
        <w:szCs w:val="24"/>
        <w:u w:val="single"/>
      </w:rPr>
      <w:t>complete</w:t>
    </w:r>
    <w:r w:rsidRPr="00681C22">
      <w:rPr>
        <w:rFonts w:ascii="Verdana" w:hAnsi="Verdana"/>
        <w:i/>
        <w:sz w:val="24"/>
        <w:szCs w:val="24"/>
      </w:rPr>
      <w:t xml:space="preserve"> thoroughly for proper</w:t>
    </w:r>
    <w:r w:rsidRPr="00F5445D">
      <w:rPr>
        <w:rFonts w:ascii="Verdana" w:hAnsi="Verdana"/>
        <w:i/>
        <w:sz w:val="24"/>
        <w:szCs w:val="24"/>
      </w:rPr>
      <w:t xml:space="preserve"> processing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8A051A"/>
    <w:multiLevelType w:val="hybridMultilevel"/>
    <w:tmpl w:val="C830616C"/>
    <w:lvl w:ilvl="0" w:tplc="2E4A55D6">
      <w:start w:val="1"/>
      <w:numFmt w:val="bullet"/>
      <w:lvlText w:val="o"/>
      <w:lvlJc w:val="left"/>
      <w:pPr>
        <w:ind w:left="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1" w15:restartNumberingAfterBreak="0">
    <w:nsid w:val="1C633CC6"/>
    <w:multiLevelType w:val="hybridMultilevel"/>
    <w:tmpl w:val="6B226D64"/>
    <w:lvl w:ilvl="0" w:tplc="BA562290">
      <w:numFmt w:val="bullet"/>
      <w:lvlText w:val=""/>
      <w:lvlJc w:val="left"/>
      <w:pPr>
        <w:ind w:left="-270" w:hanging="360"/>
      </w:pPr>
      <w:rPr>
        <w:rFonts w:ascii="Wingdings" w:eastAsiaTheme="minorEastAsia" w:hAnsi="Wingdings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</w:abstractNum>
  <w:abstractNum w:abstractNumId="2" w15:restartNumberingAfterBreak="0">
    <w:nsid w:val="2EDA2112"/>
    <w:multiLevelType w:val="hybridMultilevel"/>
    <w:tmpl w:val="305EF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910024"/>
    <w:multiLevelType w:val="hybridMultilevel"/>
    <w:tmpl w:val="212862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FC676E"/>
    <w:multiLevelType w:val="hybridMultilevel"/>
    <w:tmpl w:val="5BB22A68"/>
    <w:lvl w:ilvl="0" w:tplc="2E4A55D6">
      <w:start w:val="1"/>
      <w:numFmt w:val="bullet"/>
      <w:lvlText w:val="o"/>
      <w:lvlJc w:val="left"/>
      <w:pPr>
        <w:ind w:left="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4D4B9C"/>
    <w:multiLevelType w:val="hybridMultilevel"/>
    <w:tmpl w:val="EB9087D0"/>
    <w:lvl w:ilvl="0" w:tplc="2E4A55D6">
      <w:start w:val="1"/>
      <w:numFmt w:val="bullet"/>
      <w:lvlText w:val="o"/>
      <w:lvlJc w:val="left"/>
      <w:pPr>
        <w:ind w:left="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6" w15:restartNumberingAfterBreak="0">
    <w:nsid w:val="4D8823AE"/>
    <w:multiLevelType w:val="hybridMultilevel"/>
    <w:tmpl w:val="FDBC98BE"/>
    <w:lvl w:ilvl="0" w:tplc="2E4A55D6">
      <w:start w:val="1"/>
      <w:numFmt w:val="bullet"/>
      <w:lvlText w:val="o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7" w15:restartNumberingAfterBreak="0">
    <w:nsid w:val="4FA94936"/>
    <w:multiLevelType w:val="hybridMultilevel"/>
    <w:tmpl w:val="271A8860"/>
    <w:lvl w:ilvl="0" w:tplc="2E4A55D6">
      <w:start w:val="1"/>
      <w:numFmt w:val="bullet"/>
      <w:lvlText w:val="o"/>
      <w:lvlJc w:val="left"/>
      <w:pPr>
        <w:ind w:left="-2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28F6F07"/>
    <w:multiLevelType w:val="multilevel"/>
    <w:tmpl w:val="46D60C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4DF35A9"/>
    <w:multiLevelType w:val="hybridMultilevel"/>
    <w:tmpl w:val="A686F2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70966"/>
    <w:multiLevelType w:val="hybridMultilevel"/>
    <w:tmpl w:val="785AB112"/>
    <w:lvl w:ilvl="0" w:tplc="2E4A55D6">
      <w:start w:val="1"/>
      <w:numFmt w:val="bullet"/>
      <w:lvlText w:val="o"/>
      <w:lvlJc w:val="left"/>
      <w:pPr>
        <w:ind w:left="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11" w15:restartNumberingAfterBreak="0">
    <w:nsid w:val="634936E4"/>
    <w:multiLevelType w:val="hybridMultilevel"/>
    <w:tmpl w:val="0638002E"/>
    <w:lvl w:ilvl="0" w:tplc="2E4A55D6">
      <w:start w:val="1"/>
      <w:numFmt w:val="bullet"/>
      <w:lvlText w:val="o"/>
      <w:lvlJc w:val="left"/>
      <w:pPr>
        <w:ind w:left="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12" w15:restartNumberingAfterBreak="0">
    <w:nsid w:val="711B5979"/>
    <w:multiLevelType w:val="hybridMultilevel"/>
    <w:tmpl w:val="64487F1A"/>
    <w:lvl w:ilvl="0" w:tplc="04090001">
      <w:start w:val="1"/>
      <w:numFmt w:val="bullet"/>
      <w:lvlText w:val=""/>
      <w:lvlJc w:val="left"/>
      <w:pPr>
        <w:ind w:left="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"/>
  </w:num>
  <w:num w:numId="3">
    <w:abstractNumId w:val="2"/>
  </w:num>
  <w:num w:numId="4">
    <w:abstractNumId w:val="3"/>
  </w:num>
  <w:num w:numId="5">
    <w:abstractNumId w:val="9"/>
  </w:num>
  <w:num w:numId="6">
    <w:abstractNumId w:val="8"/>
  </w:num>
  <w:num w:numId="7">
    <w:abstractNumId w:val="4"/>
  </w:num>
  <w:num w:numId="8">
    <w:abstractNumId w:val="7"/>
  </w:num>
  <w:num w:numId="9">
    <w:abstractNumId w:val="6"/>
  </w:num>
  <w:num w:numId="10">
    <w:abstractNumId w:val="0"/>
  </w:num>
  <w:num w:numId="11">
    <w:abstractNumId w:val="10"/>
  </w:num>
  <w:num w:numId="12">
    <w:abstractNumId w:val="5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DYzNDI2tzS1sLRQ0lEKTi0uzszPAykwqgUAFFXzCiwAAAA="/>
  </w:docVars>
  <w:rsids>
    <w:rsidRoot w:val="00962220"/>
    <w:rsid w:val="000038F3"/>
    <w:rsid w:val="0002685A"/>
    <w:rsid w:val="00030240"/>
    <w:rsid w:val="00033C21"/>
    <w:rsid w:val="00046843"/>
    <w:rsid w:val="000579E6"/>
    <w:rsid w:val="000954DC"/>
    <w:rsid w:val="000C5507"/>
    <w:rsid w:val="000E3649"/>
    <w:rsid w:val="000E55ED"/>
    <w:rsid w:val="000F1DE6"/>
    <w:rsid w:val="000F4E48"/>
    <w:rsid w:val="000F58B0"/>
    <w:rsid w:val="00111B2D"/>
    <w:rsid w:val="00113EE3"/>
    <w:rsid w:val="00135A34"/>
    <w:rsid w:val="001713AA"/>
    <w:rsid w:val="00181C6D"/>
    <w:rsid w:val="0019182F"/>
    <w:rsid w:val="0019226B"/>
    <w:rsid w:val="00192BFD"/>
    <w:rsid w:val="001A4079"/>
    <w:rsid w:val="001A5DD7"/>
    <w:rsid w:val="001D1ECC"/>
    <w:rsid w:val="001F6816"/>
    <w:rsid w:val="00220962"/>
    <w:rsid w:val="00221328"/>
    <w:rsid w:val="0022791D"/>
    <w:rsid w:val="00271916"/>
    <w:rsid w:val="00282014"/>
    <w:rsid w:val="002B3FCB"/>
    <w:rsid w:val="002C2D2E"/>
    <w:rsid w:val="002C3077"/>
    <w:rsid w:val="00304997"/>
    <w:rsid w:val="00317F2A"/>
    <w:rsid w:val="003353A2"/>
    <w:rsid w:val="00341C9A"/>
    <w:rsid w:val="00345CA9"/>
    <w:rsid w:val="00354A1A"/>
    <w:rsid w:val="003648F8"/>
    <w:rsid w:val="00365CB3"/>
    <w:rsid w:val="00366624"/>
    <w:rsid w:val="003721F9"/>
    <w:rsid w:val="003754D0"/>
    <w:rsid w:val="0037576E"/>
    <w:rsid w:val="003830FA"/>
    <w:rsid w:val="00386EA8"/>
    <w:rsid w:val="003B7899"/>
    <w:rsid w:val="003C1F5B"/>
    <w:rsid w:val="003D3B96"/>
    <w:rsid w:val="003D6763"/>
    <w:rsid w:val="003E00CA"/>
    <w:rsid w:val="003E5C90"/>
    <w:rsid w:val="003E780D"/>
    <w:rsid w:val="003F17E8"/>
    <w:rsid w:val="004039EF"/>
    <w:rsid w:val="0041563F"/>
    <w:rsid w:val="004240DB"/>
    <w:rsid w:val="00424C7C"/>
    <w:rsid w:val="0047396E"/>
    <w:rsid w:val="00484EF8"/>
    <w:rsid w:val="004B5886"/>
    <w:rsid w:val="004E6E37"/>
    <w:rsid w:val="004F7344"/>
    <w:rsid w:val="00507A48"/>
    <w:rsid w:val="0051586B"/>
    <w:rsid w:val="00516D51"/>
    <w:rsid w:val="005263EA"/>
    <w:rsid w:val="00532C86"/>
    <w:rsid w:val="00543244"/>
    <w:rsid w:val="00571343"/>
    <w:rsid w:val="00577512"/>
    <w:rsid w:val="00580376"/>
    <w:rsid w:val="00586E64"/>
    <w:rsid w:val="00590FDB"/>
    <w:rsid w:val="005B0ABE"/>
    <w:rsid w:val="005D4A51"/>
    <w:rsid w:val="005E1F13"/>
    <w:rsid w:val="005E42F6"/>
    <w:rsid w:val="005E6F16"/>
    <w:rsid w:val="005F0DDE"/>
    <w:rsid w:val="005F609A"/>
    <w:rsid w:val="006105D7"/>
    <w:rsid w:val="006122D8"/>
    <w:rsid w:val="00631BD3"/>
    <w:rsid w:val="0065055E"/>
    <w:rsid w:val="006663A9"/>
    <w:rsid w:val="00681C22"/>
    <w:rsid w:val="00690A3A"/>
    <w:rsid w:val="006B7175"/>
    <w:rsid w:val="006D661B"/>
    <w:rsid w:val="007139C9"/>
    <w:rsid w:val="00721663"/>
    <w:rsid w:val="00721C5E"/>
    <w:rsid w:val="007354FB"/>
    <w:rsid w:val="007454BF"/>
    <w:rsid w:val="00746F99"/>
    <w:rsid w:val="00771145"/>
    <w:rsid w:val="00783B35"/>
    <w:rsid w:val="007877D2"/>
    <w:rsid w:val="00792A41"/>
    <w:rsid w:val="00792F2E"/>
    <w:rsid w:val="00794352"/>
    <w:rsid w:val="007A1242"/>
    <w:rsid w:val="007A3725"/>
    <w:rsid w:val="007A463E"/>
    <w:rsid w:val="007A72BF"/>
    <w:rsid w:val="007C64DF"/>
    <w:rsid w:val="007D1486"/>
    <w:rsid w:val="007D1499"/>
    <w:rsid w:val="007D4C81"/>
    <w:rsid w:val="0082105E"/>
    <w:rsid w:val="0082799B"/>
    <w:rsid w:val="00842EB8"/>
    <w:rsid w:val="00846A7C"/>
    <w:rsid w:val="00853977"/>
    <w:rsid w:val="00866EDF"/>
    <w:rsid w:val="00872C70"/>
    <w:rsid w:val="008738C2"/>
    <w:rsid w:val="008B0734"/>
    <w:rsid w:val="008B3958"/>
    <w:rsid w:val="008C0A69"/>
    <w:rsid w:val="008D06AA"/>
    <w:rsid w:val="008D7487"/>
    <w:rsid w:val="00904B77"/>
    <w:rsid w:val="00907756"/>
    <w:rsid w:val="00913B43"/>
    <w:rsid w:val="0092169D"/>
    <w:rsid w:val="00924641"/>
    <w:rsid w:val="009274EB"/>
    <w:rsid w:val="009356AA"/>
    <w:rsid w:val="00951919"/>
    <w:rsid w:val="00954876"/>
    <w:rsid w:val="00961D6E"/>
    <w:rsid w:val="00962220"/>
    <w:rsid w:val="00984B5A"/>
    <w:rsid w:val="009A2145"/>
    <w:rsid w:val="009A2AA5"/>
    <w:rsid w:val="009A5C40"/>
    <w:rsid w:val="009A6106"/>
    <w:rsid w:val="009B2C4F"/>
    <w:rsid w:val="009C00E1"/>
    <w:rsid w:val="009D58D0"/>
    <w:rsid w:val="009E4020"/>
    <w:rsid w:val="009F0B75"/>
    <w:rsid w:val="00A051C4"/>
    <w:rsid w:val="00A24B9E"/>
    <w:rsid w:val="00A30317"/>
    <w:rsid w:val="00A44E88"/>
    <w:rsid w:val="00A50886"/>
    <w:rsid w:val="00A50ACF"/>
    <w:rsid w:val="00A52EB7"/>
    <w:rsid w:val="00A56414"/>
    <w:rsid w:val="00A8620C"/>
    <w:rsid w:val="00AA040E"/>
    <w:rsid w:val="00AA2A94"/>
    <w:rsid w:val="00B11B06"/>
    <w:rsid w:val="00B30CF1"/>
    <w:rsid w:val="00B31C6F"/>
    <w:rsid w:val="00B32510"/>
    <w:rsid w:val="00B3596E"/>
    <w:rsid w:val="00B364B3"/>
    <w:rsid w:val="00B4241D"/>
    <w:rsid w:val="00B463C9"/>
    <w:rsid w:val="00B47EA5"/>
    <w:rsid w:val="00B53111"/>
    <w:rsid w:val="00B7187B"/>
    <w:rsid w:val="00B84D18"/>
    <w:rsid w:val="00B87213"/>
    <w:rsid w:val="00B87899"/>
    <w:rsid w:val="00BA35B4"/>
    <w:rsid w:val="00BB2A2D"/>
    <w:rsid w:val="00BC2901"/>
    <w:rsid w:val="00BC5AC8"/>
    <w:rsid w:val="00BD3C9E"/>
    <w:rsid w:val="00BE2D55"/>
    <w:rsid w:val="00BE5786"/>
    <w:rsid w:val="00BF1107"/>
    <w:rsid w:val="00C31E26"/>
    <w:rsid w:val="00C32B53"/>
    <w:rsid w:val="00C35837"/>
    <w:rsid w:val="00C425A1"/>
    <w:rsid w:val="00C47731"/>
    <w:rsid w:val="00C61EA3"/>
    <w:rsid w:val="00C63D2E"/>
    <w:rsid w:val="00C70EC7"/>
    <w:rsid w:val="00C82B9D"/>
    <w:rsid w:val="00C86698"/>
    <w:rsid w:val="00CA4BF7"/>
    <w:rsid w:val="00CA7C3A"/>
    <w:rsid w:val="00CC0AD6"/>
    <w:rsid w:val="00CE5B61"/>
    <w:rsid w:val="00D03E79"/>
    <w:rsid w:val="00D12820"/>
    <w:rsid w:val="00D26927"/>
    <w:rsid w:val="00D3502A"/>
    <w:rsid w:val="00D37697"/>
    <w:rsid w:val="00DB1B99"/>
    <w:rsid w:val="00DC196C"/>
    <w:rsid w:val="00E02C41"/>
    <w:rsid w:val="00E0588F"/>
    <w:rsid w:val="00E21AA1"/>
    <w:rsid w:val="00E2458C"/>
    <w:rsid w:val="00E3514C"/>
    <w:rsid w:val="00E442BA"/>
    <w:rsid w:val="00E57E3D"/>
    <w:rsid w:val="00E61AFB"/>
    <w:rsid w:val="00E628E3"/>
    <w:rsid w:val="00E63B2B"/>
    <w:rsid w:val="00E821C1"/>
    <w:rsid w:val="00E85F04"/>
    <w:rsid w:val="00E97F18"/>
    <w:rsid w:val="00F00062"/>
    <w:rsid w:val="00F16FB9"/>
    <w:rsid w:val="00F30C24"/>
    <w:rsid w:val="00F418D2"/>
    <w:rsid w:val="00F5742A"/>
    <w:rsid w:val="00F646E6"/>
    <w:rsid w:val="00F67B1D"/>
    <w:rsid w:val="00F95D65"/>
    <w:rsid w:val="00FC2624"/>
    <w:rsid w:val="00FC79C2"/>
    <w:rsid w:val="00FE5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F5E039D"/>
  <w15:docId w15:val="{4F2468D9-4433-41CC-A8E3-794D72377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E97F18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7F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E97F18"/>
    <w:pPr>
      <w:keepNext/>
      <w:spacing w:after="0" w:line="240" w:lineRule="auto"/>
      <w:jc w:val="right"/>
      <w:outlineLvl w:val="3"/>
    </w:pPr>
    <w:rPr>
      <w:rFonts w:ascii="Times New Roman" w:eastAsia="Times New Roman" w:hAnsi="Times New Roman" w:cs="Times New Roman"/>
      <w:i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22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220"/>
  </w:style>
  <w:style w:type="paragraph" w:styleId="Footer">
    <w:name w:val="footer"/>
    <w:basedOn w:val="Normal"/>
    <w:link w:val="FooterChar"/>
    <w:uiPriority w:val="99"/>
    <w:unhideWhenUsed/>
    <w:rsid w:val="009622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220"/>
  </w:style>
  <w:style w:type="table" w:styleId="TableGrid">
    <w:name w:val="Table Grid"/>
    <w:basedOn w:val="TableNormal"/>
    <w:uiPriority w:val="59"/>
    <w:rsid w:val="007A72B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44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2B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16D5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E97F18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E97F18"/>
    <w:rPr>
      <w:rFonts w:ascii="Times New Roman" w:eastAsia="Times New Roman" w:hAnsi="Times New Roman" w:cs="Times New Roman"/>
      <w:i/>
      <w:sz w:val="24"/>
      <w:szCs w:val="20"/>
    </w:rPr>
  </w:style>
  <w:style w:type="paragraph" w:customStyle="1" w:styleId="Default">
    <w:name w:val="Default"/>
    <w:rsid w:val="00E97F1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7F18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BA35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BA35B4"/>
  </w:style>
  <w:style w:type="character" w:styleId="Strong">
    <w:name w:val="Strong"/>
    <w:basedOn w:val="DefaultParagraphFont"/>
    <w:uiPriority w:val="22"/>
    <w:qFormat/>
    <w:rsid w:val="00BA35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71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48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359970">
              <w:marLeft w:val="0"/>
              <w:marRight w:val="0"/>
              <w:marTop w:val="0"/>
              <w:marBottom w:val="0"/>
              <w:divBdr>
                <w:top w:val="single" w:sz="6" w:space="0" w:color="B1B1B1"/>
                <w:left w:val="single" w:sz="6" w:space="0" w:color="B1B1B1"/>
                <w:bottom w:val="single" w:sz="6" w:space="0" w:color="B1B1B1"/>
                <w:right w:val="single" w:sz="6" w:space="0" w:color="B1B1B1"/>
              </w:divBdr>
              <w:divsChild>
                <w:div w:id="148612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449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10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853987">
              <w:marLeft w:val="0"/>
              <w:marRight w:val="0"/>
              <w:marTop w:val="0"/>
              <w:marBottom w:val="0"/>
              <w:divBdr>
                <w:top w:val="single" w:sz="6" w:space="0" w:color="B1B1B1"/>
                <w:left w:val="single" w:sz="6" w:space="0" w:color="B1B1B1"/>
                <w:bottom w:val="single" w:sz="6" w:space="0" w:color="B1B1B1"/>
                <w:right w:val="single" w:sz="6" w:space="0" w:color="B1B1B1"/>
              </w:divBdr>
              <w:divsChild>
                <w:div w:id="503477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595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0.png"/><Relationship Id="rId18" Type="http://schemas.openxmlformats.org/officeDocument/2006/relationships/image" Target="media/image5.jpeg"/><Relationship Id="rId26" Type="http://schemas.openxmlformats.org/officeDocument/2006/relationships/image" Target="media/image13.jpe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3.jpeg"/><Relationship Id="rId20" Type="http://schemas.openxmlformats.org/officeDocument/2006/relationships/image" Target="media/image6.jpe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8.jpeg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7.png"/><Relationship Id="rId28" Type="http://schemas.openxmlformats.org/officeDocument/2006/relationships/image" Target="media/image10.emf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0.wdp"/><Relationship Id="rId22" Type="http://schemas.openxmlformats.org/officeDocument/2006/relationships/image" Target="media/image9.jpeg"/><Relationship Id="rId27" Type="http://schemas.openxmlformats.org/officeDocument/2006/relationships/image" Target="media/image9.emf"/><Relationship Id="rId30" Type="http://schemas.openxmlformats.org/officeDocument/2006/relationships/footer" Target="footer1.xml"/><Relationship Id="rId35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18E2F5F20DE44FB6D82172F75E39DE" ma:contentTypeVersion="13" ma:contentTypeDescription="Create a new document." ma:contentTypeScope="" ma:versionID="a9717c0c529482648ccb5812a2e9081e">
  <xsd:schema xmlns:xsd="http://www.w3.org/2001/XMLSchema" xmlns:xs="http://www.w3.org/2001/XMLSchema" xmlns:p="http://schemas.microsoft.com/office/2006/metadata/properties" xmlns:ns3="1b2162d7-28cd-40ff-b10b-3f908e57c3ad" xmlns:ns4="52d4b39f-9edf-4a74-8006-c8060a1a052d" targetNamespace="http://schemas.microsoft.com/office/2006/metadata/properties" ma:root="true" ma:fieldsID="f8b3eea991aa819c23f9c9df5833b68e" ns3:_="" ns4:_="">
    <xsd:import namespace="1b2162d7-28cd-40ff-b10b-3f908e57c3ad"/>
    <xsd:import namespace="52d4b39f-9edf-4a74-8006-c8060a1a052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2162d7-28cd-40ff-b10b-3f908e57c3a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d4b39f-9edf-4a74-8006-c8060a1a0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F06EBC-0627-4042-B1C2-517E077314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2162d7-28cd-40ff-b10b-3f908e57c3ad"/>
    <ds:schemaRef ds:uri="52d4b39f-9edf-4a74-8006-c8060a1a05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90E6FA-4EB6-40E4-AB8C-2CA610D9E8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683A52-C993-48FC-89CA-78108D693F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7B80A5E-F37A-4387-A8D3-0C7E7DFAF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275</Words>
  <Characters>6888</Characters>
  <Application>Microsoft Office Word</Application>
  <DocSecurity>0</DocSecurity>
  <Lines>313</Lines>
  <Paragraphs>2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r</dc:creator>
  <cp:keywords/>
  <dc:description/>
  <cp:lastModifiedBy>Evelina Burnett</cp:lastModifiedBy>
  <cp:revision>3</cp:revision>
  <cp:lastPrinted>2019-10-08T19:30:00Z</cp:lastPrinted>
  <dcterms:created xsi:type="dcterms:W3CDTF">2020-05-13T01:49:00Z</dcterms:created>
  <dcterms:modified xsi:type="dcterms:W3CDTF">2020-05-13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18E2F5F20DE44FB6D82172F75E39DE</vt:lpwstr>
  </property>
</Properties>
</file>